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18896C" w14:textId="291DFA95" w:rsidR="00766F66" w:rsidRPr="00766F66" w:rsidRDefault="00ED303C" w:rsidP="00BB66B1">
      <w:pPr>
        <w:spacing w:before="60" w:after="60"/>
        <w:jc w:val="center"/>
        <w:rPr>
          <w:rFonts w:ascii="Arial" w:hAnsi="Arial" w:cs="Arial"/>
          <w:b/>
          <w:sz w:val="28"/>
          <w:szCs w:val="28"/>
        </w:rPr>
      </w:pPr>
      <w:bookmarkStart w:id="0" w:name="_Hlk197512162"/>
      <w:r w:rsidRPr="00400B13">
        <w:rPr>
          <w:rFonts w:ascii="Arial" w:hAnsi="Arial" w:cs="Arial"/>
          <w:b/>
          <w:sz w:val="32"/>
          <w:szCs w:val="32"/>
        </w:rPr>
        <w:t>ORTHOPAEDICS/SARCOMA</w:t>
      </w:r>
    </w:p>
    <w:p w14:paraId="1502A7A3" w14:textId="5B98DB0E" w:rsidR="00BB66B1" w:rsidRPr="00794A58" w:rsidRDefault="00BB66B1" w:rsidP="00BB66B1">
      <w:pPr>
        <w:spacing w:before="60" w:after="60"/>
        <w:jc w:val="center"/>
        <w:rPr>
          <w:rFonts w:ascii="Arial" w:hAnsi="Arial" w:cs="Arial"/>
          <w:b/>
          <w:szCs w:val="22"/>
        </w:rPr>
      </w:pPr>
      <w:r w:rsidRPr="00794A58">
        <w:rPr>
          <w:rFonts w:ascii="Arial" w:hAnsi="Arial" w:cs="Arial"/>
          <w:b/>
          <w:szCs w:val="22"/>
        </w:rPr>
        <w:t xml:space="preserve">URGENT SUSPECTED CANCER (USC) REFERRAL FORM </w:t>
      </w:r>
    </w:p>
    <w:p w14:paraId="21E5C493" w14:textId="77777777" w:rsidR="00BB66B1" w:rsidRPr="00794A58" w:rsidRDefault="00BB66B1" w:rsidP="00BB66B1">
      <w:pPr>
        <w:jc w:val="center"/>
        <w:rPr>
          <w:rFonts w:ascii="Arial" w:hAnsi="Arial" w:cs="Arial"/>
          <w:szCs w:val="22"/>
        </w:rPr>
      </w:pPr>
      <w:r w:rsidRPr="00794A58">
        <w:rPr>
          <w:rFonts w:ascii="Arial" w:hAnsi="Arial" w:cs="Arial"/>
          <w:szCs w:val="22"/>
        </w:rPr>
        <w:t xml:space="preserve">This referral is made on the basis that the referring doctor considers that the patient has clinical indications of a new malignancy and mindful of NICE Guidelines </w:t>
      </w:r>
    </w:p>
    <w:p w14:paraId="06B30343" w14:textId="56BFEC74" w:rsidR="00BB66B1" w:rsidRPr="00794A58" w:rsidRDefault="00BB66B1" w:rsidP="00BB66B1">
      <w:pPr>
        <w:jc w:val="center"/>
        <w:rPr>
          <w:rFonts w:ascii="Arial" w:hAnsi="Arial" w:cs="Arial"/>
          <w:szCs w:val="22"/>
        </w:rPr>
      </w:pPr>
      <w:r w:rsidRPr="00794A58">
        <w:rPr>
          <w:rFonts w:ascii="Arial" w:hAnsi="Arial" w:cs="Arial"/>
          <w:szCs w:val="22"/>
        </w:rPr>
        <w:t>All USC referrals should be made through the NHS eReferral Service</w:t>
      </w:r>
      <w:r w:rsidR="002C2E8A" w:rsidRPr="00794A58">
        <w:rPr>
          <w:rFonts w:ascii="Arial" w:hAnsi="Arial" w:cs="Arial"/>
          <w:szCs w:val="22"/>
        </w:rPr>
        <w:t>.</w:t>
      </w:r>
      <w:r w:rsidRPr="00794A58">
        <w:rPr>
          <w:rFonts w:ascii="Arial" w:hAnsi="Arial" w:cs="Arial"/>
          <w:szCs w:val="22"/>
        </w:rPr>
        <w:t xml:space="preserve"> </w:t>
      </w:r>
    </w:p>
    <w:p w14:paraId="6FEE5487" w14:textId="426BE17B" w:rsidR="00797F0B" w:rsidRDefault="00BB66B1" w:rsidP="00BB66B1">
      <w:pPr>
        <w:spacing w:before="60" w:after="60"/>
        <w:jc w:val="center"/>
        <w:rPr>
          <w:rFonts w:ascii="Arial" w:hAnsi="Arial" w:cs="Arial"/>
          <w:bCs/>
          <w:szCs w:val="22"/>
        </w:rPr>
      </w:pPr>
      <w:r w:rsidRPr="00794A58">
        <w:rPr>
          <w:rFonts w:ascii="Arial" w:hAnsi="Arial" w:cs="Arial"/>
          <w:bCs/>
          <w:noProof/>
          <w:color w:val="FF0000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C5DBACA" wp14:editId="269EC174">
                <wp:simplePos x="0" y="0"/>
                <wp:positionH relativeFrom="column">
                  <wp:posOffset>6146156</wp:posOffset>
                </wp:positionH>
                <wp:positionV relativeFrom="paragraph">
                  <wp:posOffset>242699</wp:posOffset>
                </wp:positionV>
                <wp:extent cx="410901" cy="7934325"/>
                <wp:effectExtent l="0" t="0" r="27305" b="28575"/>
                <wp:wrapNone/>
                <wp:docPr id="21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0901" cy="793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85162C" w14:textId="77777777" w:rsidR="00BB66B1" w:rsidRPr="004C457B" w:rsidRDefault="00BB66B1" w:rsidP="009B5559">
                            <w:pPr>
                              <w:shd w:val="clear" w:color="auto" w:fill="81BCF4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</w:p>
                          <w:p w14:paraId="055293BD" w14:textId="48D4945B" w:rsidR="002C2E8A" w:rsidRDefault="002C2E8A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UR</w:t>
                            </w:r>
                          </w:p>
                          <w:p w14:paraId="636D1009" w14:textId="3C367826" w:rsidR="002C2E8A" w:rsidRDefault="002C2E8A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G</w:t>
                            </w: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EN</w:t>
                            </w:r>
                          </w:p>
                          <w:p w14:paraId="31B0851B" w14:textId="6774B89F" w:rsidR="00BB66B1" w:rsidRPr="004C457B" w:rsidRDefault="002C2E8A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 xml:space="preserve">T </w:t>
                            </w:r>
                          </w:p>
                          <w:p w14:paraId="5BEF1E98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</w:p>
                          <w:p w14:paraId="7F75997D" w14:textId="77777777" w:rsidR="00BB66B1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SUSPECT</w:t>
                            </w:r>
                          </w:p>
                          <w:p w14:paraId="5D8E3C4E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 xml:space="preserve">ED </w:t>
                            </w:r>
                          </w:p>
                          <w:p w14:paraId="34AC6BC1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</w:p>
                          <w:p w14:paraId="55AEA8C6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CANCER</w:t>
                            </w:r>
                          </w:p>
                          <w:p w14:paraId="288D8FB8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</w:p>
                          <w:p w14:paraId="59CF4CE0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R</w:t>
                            </w:r>
                          </w:p>
                          <w:p w14:paraId="00C50EB6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E</w:t>
                            </w:r>
                          </w:p>
                          <w:p w14:paraId="22D20DB9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F</w:t>
                            </w:r>
                          </w:p>
                          <w:p w14:paraId="6F652F1F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pl-PL"/>
                              </w:rPr>
                              <w:t>E</w:t>
                            </w:r>
                          </w:p>
                          <w:p w14:paraId="17CDB775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R</w:t>
                            </w:r>
                          </w:p>
                          <w:p w14:paraId="4A03B0AF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R</w:t>
                            </w:r>
                          </w:p>
                          <w:p w14:paraId="0A9E17B9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A</w:t>
                            </w:r>
                          </w:p>
                          <w:p w14:paraId="6E00C821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L</w:t>
                            </w:r>
                          </w:p>
                          <w:p w14:paraId="2F0A9579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4415039F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7538BB3B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S</w:t>
                            </w:r>
                          </w:p>
                          <w:p w14:paraId="1C73C9C9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E</w:t>
                            </w:r>
                          </w:p>
                          <w:p w14:paraId="2110E788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R</w:t>
                            </w:r>
                          </w:p>
                          <w:p w14:paraId="208F1923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V</w:t>
                            </w:r>
                          </w:p>
                          <w:p w14:paraId="2CC40731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I</w:t>
                            </w:r>
                          </w:p>
                          <w:p w14:paraId="7754B478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C</w:t>
                            </w:r>
                          </w:p>
                          <w:p w14:paraId="079C5F5A" w14:textId="77777777" w:rsidR="00BB66B1" w:rsidRPr="004C457B" w:rsidRDefault="00BB66B1" w:rsidP="00BB66B1">
                            <w:pPr>
                              <w:shd w:val="clear" w:color="auto" w:fill="81BCF4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C457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5DBACA" id="Rectangle 21" o:spid="_x0000_s1026" style="position:absolute;left:0;text-align:left;margin-left:483.95pt;margin-top:19.1pt;width:32.35pt;height:6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">
                <v:textbox>
                  <w:txbxContent>
                    <w:p w14:paraId="6985162C" w14:textId="77777777" w:rsidR="00BB66B1" w:rsidRPr="004C457B" w:rsidRDefault="00BB66B1" w:rsidP="009B5559">
                      <w:pPr>
                        <w:shd w:val="clear" w:color="auto" w:fill="81BCF4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</w:p>
                    <w:p w14:paraId="055293BD" w14:textId="48D4945B" w:rsidR="002C2E8A" w:rsidRDefault="002C2E8A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UR</w:t>
                      </w:r>
                    </w:p>
                    <w:p w14:paraId="636D1009" w14:textId="3C367826" w:rsidR="002C2E8A" w:rsidRDefault="002C2E8A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G</w:t>
                      </w: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EN</w:t>
                      </w:r>
                    </w:p>
                    <w:p w14:paraId="31B0851B" w14:textId="6774B89F" w:rsidR="00BB66B1" w:rsidRPr="004C457B" w:rsidRDefault="002C2E8A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 xml:space="preserve">T </w:t>
                      </w:r>
                    </w:p>
                    <w:p w14:paraId="5BEF1E98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</w:p>
                    <w:p w14:paraId="7F75997D" w14:textId="77777777" w:rsidR="00BB66B1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SUSPECT</w:t>
                      </w:r>
                    </w:p>
                    <w:p w14:paraId="5D8E3C4E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 xml:space="preserve">ED </w:t>
                      </w:r>
                    </w:p>
                    <w:p w14:paraId="34AC6BC1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</w:p>
                    <w:p w14:paraId="55AEA8C6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CANCER</w:t>
                      </w:r>
                    </w:p>
                    <w:p w14:paraId="288D8FB8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</w:p>
                    <w:p w14:paraId="59CF4CE0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R</w:t>
                      </w:r>
                    </w:p>
                    <w:p w14:paraId="00C50EB6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E</w:t>
                      </w:r>
                    </w:p>
                    <w:p w14:paraId="22D20DB9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F</w:t>
                      </w:r>
                    </w:p>
                    <w:p w14:paraId="6F652F1F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pl-PL"/>
                        </w:rPr>
                        <w:t>E</w:t>
                      </w:r>
                    </w:p>
                    <w:p w14:paraId="17CDB775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R</w:t>
                      </w:r>
                    </w:p>
                    <w:p w14:paraId="4A03B0AF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R</w:t>
                      </w:r>
                    </w:p>
                    <w:p w14:paraId="0A9E17B9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A</w:t>
                      </w:r>
                    </w:p>
                    <w:p w14:paraId="6E00C821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L</w:t>
                      </w:r>
                    </w:p>
                    <w:p w14:paraId="2F0A9579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</w:p>
                    <w:p w14:paraId="4415039F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</w:p>
                    <w:p w14:paraId="7538BB3B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S</w:t>
                      </w:r>
                    </w:p>
                    <w:p w14:paraId="1C73C9C9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E</w:t>
                      </w:r>
                    </w:p>
                    <w:p w14:paraId="2110E788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R</w:t>
                      </w:r>
                    </w:p>
                    <w:p w14:paraId="208F1923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V</w:t>
                      </w:r>
                    </w:p>
                    <w:p w14:paraId="2CC40731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I</w:t>
                      </w:r>
                    </w:p>
                    <w:p w14:paraId="7754B478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C</w:t>
                      </w:r>
                    </w:p>
                    <w:p w14:paraId="079C5F5A" w14:textId="77777777" w:rsidR="00BB66B1" w:rsidRPr="004C457B" w:rsidRDefault="00BB66B1" w:rsidP="00BB66B1">
                      <w:pPr>
                        <w:shd w:val="clear" w:color="auto" w:fill="81BCF4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C457B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E</w:t>
                      </w:r>
                    </w:p>
                  </w:txbxContent>
                </v:textbox>
              </v:rect>
            </w:pict>
          </mc:Fallback>
        </mc:AlternateContent>
      </w:r>
      <w:r w:rsidRPr="00794A58">
        <w:rPr>
          <w:rFonts w:ascii="Arial" w:hAnsi="Arial" w:cs="Arial"/>
          <w:bCs/>
          <w:color w:val="FF0000"/>
          <w:szCs w:val="22"/>
        </w:rPr>
        <w:t xml:space="preserve"> </w:t>
      </w:r>
      <w:r w:rsidRPr="00794A58">
        <w:rPr>
          <w:rFonts w:ascii="Arial" w:hAnsi="Arial" w:cs="Arial"/>
          <w:bCs/>
          <w:szCs w:val="22"/>
        </w:rPr>
        <w:t>(Adults over 16 years)</w:t>
      </w:r>
      <w:r w:rsidR="002C2E8A" w:rsidRPr="00794A58">
        <w:rPr>
          <w:rFonts w:ascii="Arial" w:hAnsi="Arial" w:cs="Arial"/>
          <w:bCs/>
          <w:szCs w:val="22"/>
        </w:rPr>
        <w:t xml:space="preserve"> </w:t>
      </w:r>
    </w:p>
    <w:p w14:paraId="5787AFDF" w14:textId="72DE262E" w:rsidR="003727F0" w:rsidRPr="00794A58" w:rsidRDefault="003727F0" w:rsidP="00BB66B1">
      <w:pPr>
        <w:spacing w:before="60" w:after="60"/>
        <w:jc w:val="center"/>
        <w:rPr>
          <w:rFonts w:ascii="Arial" w:hAnsi="Arial" w:cs="Arial"/>
          <w:bCs/>
          <w:szCs w:val="22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2266DE" w:rsidRPr="00794A58" w14:paraId="5872382E" w14:textId="77777777" w:rsidTr="795A96AE">
        <w:tc>
          <w:tcPr>
            <w:tcW w:w="9351" w:type="dxa"/>
            <w:shd w:val="clear" w:color="auto" w:fill="FFC000" w:themeFill="accent4"/>
          </w:tcPr>
          <w:bookmarkEnd w:id="0"/>
          <w:p w14:paraId="59C4E970" w14:textId="241549E1" w:rsidR="002266DE" w:rsidRPr="00794A58" w:rsidRDefault="004B41B2" w:rsidP="002266DE">
            <w:pPr>
              <w:pStyle w:val="NoSpacing"/>
              <w:rPr>
                <w:rFonts w:cs="Arial"/>
                <w:b/>
                <w:sz w:val="22"/>
              </w:rPr>
            </w:pPr>
            <w:r w:rsidRPr="00794A58">
              <w:rPr>
                <w:rFonts w:cs="Arial"/>
                <w:b/>
                <w:sz w:val="22"/>
              </w:rPr>
              <w:t>Clinical Narrative – Essential</w:t>
            </w:r>
            <w:r w:rsidR="002C2E8A" w:rsidRPr="00794A58">
              <w:rPr>
                <w:rFonts w:cs="Arial"/>
                <w:b/>
                <w:sz w:val="22"/>
              </w:rPr>
              <w:t>.</w:t>
            </w:r>
            <w:r w:rsidR="002266DE" w:rsidRPr="00794A58">
              <w:rPr>
                <w:rFonts w:cs="Arial"/>
                <w:b/>
                <w:sz w:val="22"/>
              </w:rPr>
              <w:t xml:space="preserve"> </w:t>
            </w:r>
          </w:p>
          <w:p w14:paraId="33357450" w14:textId="125554F0" w:rsidR="002266DE" w:rsidRPr="00794A58" w:rsidRDefault="00086641" w:rsidP="002266DE">
            <w:pPr>
              <w:pStyle w:val="NoSpacing"/>
              <w:rPr>
                <w:rFonts w:cs="Arial"/>
                <w:bCs/>
                <w:sz w:val="22"/>
              </w:rPr>
            </w:pPr>
            <w:r w:rsidRPr="00794A58">
              <w:rPr>
                <w:rFonts w:cs="Arial"/>
                <w:bCs/>
                <w:sz w:val="22"/>
              </w:rPr>
              <w:t>Supportive c</w:t>
            </w:r>
            <w:r w:rsidR="002266DE" w:rsidRPr="00794A58">
              <w:rPr>
                <w:rFonts w:cs="Arial"/>
                <w:bCs/>
                <w:sz w:val="22"/>
              </w:rPr>
              <w:t>linical information and examination findings on presentation and why you feel the patient may have cancer.</w:t>
            </w:r>
          </w:p>
          <w:p w14:paraId="64E8F7AB" w14:textId="798DE230" w:rsidR="002266DE" w:rsidRPr="00794A58" w:rsidRDefault="00BB66B1" w:rsidP="002266DE">
            <w:pPr>
              <w:rPr>
                <w:rFonts w:ascii="Arial" w:hAnsi="Arial" w:cs="Arial"/>
                <w:b/>
                <w:bCs/>
                <w:szCs w:val="22"/>
              </w:rPr>
            </w:pPr>
            <w:r w:rsidRPr="00794A58">
              <w:rPr>
                <w:rFonts w:ascii="Arial" w:hAnsi="Arial" w:cs="Arial"/>
                <w:b/>
                <w:color w:val="FF0000"/>
                <w:szCs w:val="22"/>
              </w:rPr>
              <w:t>Your opinion is important</w:t>
            </w:r>
            <w:r w:rsidR="009B5559" w:rsidRPr="00794A58">
              <w:rPr>
                <w:rFonts w:ascii="Arial" w:hAnsi="Arial" w:cs="Arial"/>
                <w:b/>
                <w:color w:val="FF0000"/>
                <w:szCs w:val="22"/>
              </w:rPr>
              <w:t>:</w:t>
            </w:r>
            <w:r w:rsidRPr="00794A58">
              <w:rPr>
                <w:rFonts w:ascii="Arial" w:hAnsi="Arial" w:cs="Arial"/>
                <w:b/>
                <w:color w:val="FF0000"/>
                <w:szCs w:val="22"/>
              </w:rPr>
              <w:t xml:space="preserve"> </w:t>
            </w:r>
            <w:r w:rsidR="009B5559" w:rsidRPr="00794A58">
              <w:rPr>
                <w:rFonts w:ascii="Arial" w:hAnsi="Arial" w:cs="Arial"/>
                <w:b/>
                <w:color w:val="FF0000"/>
                <w:szCs w:val="22"/>
              </w:rPr>
              <w:t>T</w:t>
            </w:r>
            <w:r w:rsidR="002266DE" w:rsidRPr="00794A58">
              <w:rPr>
                <w:rFonts w:ascii="Arial" w:hAnsi="Arial" w:cs="Arial"/>
                <w:b/>
                <w:color w:val="FF0000"/>
                <w:szCs w:val="22"/>
              </w:rPr>
              <w:t>his field must be completed before form can be sent</w:t>
            </w:r>
          </w:p>
        </w:tc>
      </w:tr>
      <w:tr w:rsidR="002266DE" w:rsidRPr="00794A58" w14:paraId="75B70765" w14:textId="77777777" w:rsidTr="795A96AE">
        <w:trPr>
          <w:trHeight w:val="335"/>
        </w:trPr>
        <w:tc>
          <w:tcPr>
            <w:tcW w:w="9351" w:type="dxa"/>
          </w:tcPr>
          <w:p w14:paraId="702B112E" w14:textId="6908B83D" w:rsidR="002266DE" w:rsidRDefault="002266DE" w:rsidP="002266DE">
            <w:pPr>
              <w:rPr>
                <w:rFonts w:ascii="Arial" w:hAnsi="Arial" w:cs="Arial"/>
                <w:b/>
                <w:bCs/>
                <w:szCs w:val="22"/>
              </w:rPr>
            </w:pPr>
          </w:p>
          <w:p w14:paraId="4E73863F" w14:textId="77777777" w:rsidR="000566E6" w:rsidRPr="00794A58" w:rsidRDefault="000566E6" w:rsidP="002266DE">
            <w:pPr>
              <w:rPr>
                <w:rFonts w:ascii="Arial" w:hAnsi="Arial" w:cs="Arial"/>
                <w:b/>
                <w:bCs/>
                <w:szCs w:val="22"/>
              </w:rPr>
            </w:pPr>
          </w:p>
          <w:p w14:paraId="48CAB79B" w14:textId="77777777" w:rsidR="002C2E8A" w:rsidRPr="00794A58" w:rsidRDefault="002C2E8A" w:rsidP="002266DE">
            <w:pPr>
              <w:rPr>
                <w:rFonts w:ascii="Arial" w:hAnsi="Arial" w:cs="Arial"/>
                <w:b/>
                <w:bCs/>
                <w:szCs w:val="22"/>
              </w:rPr>
            </w:pPr>
          </w:p>
          <w:p w14:paraId="068349E8" w14:textId="67280451" w:rsidR="002C2E8A" w:rsidRPr="00794A58" w:rsidRDefault="002C2E8A" w:rsidP="002266DE">
            <w:pPr>
              <w:rPr>
                <w:rFonts w:ascii="Arial" w:hAnsi="Arial" w:cs="Arial"/>
                <w:b/>
                <w:bCs/>
                <w:szCs w:val="22"/>
              </w:rPr>
            </w:pPr>
          </w:p>
        </w:tc>
      </w:tr>
      <w:tr w:rsidR="00AB62C1" w:rsidRPr="00794A58" w14:paraId="1AF18B3B" w14:textId="77777777" w:rsidTr="795A96AE">
        <w:tc>
          <w:tcPr>
            <w:tcW w:w="9351" w:type="dxa"/>
            <w:shd w:val="clear" w:color="auto" w:fill="FFC000" w:themeFill="accent4"/>
          </w:tcPr>
          <w:p w14:paraId="02624839" w14:textId="360A4AF6" w:rsidR="00AB62C1" w:rsidRDefault="004B41B2" w:rsidP="00086641">
            <w:pPr>
              <w:rPr>
                <w:rFonts w:ascii="Arial" w:hAnsi="Arial" w:cs="Arial"/>
                <w:b/>
                <w:bCs/>
                <w:szCs w:val="22"/>
              </w:rPr>
            </w:pPr>
            <w:r w:rsidRPr="00794A58">
              <w:rPr>
                <w:rFonts w:ascii="Arial" w:hAnsi="Arial" w:cs="Arial"/>
                <w:b/>
                <w:bCs/>
                <w:szCs w:val="22"/>
              </w:rPr>
              <w:t>Referral Criteria</w:t>
            </w:r>
          </w:p>
          <w:p w14:paraId="2DF41ADE" w14:textId="77777777" w:rsidR="00535572" w:rsidRPr="00794A58" w:rsidRDefault="00535572" w:rsidP="00086641">
            <w:pPr>
              <w:rPr>
                <w:rFonts w:ascii="Arial" w:hAnsi="Arial" w:cs="Arial"/>
                <w:b/>
                <w:bCs/>
                <w:color w:val="FF0000"/>
                <w:szCs w:val="22"/>
              </w:rPr>
            </w:pPr>
          </w:p>
          <w:p w14:paraId="3F474667" w14:textId="0BE40693" w:rsidR="00AB62C1" w:rsidRDefault="00535572" w:rsidP="00086641">
            <w:pPr>
              <w:rPr>
                <w:rFonts w:ascii="Arial" w:hAnsi="Arial" w:cs="Arial"/>
                <w:b/>
                <w:sz w:val="20"/>
              </w:rPr>
            </w:pPr>
            <w:r w:rsidRPr="00535572">
              <w:rPr>
                <w:rFonts w:ascii="Arial" w:hAnsi="Arial" w:cs="Arial"/>
                <w:b/>
                <w:sz w:val="20"/>
              </w:rPr>
              <w:t>A soft tissue mass with one or more of the following characteristics</w:t>
            </w:r>
          </w:p>
          <w:p w14:paraId="241A2B08" w14:textId="7D5C32F9" w:rsidR="00535572" w:rsidRPr="00794A58" w:rsidRDefault="00535572" w:rsidP="00086641">
            <w:pPr>
              <w:rPr>
                <w:rFonts w:ascii="Arial" w:hAnsi="Arial" w:cs="Arial"/>
                <w:b/>
                <w:bCs/>
                <w:szCs w:val="22"/>
              </w:rPr>
            </w:pPr>
          </w:p>
        </w:tc>
      </w:tr>
    </w:tbl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69"/>
        <w:gridCol w:w="3827"/>
        <w:gridCol w:w="1560"/>
      </w:tblGrid>
      <w:tr w:rsidR="00ED303C" w:rsidRPr="001F4D2B" w14:paraId="015D4153" w14:textId="77777777" w:rsidTr="795A96AE">
        <w:trPr>
          <w:cantSplit/>
          <w:trHeight w:val="356"/>
        </w:trPr>
        <w:tc>
          <w:tcPr>
            <w:tcW w:w="7796" w:type="dxa"/>
            <w:gridSpan w:val="2"/>
          </w:tcPr>
          <w:p w14:paraId="2C7B3C86" w14:textId="2B176B1C" w:rsidR="00ED303C" w:rsidRPr="00ED513A" w:rsidRDefault="00ED513A" w:rsidP="00ED513A">
            <w:pPr>
              <w:pStyle w:val="ListParagraph"/>
              <w:numPr>
                <w:ilvl w:val="0"/>
                <w:numId w:val="16"/>
              </w:numPr>
              <w:ind w:left="357" w:hanging="357"/>
              <w:rPr>
                <w:rFonts w:ascii="Arial" w:hAnsi="Arial" w:cs="Arial"/>
                <w:sz w:val="20"/>
                <w:szCs w:val="20"/>
              </w:rPr>
            </w:pPr>
            <w:r w:rsidRPr="00ED513A">
              <w:rPr>
                <w:rFonts w:ascii="Arial" w:hAnsi="Arial" w:cs="Arial"/>
                <w:b/>
                <w:bCs/>
                <w:sz w:val="20"/>
                <w:szCs w:val="20"/>
              </w:rPr>
              <w:t>Size &gt;5cm</w:t>
            </w:r>
            <w:r w:rsidRPr="00ED513A">
              <w:rPr>
                <w:rFonts w:ascii="Arial" w:hAnsi="Arial" w:cs="Arial"/>
                <w:sz w:val="20"/>
                <w:szCs w:val="20"/>
              </w:rPr>
              <w:t xml:space="preserve"> (exact measurement required)        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</w:t>
            </w:r>
            <w:r w:rsidRPr="00ED513A"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____cm </w:t>
            </w:r>
            <w:r w:rsidRPr="00ED513A">
              <w:rPr>
                <w:rFonts w:ascii="Segoe UI Symbol" w:eastAsia="MS Gothic" w:hAnsi="Segoe UI Symbol" w:cs="Segoe UI Symbol"/>
                <w:sz w:val="20"/>
                <w:szCs w:val="20"/>
                <w:u w:val="single"/>
              </w:rPr>
              <w:t>x</w:t>
            </w:r>
            <w:r w:rsidRPr="00ED513A"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____cm</w:t>
            </w:r>
          </w:p>
        </w:tc>
        <w:tc>
          <w:tcPr>
            <w:tcW w:w="1560" w:type="dxa"/>
            <w:vAlign w:val="center"/>
          </w:tcPr>
          <w:p w14:paraId="0ECD9F19" w14:textId="0F4E4B64" w:rsidR="00ED303C" w:rsidRPr="00704783" w:rsidRDefault="00000000" w:rsidP="00ED303C">
            <w:pPr>
              <w:spacing w:before="80"/>
              <w:jc w:val="center"/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Cs w:val="22"/>
                </w:rPr>
                <w:id w:val="-370998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513A" w:rsidRPr="00794A58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="00ED513A">
              <w:rPr>
                <w:b/>
                <w:sz w:val="16"/>
                <w:szCs w:val="16"/>
                <w:lang w:eastAsia="en-US"/>
              </w:rPr>
              <w:t xml:space="preserve"> </w:t>
            </w:r>
            <w:r w:rsidR="00ED303C">
              <w:rPr>
                <w:b/>
                <w:sz w:val="16"/>
                <w:szCs w:val="16"/>
                <w:lang w:eastAsia="en-US"/>
              </w:rPr>
              <w:fldChar w:fldCharType="begin"/>
            </w:r>
            <w:r w:rsidR="00ED303C">
              <w:rPr>
                <w:b/>
                <w:sz w:val="16"/>
                <w:szCs w:val="16"/>
                <w:lang w:eastAsia="en-US"/>
              </w:rPr>
              <w:instrText>CONTROL Forms.CheckBox.1 \s</w:instrText>
            </w:r>
            <w:r w:rsidR="00ED303C">
              <w:rPr>
                <w:b/>
                <w:sz w:val="16"/>
                <w:szCs w:val="16"/>
                <w:lang w:eastAsia="en-US"/>
              </w:rPr>
              <w:fldChar w:fldCharType="end"/>
            </w:r>
          </w:p>
        </w:tc>
      </w:tr>
      <w:tr w:rsidR="00ED513A" w:rsidRPr="001F4D2B" w14:paraId="5D95A29B" w14:textId="77777777" w:rsidTr="795A96AE">
        <w:trPr>
          <w:cantSplit/>
          <w:trHeight w:val="356"/>
        </w:trPr>
        <w:tc>
          <w:tcPr>
            <w:tcW w:w="3969" w:type="dxa"/>
          </w:tcPr>
          <w:p w14:paraId="097BB6DD" w14:textId="77777777" w:rsidR="00ED513A" w:rsidRPr="00ED513A" w:rsidRDefault="00ED513A" w:rsidP="00ED513A">
            <w:pPr>
              <w:pStyle w:val="ListParagraph"/>
              <w:numPr>
                <w:ilvl w:val="0"/>
                <w:numId w:val="16"/>
              </w:numPr>
              <w:ind w:left="357" w:hanging="357"/>
              <w:rPr>
                <w:rFonts w:ascii="Arial" w:hAnsi="Arial" w:cs="Arial"/>
                <w:b/>
                <w:sz w:val="20"/>
                <w:szCs w:val="20"/>
              </w:rPr>
            </w:pPr>
            <w:r w:rsidRPr="00EF4313">
              <w:rPr>
                <w:b/>
                <w:sz w:val="20"/>
                <w:szCs w:val="20"/>
                <w:lang w:eastAsia="en-US"/>
              </w:rPr>
              <w:fldChar w:fldCharType="begin"/>
            </w:r>
            <w:r w:rsidRPr="00EF4313">
              <w:rPr>
                <w:b/>
                <w:sz w:val="20"/>
                <w:szCs w:val="20"/>
                <w:lang w:eastAsia="en-US"/>
              </w:rPr>
              <w:instrText>CONTROL Forms.CheckBox.1 \s</w:instrText>
            </w:r>
            <w:r w:rsidRPr="00EF4313">
              <w:rPr>
                <w:b/>
                <w:sz w:val="20"/>
                <w:szCs w:val="20"/>
                <w:lang w:eastAsia="en-US"/>
              </w:rPr>
              <w:fldChar w:fldCharType="end"/>
            </w:r>
            <w:r w:rsidRPr="00EF4313">
              <w:rPr>
                <w:rFonts w:ascii="Arial" w:hAnsi="Arial" w:cs="Arial"/>
                <w:b/>
                <w:sz w:val="20"/>
                <w:szCs w:val="20"/>
              </w:rPr>
              <w:t>Pain</w:t>
            </w:r>
          </w:p>
        </w:tc>
        <w:tc>
          <w:tcPr>
            <w:tcW w:w="3827" w:type="dxa"/>
          </w:tcPr>
          <w:p w14:paraId="6246FA8D" w14:textId="57430C14" w:rsidR="00ED513A" w:rsidRDefault="00ED513A" w:rsidP="00ED513A">
            <w:pPr>
              <w:spacing w:before="80"/>
              <w:rPr>
                <w:rFonts w:ascii="Segoe UI Symbol" w:hAnsi="Segoe UI Symbol" w:cs="Segoe UI Symbol"/>
                <w:sz w:val="16"/>
                <w:szCs w:val="16"/>
              </w:rPr>
            </w:pPr>
            <w:r>
              <w:rPr>
                <w:rFonts w:ascii="Segoe UI Symbol" w:hAnsi="Segoe UI Symbol" w:cs="Segoe UI Symbol"/>
              </w:rPr>
              <w:t xml:space="preserve">☐ </w:t>
            </w:r>
            <w:r>
              <w:rPr>
                <w:rFonts w:ascii="Segoe UI Symbol" w:hAnsi="Segoe UI Symbol" w:cs="Segoe UI Symbol"/>
                <w:sz w:val="16"/>
                <w:szCs w:val="16"/>
              </w:rPr>
              <w:t>Progressive</w:t>
            </w:r>
            <w:r w:rsidR="003E216C">
              <w:rPr>
                <w:rFonts w:ascii="Segoe UI Symbol" w:hAnsi="Segoe UI Symbol" w:cs="Segoe UI Symbol"/>
                <w:sz w:val="16"/>
                <w:szCs w:val="16"/>
              </w:rPr>
              <w:t xml:space="preserve"> or severe </w:t>
            </w:r>
          </w:p>
          <w:p w14:paraId="5806DEAB" w14:textId="77777777" w:rsidR="00ED513A" w:rsidRDefault="00ED513A" w:rsidP="00ED513A">
            <w:pPr>
              <w:spacing w:before="80"/>
              <w:rPr>
                <w:rFonts w:ascii="Segoe UI Symbol" w:hAnsi="Segoe UI Symbol" w:cs="Segoe UI Symbol"/>
                <w:sz w:val="16"/>
                <w:szCs w:val="16"/>
              </w:rPr>
            </w:pPr>
            <w:r>
              <w:rPr>
                <w:rFonts w:ascii="Segoe UI Symbol" w:hAnsi="Segoe UI Symbol" w:cs="Segoe UI Symbol"/>
              </w:rPr>
              <w:t xml:space="preserve">☐ </w:t>
            </w:r>
            <w:r>
              <w:rPr>
                <w:rFonts w:ascii="Segoe UI Symbol" w:hAnsi="Segoe UI Symbol" w:cs="Segoe UI Symbol"/>
                <w:sz w:val="16"/>
                <w:szCs w:val="16"/>
              </w:rPr>
              <w:t>Unexplained</w:t>
            </w:r>
          </w:p>
          <w:p w14:paraId="123779C6" w14:textId="4233370E" w:rsidR="00ED513A" w:rsidRDefault="00ED513A" w:rsidP="00ED513A">
            <w:pPr>
              <w:rPr>
                <w:rFonts w:ascii="Segoe UI Symbol" w:hAnsi="Segoe UI Symbol" w:cs="Segoe UI Symbol"/>
                <w:sz w:val="16"/>
                <w:szCs w:val="16"/>
              </w:rPr>
            </w:pPr>
          </w:p>
          <w:p w14:paraId="4556C6A9" w14:textId="1A993218" w:rsidR="00044BC7" w:rsidRPr="00ED513A" w:rsidRDefault="00044BC7" w:rsidP="00ED513A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560" w:type="dxa"/>
            <w:vAlign w:val="center"/>
          </w:tcPr>
          <w:p w14:paraId="2D1018D6" w14:textId="73894300" w:rsidR="00ED513A" w:rsidRDefault="00000000" w:rsidP="00ED303C">
            <w:pPr>
              <w:spacing w:before="80"/>
              <w:jc w:val="center"/>
              <w:rPr>
                <w:rFonts w:ascii="Arial" w:hAnsi="Arial" w:cs="Arial"/>
                <w:szCs w:val="22"/>
              </w:rPr>
            </w:pPr>
            <w:sdt>
              <w:sdtPr>
                <w:rPr>
                  <w:rFonts w:ascii="Arial" w:hAnsi="Arial" w:cs="Arial"/>
                  <w:szCs w:val="22"/>
                </w:rPr>
                <w:id w:val="603928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513A" w:rsidRPr="00794A58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</w:p>
        </w:tc>
      </w:tr>
      <w:tr w:rsidR="00ED513A" w:rsidRPr="001F4D2B" w14:paraId="0C65CBA2" w14:textId="77777777" w:rsidTr="795A96AE">
        <w:trPr>
          <w:cantSplit/>
          <w:trHeight w:val="356"/>
        </w:trPr>
        <w:tc>
          <w:tcPr>
            <w:tcW w:w="3969" w:type="dxa"/>
          </w:tcPr>
          <w:p w14:paraId="08A1D7E0" w14:textId="1BA9B3CF" w:rsidR="00ED513A" w:rsidRPr="00ED513A" w:rsidRDefault="00ED513A" w:rsidP="00ED513A">
            <w:pPr>
              <w:pStyle w:val="ListParagraph"/>
              <w:numPr>
                <w:ilvl w:val="0"/>
                <w:numId w:val="16"/>
              </w:numPr>
              <w:ind w:left="357" w:hanging="357"/>
              <w:rPr>
                <w:rFonts w:ascii="Arial" w:hAnsi="Arial" w:cs="Arial"/>
                <w:b/>
                <w:bCs/>
                <w:sz w:val="16"/>
              </w:rPr>
            </w:pPr>
            <w:r w:rsidRPr="00EF4313">
              <w:rPr>
                <w:rFonts w:ascii="Arial" w:hAnsi="Arial" w:cs="Arial"/>
                <w:b/>
                <w:bCs/>
                <w:sz w:val="20"/>
                <w:szCs w:val="32"/>
              </w:rPr>
              <w:t xml:space="preserve">Increase in size </w:t>
            </w:r>
          </w:p>
        </w:tc>
        <w:tc>
          <w:tcPr>
            <w:tcW w:w="3827" w:type="dxa"/>
          </w:tcPr>
          <w:p w14:paraId="43E35DFA" w14:textId="6F3C5597" w:rsidR="00ED513A" w:rsidRDefault="00000000" w:rsidP="00ED513A">
            <w:pPr>
              <w:spacing w:before="80"/>
              <w:rPr>
                <w:rFonts w:ascii="Arial" w:eastAsiaTheme="minorHAnsi" w:hAnsi="Arial" w:cs="Arial"/>
                <w:sz w:val="16"/>
                <w:szCs w:val="16"/>
                <w:lang w:eastAsia="en-US"/>
              </w:rPr>
            </w:pPr>
            <w:sdt>
              <w:sdtPr>
                <w:rPr>
                  <w:rFonts w:ascii="Arial" w:hAnsi="Arial" w:cs="Arial"/>
                  <w:szCs w:val="22"/>
                </w:rPr>
                <w:id w:val="310835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513A" w:rsidRPr="00794A58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="00ED513A">
              <w:rPr>
                <w:rFonts w:ascii="Arial" w:eastAsiaTheme="minorHAnsi" w:hAnsi="Arial" w:cs="Arial"/>
                <w:szCs w:val="22"/>
                <w:lang w:eastAsia="en-US"/>
              </w:rPr>
              <w:t xml:space="preserve"> </w:t>
            </w:r>
            <w:r w:rsidR="00ED513A">
              <w:rPr>
                <w:rFonts w:ascii="Arial" w:eastAsiaTheme="minorHAnsi" w:hAnsi="Arial" w:cs="Arial"/>
                <w:sz w:val="16"/>
                <w:szCs w:val="16"/>
                <w:lang w:eastAsia="en-US"/>
              </w:rPr>
              <w:t>Patient-reported</w:t>
            </w:r>
          </w:p>
          <w:p w14:paraId="3B113D74" w14:textId="77777777" w:rsidR="00ED513A" w:rsidRDefault="00ED513A" w:rsidP="00ED513A">
            <w:pPr>
              <w:spacing w:before="80"/>
              <w:rPr>
                <w:rFonts w:ascii="Segoe UI Symbol" w:hAnsi="Segoe UI Symbol" w:cs="Segoe UI Symbol"/>
                <w:sz w:val="16"/>
                <w:szCs w:val="16"/>
              </w:rPr>
            </w:pPr>
            <w:r>
              <w:rPr>
                <w:rFonts w:ascii="Segoe UI Symbol" w:hAnsi="Segoe UI Symbol" w:cs="Segoe UI Symbol"/>
              </w:rPr>
              <w:t xml:space="preserve">☐ </w:t>
            </w:r>
            <w:r>
              <w:rPr>
                <w:rFonts w:ascii="Segoe UI Symbol" w:hAnsi="Segoe UI Symbol" w:cs="Segoe UI Symbol"/>
                <w:sz w:val="16"/>
                <w:szCs w:val="16"/>
              </w:rPr>
              <w:t>Clinically measured</w:t>
            </w:r>
          </w:p>
          <w:p w14:paraId="32BA95CA" w14:textId="5356E084" w:rsidR="00ED513A" w:rsidRPr="00ED513A" w:rsidRDefault="00ED513A" w:rsidP="00ED513A">
            <w:pPr>
              <w:spacing w:before="80"/>
              <w:rPr>
                <w:rFonts w:ascii="Segoe UI Symbol" w:hAnsi="Segoe UI Symbol" w:cs="Segoe UI Symbol"/>
                <w:sz w:val="16"/>
                <w:szCs w:val="16"/>
              </w:rPr>
            </w:pPr>
            <w:r>
              <w:rPr>
                <w:rFonts w:ascii="Segoe UI Symbol" w:hAnsi="Segoe UI Symbol" w:cs="Segoe UI Symbol"/>
              </w:rPr>
              <w:t xml:space="preserve">☐ </w:t>
            </w:r>
            <w:r>
              <w:rPr>
                <w:rFonts w:ascii="Segoe UI Symbol" w:hAnsi="Segoe UI Symbol" w:cs="Segoe UI Symbol"/>
                <w:sz w:val="16"/>
                <w:szCs w:val="16"/>
              </w:rPr>
              <w:t>Imaging comparison</w:t>
            </w:r>
          </w:p>
          <w:p w14:paraId="3C1A6C2A" w14:textId="65AF1412" w:rsidR="00ED513A" w:rsidRPr="00ED513A" w:rsidRDefault="00ED513A" w:rsidP="00ED513A">
            <w:pPr>
              <w:pStyle w:val="ListParagraph"/>
              <w:ind w:left="357"/>
              <w:rPr>
                <w:rFonts w:ascii="Arial" w:hAnsi="Arial" w:cs="Arial"/>
                <w:sz w:val="16"/>
              </w:rPr>
            </w:pPr>
          </w:p>
        </w:tc>
        <w:tc>
          <w:tcPr>
            <w:tcW w:w="1560" w:type="dxa"/>
            <w:vAlign w:val="center"/>
          </w:tcPr>
          <w:p w14:paraId="5CB44FC9" w14:textId="1FFA391A" w:rsidR="00ED513A" w:rsidRDefault="00000000" w:rsidP="00ED303C">
            <w:pPr>
              <w:spacing w:before="80"/>
              <w:jc w:val="center"/>
              <w:rPr>
                <w:rFonts w:ascii="Arial" w:hAnsi="Arial" w:cs="Arial"/>
                <w:szCs w:val="22"/>
              </w:rPr>
            </w:pPr>
            <w:sdt>
              <w:sdtPr>
                <w:rPr>
                  <w:rFonts w:ascii="Arial" w:hAnsi="Arial" w:cs="Arial"/>
                  <w:szCs w:val="22"/>
                </w:rPr>
                <w:id w:val="-407385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513A" w:rsidRPr="00794A58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</w:p>
        </w:tc>
      </w:tr>
      <w:tr w:rsidR="00ED513A" w:rsidRPr="001F4D2B" w14:paraId="408C4E9D" w14:textId="77777777" w:rsidTr="795A96AE">
        <w:trPr>
          <w:cantSplit/>
          <w:trHeight w:val="356"/>
        </w:trPr>
        <w:tc>
          <w:tcPr>
            <w:tcW w:w="7796" w:type="dxa"/>
            <w:gridSpan w:val="2"/>
          </w:tcPr>
          <w:p w14:paraId="6A42FC6F" w14:textId="26CA6ADD" w:rsidR="00ED513A" w:rsidRPr="00ED513A" w:rsidRDefault="00ED513A" w:rsidP="00ED513A">
            <w:pPr>
              <w:pStyle w:val="ListParagraph"/>
              <w:numPr>
                <w:ilvl w:val="0"/>
                <w:numId w:val="16"/>
              </w:numPr>
              <w:spacing w:before="80"/>
              <w:ind w:left="357" w:hanging="357"/>
              <w:rPr>
                <w:rFonts w:ascii="Arial" w:hAnsi="Arial" w:cs="Arial"/>
                <w:b/>
                <w:bCs/>
                <w:sz w:val="18"/>
                <w:szCs w:val="28"/>
              </w:rPr>
            </w:pPr>
            <w:r w:rsidRPr="00EF4313">
              <w:rPr>
                <w:rFonts w:ascii="Arial" w:hAnsi="Arial" w:cs="Arial"/>
                <w:b/>
                <w:bCs/>
                <w:sz w:val="20"/>
                <w:szCs w:val="32"/>
              </w:rPr>
              <w:t>Deep to fascia</w:t>
            </w:r>
          </w:p>
        </w:tc>
        <w:tc>
          <w:tcPr>
            <w:tcW w:w="1560" w:type="dxa"/>
            <w:vAlign w:val="center"/>
          </w:tcPr>
          <w:p w14:paraId="26DB27A3" w14:textId="64459053" w:rsidR="00ED513A" w:rsidRDefault="00000000" w:rsidP="00ED303C">
            <w:pPr>
              <w:spacing w:before="80"/>
              <w:jc w:val="center"/>
              <w:rPr>
                <w:rFonts w:ascii="Arial" w:hAnsi="Arial" w:cs="Arial"/>
                <w:szCs w:val="22"/>
              </w:rPr>
            </w:pPr>
            <w:sdt>
              <w:sdtPr>
                <w:rPr>
                  <w:rFonts w:ascii="Arial" w:hAnsi="Arial" w:cs="Arial"/>
                  <w:szCs w:val="22"/>
                </w:rPr>
                <w:id w:val="-1756349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513A" w:rsidRPr="00794A58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</w:p>
        </w:tc>
      </w:tr>
      <w:tr w:rsidR="00ED513A" w:rsidRPr="001F4D2B" w14:paraId="4429F57F" w14:textId="77777777" w:rsidTr="795A96AE">
        <w:trPr>
          <w:cantSplit/>
          <w:trHeight w:val="356"/>
        </w:trPr>
        <w:tc>
          <w:tcPr>
            <w:tcW w:w="7796" w:type="dxa"/>
            <w:gridSpan w:val="2"/>
          </w:tcPr>
          <w:p w14:paraId="36D9A51A" w14:textId="7A386B46" w:rsidR="00ED513A" w:rsidRPr="00ED513A" w:rsidRDefault="00ED513A" w:rsidP="00ED513A">
            <w:pPr>
              <w:pStyle w:val="ListParagraph"/>
              <w:numPr>
                <w:ilvl w:val="0"/>
                <w:numId w:val="16"/>
              </w:numPr>
              <w:spacing w:before="80"/>
              <w:ind w:left="357" w:hanging="357"/>
              <w:rPr>
                <w:rFonts w:ascii="Arial" w:hAnsi="Arial" w:cs="Arial"/>
                <w:b/>
                <w:bCs/>
                <w:sz w:val="18"/>
                <w:szCs w:val="28"/>
              </w:rPr>
            </w:pPr>
            <w:r w:rsidRPr="00EF4313">
              <w:rPr>
                <w:rFonts w:ascii="Arial" w:hAnsi="Arial" w:cs="Arial"/>
                <w:b/>
                <w:bCs/>
                <w:sz w:val="20"/>
                <w:szCs w:val="32"/>
              </w:rPr>
              <w:t>Recurrence after previous excision</w:t>
            </w:r>
          </w:p>
        </w:tc>
        <w:tc>
          <w:tcPr>
            <w:tcW w:w="1560" w:type="dxa"/>
            <w:vAlign w:val="center"/>
          </w:tcPr>
          <w:p w14:paraId="569F9BD4" w14:textId="4B054ECB" w:rsidR="00ED513A" w:rsidRDefault="00000000" w:rsidP="00ED303C">
            <w:pPr>
              <w:spacing w:before="80"/>
              <w:jc w:val="center"/>
              <w:rPr>
                <w:rFonts w:ascii="Arial" w:hAnsi="Arial" w:cs="Arial"/>
                <w:szCs w:val="22"/>
              </w:rPr>
            </w:pPr>
            <w:sdt>
              <w:sdtPr>
                <w:rPr>
                  <w:rFonts w:ascii="Arial" w:hAnsi="Arial" w:cs="Arial"/>
                  <w:szCs w:val="22"/>
                </w:rPr>
                <w:id w:val="490599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513A" w:rsidRPr="00794A58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</w:p>
        </w:tc>
      </w:tr>
      <w:tr w:rsidR="00ED513A" w:rsidRPr="001F4D2B" w14:paraId="56E6469E" w14:textId="77777777" w:rsidTr="795A96AE">
        <w:trPr>
          <w:cantSplit/>
          <w:trHeight w:val="356"/>
        </w:trPr>
        <w:tc>
          <w:tcPr>
            <w:tcW w:w="7796" w:type="dxa"/>
            <w:gridSpan w:val="2"/>
          </w:tcPr>
          <w:p w14:paraId="34914BDF" w14:textId="770A0375" w:rsidR="00ED513A" w:rsidRPr="00ED513A" w:rsidRDefault="00ED513A" w:rsidP="00ED513A">
            <w:pPr>
              <w:pStyle w:val="ListParagraph"/>
              <w:numPr>
                <w:ilvl w:val="0"/>
                <w:numId w:val="16"/>
              </w:numPr>
              <w:spacing w:before="80"/>
              <w:ind w:left="357" w:hanging="357"/>
              <w:rPr>
                <w:rFonts w:ascii="Arial" w:hAnsi="Arial" w:cs="Arial"/>
                <w:b/>
                <w:bCs/>
                <w:sz w:val="18"/>
                <w:szCs w:val="28"/>
              </w:rPr>
            </w:pPr>
            <w:r w:rsidRPr="00EF4313">
              <w:rPr>
                <w:rFonts w:ascii="Arial" w:hAnsi="Arial" w:cs="Arial"/>
                <w:b/>
                <w:bCs/>
                <w:sz w:val="20"/>
                <w:szCs w:val="32"/>
              </w:rPr>
              <w:t>Recent change in pre</w:t>
            </w:r>
            <w:r w:rsidR="00AC2E12">
              <w:rPr>
                <w:rFonts w:ascii="Arial" w:hAnsi="Arial" w:cs="Arial"/>
                <w:b/>
                <w:bCs/>
                <w:sz w:val="20"/>
                <w:szCs w:val="32"/>
              </w:rPr>
              <w:t>-</w:t>
            </w:r>
            <w:r w:rsidRPr="00EF4313">
              <w:rPr>
                <w:rFonts w:ascii="Arial" w:hAnsi="Arial" w:cs="Arial"/>
                <w:b/>
                <w:bCs/>
                <w:sz w:val="20"/>
                <w:szCs w:val="32"/>
              </w:rPr>
              <w:t>existing lump or swelling</w:t>
            </w:r>
          </w:p>
        </w:tc>
        <w:tc>
          <w:tcPr>
            <w:tcW w:w="1560" w:type="dxa"/>
            <w:vAlign w:val="center"/>
          </w:tcPr>
          <w:p w14:paraId="451878FC" w14:textId="0D193475" w:rsidR="00ED513A" w:rsidRDefault="00000000" w:rsidP="00ED303C">
            <w:pPr>
              <w:spacing w:before="80"/>
              <w:jc w:val="center"/>
              <w:rPr>
                <w:rFonts w:ascii="Arial" w:hAnsi="Arial" w:cs="Arial"/>
                <w:szCs w:val="22"/>
              </w:rPr>
            </w:pPr>
            <w:sdt>
              <w:sdtPr>
                <w:rPr>
                  <w:rFonts w:ascii="Arial" w:hAnsi="Arial" w:cs="Arial"/>
                  <w:szCs w:val="22"/>
                </w:rPr>
                <w:id w:val="80722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513A" w:rsidRPr="00794A58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="00ED513A" w:rsidRPr="00794A58">
              <w:rPr>
                <w:rFonts w:ascii="Arial" w:eastAsiaTheme="minorHAnsi" w:hAnsi="Arial" w:cs="Arial"/>
                <w:szCs w:val="22"/>
                <w:lang w:eastAsia="en-US"/>
              </w:rPr>
              <w:t xml:space="preserve">  </w:t>
            </w:r>
          </w:p>
        </w:tc>
      </w:tr>
      <w:tr w:rsidR="00ED513A" w:rsidRPr="001F4D2B" w14:paraId="450BA564" w14:textId="77777777" w:rsidTr="795A96AE">
        <w:trPr>
          <w:cantSplit/>
          <w:trHeight w:val="356"/>
        </w:trPr>
        <w:tc>
          <w:tcPr>
            <w:tcW w:w="7796" w:type="dxa"/>
            <w:gridSpan w:val="2"/>
          </w:tcPr>
          <w:p w14:paraId="5336F454" w14:textId="77777777" w:rsidR="00ED513A" w:rsidRPr="00690449" w:rsidRDefault="00ED513A" w:rsidP="00690449">
            <w:pPr>
              <w:pStyle w:val="ListParagraph"/>
              <w:numPr>
                <w:ilvl w:val="0"/>
                <w:numId w:val="16"/>
              </w:numPr>
              <w:spacing w:before="80"/>
              <w:ind w:left="357" w:hanging="357"/>
              <w:rPr>
                <w:rFonts w:ascii="Arial" w:hAnsi="Arial" w:cs="Arial"/>
                <w:sz w:val="16"/>
              </w:rPr>
            </w:pPr>
            <w:r w:rsidRPr="00EF4313">
              <w:rPr>
                <w:rFonts w:ascii="Arial" w:hAnsi="Arial" w:cs="Arial"/>
                <w:b/>
                <w:sz w:val="20"/>
                <w:szCs w:val="32"/>
              </w:rPr>
              <w:t xml:space="preserve">Radiological suspicion of a primary bone tumour  </w:t>
            </w:r>
          </w:p>
          <w:p w14:paraId="68C5324F" w14:textId="1F83BDD7" w:rsidR="00690449" w:rsidRPr="00ED513A" w:rsidRDefault="00690449" w:rsidP="00690449">
            <w:pPr>
              <w:pStyle w:val="ListParagraph"/>
              <w:numPr>
                <w:ilvl w:val="0"/>
                <w:numId w:val="16"/>
              </w:numPr>
              <w:spacing w:before="80"/>
              <w:ind w:left="357" w:hanging="357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b/>
                <w:sz w:val="20"/>
                <w:szCs w:val="32"/>
              </w:rPr>
              <w:t>Import specific investigation result</w:t>
            </w:r>
          </w:p>
        </w:tc>
        <w:tc>
          <w:tcPr>
            <w:tcW w:w="1560" w:type="dxa"/>
            <w:vAlign w:val="center"/>
          </w:tcPr>
          <w:p w14:paraId="7027E1BB" w14:textId="48761CD7" w:rsidR="00ED513A" w:rsidRDefault="00000000" w:rsidP="00690449">
            <w:pPr>
              <w:spacing w:before="80"/>
              <w:jc w:val="center"/>
              <w:rPr>
                <w:rFonts w:ascii="Arial" w:hAnsi="Arial" w:cs="Arial"/>
                <w:szCs w:val="22"/>
              </w:rPr>
            </w:pPr>
            <w:sdt>
              <w:sdtPr>
                <w:rPr>
                  <w:rFonts w:ascii="Arial" w:hAnsi="Arial" w:cs="Arial"/>
                  <w:szCs w:val="22"/>
                </w:rPr>
                <w:id w:val="492370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513A" w:rsidRPr="00794A58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="00ED513A" w:rsidRPr="00794A58">
              <w:rPr>
                <w:rFonts w:ascii="Arial" w:eastAsiaTheme="minorHAnsi" w:hAnsi="Arial" w:cs="Arial"/>
                <w:szCs w:val="22"/>
                <w:lang w:eastAsia="en-US"/>
              </w:rPr>
              <w:t xml:space="preserve">  </w:t>
            </w:r>
          </w:p>
        </w:tc>
      </w:tr>
      <w:tr w:rsidR="00B80FC3" w:rsidRPr="001F4D2B" w14:paraId="09E8AC16" w14:textId="77777777" w:rsidTr="795A96AE">
        <w:trPr>
          <w:cantSplit/>
          <w:trHeight w:val="356"/>
        </w:trPr>
        <w:tc>
          <w:tcPr>
            <w:tcW w:w="9356" w:type="dxa"/>
            <w:gridSpan w:val="3"/>
          </w:tcPr>
          <w:p w14:paraId="7BD7317A" w14:textId="2BBCA781" w:rsidR="00690449" w:rsidRDefault="00690449" w:rsidP="00690449">
            <w:pPr>
              <w:spacing w:before="80"/>
              <w:rPr>
                <w:rFonts w:ascii="Arial" w:hAnsi="Arial" w:cs="Arial"/>
                <w:b/>
                <w:bCs/>
                <w:sz w:val="20"/>
              </w:rPr>
            </w:pPr>
            <w:r w:rsidRPr="00690449">
              <w:rPr>
                <w:rFonts w:ascii="Arial" w:hAnsi="Arial" w:cs="Arial"/>
                <w:b/>
                <w:bCs/>
                <w:sz w:val="20"/>
              </w:rPr>
              <w:t>•</w:t>
            </w:r>
            <w:r w:rsidRPr="00690449">
              <w:rPr>
                <w:rFonts w:ascii="Arial" w:hAnsi="Arial" w:cs="Arial"/>
                <w:b/>
                <w:bCs/>
                <w:sz w:val="20"/>
              </w:rPr>
              <w:tab/>
              <w:t>Import specific investigation result</w:t>
            </w:r>
          </w:p>
          <w:p w14:paraId="560C5F3F" w14:textId="77777777" w:rsidR="00690449" w:rsidRPr="00690449" w:rsidRDefault="00690449" w:rsidP="00690449">
            <w:pPr>
              <w:spacing w:before="80"/>
              <w:rPr>
                <w:rFonts w:ascii="Arial" w:hAnsi="Arial" w:cs="Arial"/>
                <w:b/>
                <w:bCs/>
                <w:sz w:val="20"/>
              </w:rPr>
            </w:pPr>
          </w:p>
          <w:p w14:paraId="6F62363F" w14:textId="77777777" w:rsidR="00B80FC3" w:rsidRDefault="00B80FC3" w:rsidP="00690449">
            <w:pPr>
              <w:spacing w:before="80"/>
              <w:rPr>
                <w:rFonts w:ascii="Arial" w:hAnsi="Arial" w:cs="Arial"/>
                <w:b/>
                <w:sz w:val="16"/>
              </w:rPr>
            </w:pPr>
            <w:r w:rsidRPr="00044BC7">
              <w:rPr>
                <w:rFonts w:ascii="Arial" w:hAnsi="Arial" w:cs="Arial"/>
                <w:b/>
                <w:sz w:val="16"/>
                <w:highlight w:val="lightGray"/>
              </w:rPr>
              <w:t>Free Text</w:t>
            </w:r>
          </w:p>
          <w:p w14:paraId="504533FF" w14:textId="15571861" w:rsidR="00690449" w:rsidRPr="00B80FC3" w:rsidRDefault="00690449" w:rsidP="00690449">
            <w:pPr>
              <w:spacing w:before="80"/>
              <w:rPr>
                <w:rFonts w:ascii="Arial" w:hAnsi="Arial" w:cs="Arial"/>
                <w:b/>
                <w:sz w:val="16"/>
              </w:rPr>
            </w:pPr>
          </w:p>
        </w:tc>
      </w:tr>
      <w:tr w:rsidR="008236EF" w:rsidRPr="001F4D2B" w14:paraId="477D7FA9" w14:textId="77777777" w:rsidTr="0048138D">
        <w:trPr>
          <w:cantSplit/>
          <w:trHeight w:val="38"/>
        </w:trPr>
        <w:tc>
          <w:tcPr>
            <w:tcW w:w="3969" w:type="dxa"/>
          </w:tcPr>
          <w:p w14:paraId="79536D79" w14:textId="5D90D264" w:rsidR="008236EF" w:rsidRPr="00ED513A" w:rsidRDefault="008236EF" w:rsidP="00044BC7">
            <w:pPr>
              <w:pStyle w:val="ListParagraph"/>
              <w:numPr>
                <w:ilvl w:val="0"/>
                <w:numId w:val="16"/>
              </w:numPr>
              <w:ind w:left="357" w:hanging="357"/>
              <w:rPr>
                <w:rFonts w:ascii="Arial" w:hAnsi="Arial" w:cs="Arial"/>
                <w:sz w:val="16"/>
              </w:rPr>
            </w:pPr>
            <w:r w:rsidRPr="00EF4313">
              <w:rPr>
                <w:rFonts w:ascii="Arial" w:hAnsi="Arial" w:cs="Arial"/>
                <w:b/>
                <w:sz w:val="18"/>
                <w:szCs w:val="28"/>
              </w:rPr>
              <w:t xml:space="preserve">Ultrasound result </w:t>
            </w:r>
            <w:r>
              <w:rPr>
                <w:rFonts w:ascii="Arial" w:hAnsi="Arial" w:cs="Arial"/>
                <w:b/>
                <w:sz w:val="18"/>
                <w:szCs w:val="28"/>
              </w:rPr>
              <w:t xml:space="preserve">requiring further investigation </w:t>
            </w:r>
          </w:p>
        </w:tc>
        <w:tc>
          <w:tcPr>
            <w:tcW w:w="5387" w:type="dxa"/>
            <w:gridSpan w:val="2"/>
            <w:vAlign w:val="center"/>
          </w:tcPr>
          <w:p w14:paraId="1B49D39B" w14:textId="77777777" w:rsidR="008236EF" w:rsidRDefault="008236EF" w:rsidP="00ED513A">
            <w:pPr>
              <w:spacing w:before="80"/>
              <w:rPr>
                <w:rFonts w:ascii="Segoe UI Symbol" w:hAnsi="Segoe UI Symbol" w:cs="Segoe UI Symbol"/>
                <w:sz w:val="16"/>
                <w:szCs w:val="16"/>
              </w:rPr>
            </w:pPr>
            <w:r>
              <w:rPr>
                <w:rFonts w:ascii="Segoe UI Symbol" w:hAnsi="Segoe UI Symbol" w:cs="Segoe UI Symbol"/>
              </w:rPr>
              <w:t xml:space="preserve">☐ </w:t>
            </w:r>
            <w:r>
              <w:rPr>
                <w:rFonts w:ascii="Segoe UI Symbol" w:hAnsi="Segoe UI Symbol" w:cs="Segoe UI Symbol"/>
                <w:sz w:val="16"/>
                <w:szCs w:val="16"/>
              </w:rPr>
              <w:t>Indeterminate</w:t>
            </w:r>
          </w:p>
          <w:p w14:paraId="55A574C5" w14:textId="7A47AE1C" w:rsidR="008236EF" w:rsidRPr="00704783" w:rsidRDefault="008236EF" w:rsidP="008236EF">
            <w:pPr>
              <w:spacing w:before="80"/>
              <w:rPr>
                <w:rFonts w:ascii="Arial" w:hAnsi="Arial" w:cs="Arial"/>
                <w:sz w:val="20"/>
              </w:rPr>
            </w:pPr>
            <w:r>
              <w:rPr>
                <w:rFonts w:ascii="Segoe UI Symbol" w:hAnsi="Segoe UI Symbol" w:cs="Segoe UI Symbol"/>
              </w:rPr>
              <w:t xml:space="preserve">☐ </w:t>
            </w:r>
            <w:r>
              <w:rPr>
                <w:rFonts w:ascii="Segoe UI Symbol" w:hAnsi="Segoe UI Symbol" w:cs="Segoe UI Symbol"/>
                <w:sz w:val="16"/>
                <w:szCs w:val="16"/>
              </w:rPr>
              <w:t>Suspicious</w:t>
            </w:r>
            <w:r>
              <w:rPr>
                <w:b/>
                <w:sz w:val="16"/>
                <w:szCs w:val="16"/>
                <w:lang w:eastAsia="en-US"/>
              </w:rPr>
              <w:fldChar w:fldCharType="begin"/>
            </w:r>
            <w:r>
              <w:rPr>
                <w:b/>
                <w:sz w:val="16"/>
                <w:szCs w:val="16"/>
                <w:lang w:eastAsia="en-US"/>
              </w:rPr>
              <w:instrText>CONTROL Forms.CheckBox.1 \s</w:instrText>
            </w:r>
            <w:r>
              <w:rPr>
                <w:b/>
                <w:sz w:val="16"/>
                <w:szCs w:val="16"/>
                <w:lang w:eastAsia="en-US"/>
              </w:rPr>
              <w:fldChar w:fldCharType="end"/>
            </w:r>
          </w:p>
        </w:tc>
      </w:tr>
      <w:tr w:rsidR="00ED513A" w:rsidRPr="001F4D2B" w14:paraId="541A627E" w14:textId="77777777" w:rsidTr="795A96AE">
        <w:trPr>
          <w:cantSplit/>
          <w:trHeight w:val="357"/>
        </w:trPr>
        <w:tc>
          <w:tcPr>
            <w:tcW w:w="7796" w:type="dxa"/>
            <w:gridSpan w:val="2"/>
          </w:tcPr>
          <w:p w14:paraId="7102CCDA" w14:textId="42140C15" w:rsidR="00ED513A" w:rsidRPr="00ED513A" w:rsidRDefault="00ED513A" w:rsidP="00ED303C">
            <w:pPr>
              <w:numPr>
                <w:ilvl w:val="0"/>
                <w:numId w:val="15"/>
              </w:numPr>
              <w:rPr>
                <w:rFonts w:ascii="Arial" w:hAnsi="Arial" w:cs="Arial"/>
                <w:b/>
                <w:sz w:val="18"/>
                <w:szCs w:val="22"/>
              </w:rPr>
            </w:pPr>
            <w:r w:rsidRPr="00ED513A">
              <w:rPr>
                <w:rFonts w:ascii="Arial" w:hAnsi="Arial" w:cs="Arial"/>
                <w:b/>
                <w:sz w:val="18"/>
                <w:szCs w:val="22"/>
              </w:rPr>
              <w:t>If ultrasound findings are benign, the following must be completed:</w:t>
            </w:r>
          </w:p>
          <w:p w14:paraId="1379BE09" w14:textId="77777777" w:rsidR="00ED513A" w:rsidRPr="00ED513A" w:rsidRDefault="00ED513A" w:rsidP="00421B61">
            <w:pPr>
              <w:rPr>
                <w:rFonts w:ascii="Arial" w:hAnsi="Arial" w:cs="Arial"/>
                <w:b/>
                <w:sz w:val="18"/>
                <w:szCs w:val="22"/>
              </w:rPr>
            </w:pPr>
          </w:p>
          <w:p w14:paraId="407C160B" w14:textId="77777777" w:rsidR="00ED513A" w:rsidRPr="00ED513A" w:rsidRDefault="00ED513A" w:rsidP="00421B61">
            <w:pPr>
              <w:rPr>
                <w:rFonts w:ascii="Arial" w:hAnsi="Arial" w:cs="Arial"/>
                <w:b/>
                <w:sz w:val="18"/>
                <w:szCs w:val="22"/>
              </w:rPr>
            </w:pPr>
            <w:r w:rsidRPr="00ED513A">
              <w:rPr>
                <w:rFonts w:ascii="Arial" w:hAnsi="Arial" w:cs="Arial"/>
                <w:b/>
                <w:sz w:val="18"/>
                <w:szCs w:val="22"/>
              </w:rPr>
              <w:t>Why is an urgent suspected cancer referral still required?</w:t>
            </w:r>
          </w:p>
          <w:p w14:paraId="7366755E" w14:textId="77777777" w:rsidR="00ED513A" w:rsidRDefault="00ED513A" w:rsidP="00421B61">
            <w:pPr>
              <w:rPr>
                <w:rFonts w:ascii="Arial" w:hAnsi="Arial" w:cs="Arial"/>
                <w:b/>
                <w:sz w:val="16"/>
              </w:rPr>
            </w:pPr>
          </w:p>
          <w:p w14:paraId="3CB17B07" w14:textId="77777777" w:rsidR="00ED513A" w:rsidRDefault="00ED513A" w:rsidP="00421B61">
            <w:pPr>
              <w:rPr>
                <w:rFonts w:ascii="Arial" w:hAnsi="Arial" w:cs="Arial"/>
                <w:b/>
                <w:sz w:val="16"/>
              </w:rPr>
            </w:pPr>
            <w:r w:rsidRPr="00044BC7">
              <w:rPr>
                <w:rFonts w:ascii="Arial" w:hAnsi="Arial" w:cs="Arial"/>
                <w:b/>
                <w:sz w:val="16"/>
                <w:highlight w:val="lightGray"/>
              </w:rPr>
              <w:t>Free Text</w:t>
            </w:r>
          </w:p>
          <w:p w14:paraId="349744EC" w14:textId="4710F7E4" w:rsidR="00ED513A" w:rsidRPr="001F4D2B" w:rsidRDefault="00ED513A" w:rsidP="00ED513A">
            <w:pPr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1560" w:type="dxa"/>
            <w:vAlign w:val="center"/>
          </w:tcPr>
          <w:p w14:paraId="2A3BD300" w14:textId="079E2462" w:rsidR="00ED513A" w:rsidRPr="00704783" w:rsidRDefault="00000000" w:rsidP="00ED303C">
            <w:pPr>
              <w:spacing w:before="80"/>
              <w:jc w:val="center"/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Cs w:val="22"/>
                </w:rPr>
                <w:id w:val="-814939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513A" w:rsidRPr="00794A58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="00ED513A" w:rsidRPr="00794A58">
              <w:rPr>
                <w:rFonts w:ascii="Arial" w:eastAsiaTheme="minorHAnsi" w:hAnsi="Arial" w:cs="Arial"/>
                <w:szCs w:val="22"/>
                <w:lang w:eastAsia="en-US"/>
              </w:rPr>
              <w:t xml:space="preserve">  </w:t>
            </w:r>
          </w:p>
        </w:tc>
      </w:tr>
    </w:tbl>
    <w:p w14:paraId="2E73E4AD" w14:textId="77777777" w:rsidR="00766F66" w:rsidRPr="00794A58" w:rsidRDefault="00766F66">
      <w:pPr>
        <w:rPr>
          <w:rFonts w:ascii="Arial" w:hAnsi="Arial" w:cs="Arial"/>
          <w:szCs w:val="22"/>
        </w:rPr>
      </w:pPr>
    </w:p>
    <w:tbl>
      <w:tblPr>
        <w:tblStyle w:val="TableGrid"/>
        <w:tblpPr w:leftFromText="180" w:rightFromText="180" w:vertAnchor="text" w:tblpY="59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EA33BF" w:rsidRPr="00794A58" w14:paraId="79296DB4" w14:textId="77777777" w:rsidTr="004B3FED">
        <w:tc>
          <w:tcPr>
            <w:tcW w:w="9351" w:type="dxa"/>
            <w:shd w:val="clear" w:color="auto" w:fill="FFC000"/>
          </w:tcPr>
          <w:p w14:paraId="5FBD3865" w14:textId="12CE217D" w:rsidR="00EA33BF" w:rsidRPr="00794A58" w:rsidRDefault="004B41B2" w:rsidP="00EA33BF">
            <w:pPr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eastAsiaTheme="minorHAnsi" w:hAnsi="Arial" w:cs="Arial"/>
                <w:b/>
                <w:bCs/>
                <w:szCs w:val="22"/>
                <w:lang w:eastAsia="en-US"/>
              </w:rPr>
              <w:t>Suitability For Diagnostic Tests</w:t>
            </w:r>
          </w:p>
        </w:tc>
      </w:tr>
      <w:tr w:rsidR="00EA33BF" w:rsidRPr="00794A58" w14:paraId="70934F11" w14:textId="77777777" w:rsidTr="004B3FED">
        <w:tc>
          <w:tcPr>
            <w:tcW w:w="9351" w:type="dxa"/>
          </w:tcPr>
          <w:p w14:paraId="45628BA0" w14:textId="77777777" w:rsidR="00EA33BF" w:rsidRPr="00794A58" w:rsidRDefault="00EA33BF" w:rsidP="00EA33BF">
            <w:pPr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eastAsiaTheme="minorHAnsi" w:hAnsi="Arial" w:cs="Arial"/>
                <w:szCs w:val="22"/>
                <w:lang w:eastAsia="en-US"/>
              </w:rPr>
              <w:lastRenderedPageBreak/>
              <w:t xml:space="preserve">Does the patient’s mental capacity fluctuate   </w:t>
            </w:r>
            <w:r w:rsidRPr="00794A58">
              <w:rPr>
                <w:rFonts w:ascii="Arial" w:eastAsiaTheme="minorHAnsi" w:hAnsi="Arial" w:cs="Arial"/>
                <w:szCs w:val="22"/>
                <w:lang w:eastAsia="en-US"/>
              </w:rPr>
              <w:tab/>
              <w:t xml:space="preserve">       </w:t>
            </w:r>
            <w:r w:rsidRPr="00794A58">
              <w:rPr>
                <w:rFonts w:ascii="Arial" w:eastAsiaTheme="minorHAnsi" w:hAnsi="Arial" w:cs="Arial"/>
                <w:szCs w:val="22"/>
                <w:lang w:eastAsia="en-US"/>
              </w:rPr>
              <w:tab/>
              <w:t xml:space="preserve"> </w:t>
            </w:r>
            <w:r w:rsidRPr="00794A58">
              <w:rPr>
                <w:rFonts w:ascii="Arial" w:hAnsi="Arial" w:cs="Arial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szCs w:val="22"/>
                </w:rPr>
                <w:id w:val="1069465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94A58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794A58">
              <w:rPr>
                <w:rFonts w:ascii="Arial" w:eastAsiaTheme="minorHAnsi" w:hAnsi="Arial" w:cs="Arial"/>
                <w:szCs w:val="22"/>
                <w:lang w:eastAsia="en-US"/>
              </w:rPr>
              <w:t xml:space="preserve">  YES    </w:t>
            </w:r>
            <w:r w:rsidRPr="00794A58">
              <w:rPr>
                <w:rFonts w:ascii="Arial" w:hAnsi="Arial" w:cs="Arial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szCs w:val="22"/>
                </w:rPr>
                <w:id w:val="-1942743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94A58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794A58">
              <w:rPr>
                <w:rFonts w:ascii="Arial" w:eastAsiaTheme="minorHAnsi" w:hAnsi="Arial" w:cs="Arial"/>
                <w:szCs w:val="22"/>
                <w:lang w:eastAsia="en-US"/>
              </w:rPr>
              <w:t xml:space="preserve">  NO</w:t>
            </w:r>
            <w:r w:rsidRPr="00794A58">
              <w:rPr>
                <w:rFonts w:ascii="Arial" w:hAnsi="Arial" w:cs="Arial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szCs w:val="22"/>
                </w:rPr>
                <w:id w:val="1550034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94A58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794A58">
              <w:rPr>
                <w:rFonts w:ascii="Arial" w:eastAsiaTheme="minorHAnsi" w:hAnsi="Arial" w:cs="Arial"/>
                <w:szCs w:val="22"/>
                <w:lang w:eastAsia="en-US"/>
              </w:rPr>
              <w:t xml:space="preserve">  NOT KNOWN</w:t>
            </w:r>
          </w:p>
        </w:tc>
      </w:tr>
    </w:tbl>
    <w:p w14:paraId="09A832E4" w14:textId="77777777" w:rsidR="00771156" w:rsidRDefault="00771156">
      <w:pPr>
        <w:rPr>
          <w:rFonts w:ascii="Arial" w:hAnsi="Arial" w:cs="Arial"/>
          <w:szCs w:val="22"/>
        </w:rPr>
      </w:pPr>
    </w:p>
    <w:p w14:paraId="4010E999" w14:textId="77777777" w:rsidR="009B30E0" w:rsidRDefault="009B30E0">
      <w:pPr>
        <w:rPr>
          <w:rFonts w:ascii="Arial" w:hAnsi="Arial" w:cs="Arial"/>
          <w:szCs w:val="22"/>
        </w:rPr>
      </w:pPr>
    </w:p>
    <w:p w14:paraId="642F1CB8" w14:textId="77777777" w:rsidR="009B30E0" w:rsidRDefault="009B30E0">
      <w:pPr>
        <w:rPr>
          <w:rFonts w:ascii="Arial" w:hAnsi="Arial" w:cs="Arial"/>
          <w:szCs w:val="22"/>
        </w:rPr>
      </w:pPr>
    </w:p>
    <w:p w14:paraId="4FE8A7D4" w14:textId="77777777" w:rsidR="009B30E0" w:rsidRDefault="009B30E0">
      <w:pPr>
        <w:rPr>
          <w:rFonts w:ascii="Arial" w:hAnsi="Arial" w:cs="Arial"/>
          <w:szCs w:val="22"/>
        </w:rPr>
      </w:pPr>
    </w:p>
    <w:tbl>
      <w:tblPr>
        <w:tblpPr w:leftFromText="180" w:rightFromText="180" w:vertAnchor="text" w:horzAnchor="margin" w:tblpX="-10" w:tblpY="52"/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</w:tblCellMar>
        <w:tblLook w:val="01E0" w:firstRow="1" w:lastRow="1" w:firstColumn="1" w:lastColumn="1" w:noHBand="0" w:noVBand="0"/>
      </w:tblPr>
      <w:tblGrid>
        <w:gridCol w:w="9351"/>
      </w:tblGrid>
      <w:tr w:rsidR="00CA5025" w:rsidRPr="00794A58" w14:paraId="35414543" w14:textId="77777777" w:rsidTr="795A96AE">
        <w:trPr>
          <w:trHeight w:val="366"/>
        </w:trPr>
        <w:tc>
          <w:tcPr>
            <w:tcW w:w="9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  <w:vAlign w:val="center"/>
          </w:tcPr>
          <w:p w14:paraId="58B38C8F" w14:textId="77777777" w:rsidR="00CA5025" w:rsidRPr="00794A58" w:rsidRDefault="00CA5025" w:rsidP="00CA5025">
            <w:pPr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b/>
                <w:bCs/>
                <w:szCs w:val="22"/>
              </w:rPr>
              <w:t xml:space="preserve">Access Needs </w:t>
            </w:r>
            <w:r w:rsidRPr="00794A58">
              <w:rPr>
                <w:rFonts w:ascii="Arial" w:hAnsi="Arial" w:cs="Arial"/>
                <w:szCs w:val="22"/>
              </w:rPr>
              <w:t>(to aid clinical triage)</w:t>
            </w:r>
          </w:p>
          <w:p w14:paraId="7B2428E1" w14:textId="49C6BFBA" w:rsidR="00B80FC3" w:rsidRPr="00794A58" w:rsidRDefault="00CA5025" w:rsidP="00CA5025">
            <w:pPr>
              <w:rPr>
                <w:rFonts w:ascii="Arial" w:hAnsi="Arial" w:cs="Arial"/>
                <w:b/>
                <w:bCs/>
                <w:szCs w:val="22"/>
              </w:rPr>
            </w:pPr>
            <w:r w:rsidRPr="00794A58">
              <w:rPr>
                <w:rFonts w:ascii="Arial" w:hAnsi="Arial" w:cs="Arial"/>
                <w:b/>
                <w:bCs/>
                <w:szCs w:val="22"/>
              </w:rPr>
              <w:t xml:space="preserve">Performance Status – W.H.O Grade </w:t>
            </w:r>
          </w:p>
        </w:tc>
      </w:tr>
      <w:tr w:rsidR="00CA5025" w:rsidRPr="00794A58" w14:paraId="5AE8E78F" w14:textId="77777777" w:rsidTr="795A96AE">
        <w:trPr>
          <w:trHeight w:val="1656"/>
        </w:trPr>
        <w:tc>
          <w:tcPr>
            <w:tcW w:w="9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AE931" w14:textId="68B61344" w:rsidR="00CA5025" w:rsidRPr="00794A58" w:rsidRDefault="00CA5025" w:rsidP="00CA5025">
            <w:pPr>
              <w:spacing w:after="60"/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0  </w:t>
            </w:r>
            <w:sdt>
              <w:sdtPr>
                <w:rPr>
                  <w:rFonts w:ascii="Arial" w:hAnsi="Arial" w:cs="Arial"/>
                  <w:szCs w:val="22"/>
                </w:rPr>
                <w:id w:val="1850132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94A58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794A58">
              <w:rPr>
                <w:rFonts w:ascii="Arial" w:hAnsi="Arial" w:cs="Arial"/>
                <w:szCs w:val="22"/>
              </w:rPr>
              <w:t xml:space="preserve">  Able to carry out all normal activities without restriction.</w:t>
            </w:r>
          </w:p>
          <w:p w14:paraId="51A0CC13" w14:textId="77777777" w:rsidR="00CA5025" w:rsidRPr="00794A58" w:rsidRDefault="00CA5025" w:rsidP="00CA5025">
            <w:pPr>
              <w:spacing w:after="60"/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1  </w:t>
            </w:r>
            <w:sdt>
              <w:sdtPr>
                <w:rPr>
                  <w:rFonts w:ascii="Arial" w:hAnsi="Arial" w:cs="Arial"/>
                  <w:szCs w:val="22"/>
                </w:rPr>
                <w:id w:val="-270003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94A58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794A58">
              <w:rPr>
                <w:rFonts w:ascii="Arial" w:hAnsi="Arial" w:cs="Arial"/>
                <w:szCs w:val="22"/>
              </w:rPr>
              <w:t xml:space="preserve">  Restricted in physically strenuous activity. Able to walk and do light work.</w:t>
            </w:r>
          </w:p>
          <w:p w14:paraId="20C1D57D" w14:textId="77777777" w:rsidR="00CA5025" w:rsidRPr="00794A58" w:rsidRDefault="00CA5025" w:rsidP="00CA5025">
            <w:pPr>
              <w:spacing w:after="60"/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2  </w:t>
            </w:r>
            <w:sdt>
              <w:sdtPr>
                <w:rPr>
                  <w:rFonts w:ascii="Arial" w:hAnsi="Arial" w:cs="Arial"/>
                  <w:szCs w:val="22"/>
                </w:rPr>
                <w:id w:val="-1421100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94A58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794A58">
              <w:rPr>
                <w:rFonts w:ascii="Arial" w:hAnsi="Arial" w:cs="Arial"/>
                <w:szCs w:val="22"/>
              </w:rPr>
              <w:t xml:space="preserve">  Able to walk and capable of all self-care. Unable to work. Up and about more than 50% of waking hours.</w:t>
            </w:r>
          </w:p>
          <w:p w14:paraId="4727D50E" w14:textId="77777777" w:rsidR="00CA5025" w:rsidRPr="00794A58" w:rsidRDefault="00CA5025" w:rsidP="00CA5025">
            <w:pPr>
              <w:spacing w:after="60"/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3  </w:t>
            </w:r>
            <w:sdt>
              <w:sdtPr>
                <w:rPr>
                  <w:rFonts w:ascii="Arial" w:hAnsi="Arial" w:cs="Arial"/>
                  <w:szCs w:val="22"/>
                </w:rPr>
                <w:id w:val="2081564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94A58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794A58">
              <w:rPr>
                <w:rFonts w:ascii="Arial" w:hAnsi="Arial" w:cs="Arial"/>
                <w:szCs w:val="22"/>
              </w:rPr>
              <w:t xml:space="preserve">  Capable of only limited self-care. Confined to bed or chair more than 50% of waking hours. </w:t>
            </w:r>
          </w:p>
          <w:p w14:paraId="32F7A60C" w14:textId="6ED5E976" w:rsidR="00CA5025" w:rsidRPr="00794A58" w:rsidRDefault="00CA5025" w:rsidP="795A96AE">
            <w:pPr>
              <w:spacing w:after="60"/>
              <w:rPr>
                <w:rFonts w:ascii="Arial" w:hAnsi="Arial" w:cs="Arial"/>
              </w:rPr>
            </w:pPr>
            <w:r w:rsidRPr="795A96AE">
              <w:rPr>
                <w:rFonts w:ascii="Arial" w:hAnsi="Arial" w:cs="Arial"/>
              </w:rPr>
              <w:t xml:space="preserve">4  </w:t>
            </w:r>
            <w:sdt>
              <w:sdtPr>
                <w:rPr>
                  <w:rFonts w:ascii="Arial" w:hAnsi="Arial" w:cs="Arial"/>
                </w:rPr>
                <w:id w:val="1943345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795A96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795A96AE">
              <w:rPr>
                <w:rFonts w:ascii="Arial" w:hAnsi="Arial" w:cs="Arial"/>
              </w:rPr>
              <w:t xml:space="preserve">  Completely disabled. Cannot carry out any self-care. Totally confined to bed or </w:t>
            </w:r>
            <w:commentRangeStart w:id="1"/>
            <w:r w:rsidRPr="795A96AE">
              <w:rPr>
                <w:rFonts w:ascii="Arial" w:hAnsi="Arial" w:cs="Arial"/>
              </w:rPr>
              <w:t>chair</w:t>
            </w:r>
            <w:commentRangeEnd w:id="1"/>
            <w:r w:rsidR="008236EF" w:rsidRPr="795A96AE">
              <w:rPr>
                <w:rStyle w:val="CommentReference"/>
                <w:rFonts w:ascii="Arial" w:hAnsi="Arial" w:cs="Arial"/>
                <w:sz w:val="22"/>
                <w:szCs w:val="20"/>
              </w:rPr>
              <w:commentReference w:id="1"/>
            </w:r>
            <w:r w:rsidRPr="795A96AE">
              <w:rPr>
                <w:rFonts w:ascii="Arial" w:hAnsi="Arial" w:cs="Arial"/>
              </w:rPr>
              <w:t>.</w:t>
            </w:r>
          </w:p>
          <w:p w14:paraId="5E256036" w14:textId="76E0A53B" w:rsidR="00CA5025" w:rsidRPr="00794A58" w:rsidRDefault="00CA5025" w:rsidP="008236EF">
            <w:pPr>
              <w:spacing w:after="60"/>
              <w:rPr>
                <w:rFonts w:ascii="Arial" w:hAnsi="Arial" w:cs="Arial"/>
              </w:rPr>
            </w:pPr>
          </w:p>
        </w:tc>
      </w:tr>
      <w:tr w:rsidR="00CA5025" w:rsidRPr="00794A58" w14:paraId="09259013" w14:textId="77777777" w:rsidTr="795A96AE">
        <w:trPr>
          <w:trHeight w:val="966"/>
        </w:trPr>
        <w:tc>
          <w:tcPr>
            <w:tcW w:w="9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084107" w14:textId="77777777" w:rsidR="00CA5025" w:rsidRDefault="00CA5025" w:rsidP="00CA5025">
            <w:pPr>
              <w:rPr>
                <w:rFonts w:ascii="Arial" w:eastAsiaTheme="minorHAnsi" w:hAnsi="Arial" w:cs="Arial"/>
                <w:szCs w:val="22"/>
                <w:lang w:eastAsia="en-US"/>
              </w:rPr>
            </w:pPr>
            <w:r w:rsidRPr="00794A58">
              <w:rPr>
                <w:rFonts w:ascii="Arial" w:eastAsiaTheme="minorHAnsi" w:hAnsi="Arial" w:cs="Arial"/>
                <w:szCs w:val="22"/>
                <w:lang w:eastAsia="en-US"/>
              </w:rPr>
              <w:t xml:space="preserve">Interpreter required              YES </w:t>
            </w:r>
            <w:r w:rsidRPr="00794A58">
              <w:rPr>
                <w:rFonts w:ascii="Segoe UI Symbol" w:eastAsiaTheme="minorHAnsi" w:hAnsi="Segoe UI Symbol" w:cs="Segoe UI Symbol"/>
                <w:szCs w:val="22"/>
                <w:lang w:eastAsia="en-US"/>
              </w:rPr>
              <w:t>☐</w:t>
            </w:r>
            <w:r w:rsidRPr="00794A58">
              <w:rPr>
                <w:rFonts w:ascii="Arial" w:eastAsiaTheme="minorHAnsi" w:hAnsi="Arial" w:cs="Arial"/>
                <w:szCs w:val="22"/>
                <w:lang w:eastAsia="en-US"/>
              </w:rPr>
              <w:t xml:space="preserve">             NO </w:t>
            </w:r>
            <w:r w:rsidRPr="00794A58">
              <w:rPr>
                <w:rFonts w:ascii="Segoe UI Symbol" w:eastAsiaTheme="minorHAnsi" w:hAnsi="Segoe UI Symbol" w:cs="Segoe UI Symbol"/>
                <w:szCs w:val="22"/>
                <w:lang w:eastAsia="en-US"/>
              </w:rPr>
              <w:t>☐</w:t>
            </w:r>
            <w:r w:rsidRPr="00794A58">
              <w:rPr>
                <w:rFonts w:ascii="Arial" w:eastAsiaTheme="minorHAnsi" w:hAnsi="Arial" w:cs="Arial"/>
                <w:szCs w:val="22"/>
                <w:lang w:eastAsia="en-US"/>
              </w:rPr>
              <w:t xml:space="preserve">                   If so, </w:t>
            </w:r>
            <w:commentRangeStart w:id="2"/>
            <w:r w:rsidRPr="00794A58">
              <w:rPr>
                <w:rFonts w:ascii="Arial" w:eastAsiaTheme="minorHAnsi" w:hAnsi="Arial" w:cs="Arial"/>
                <w:szCs w:val="22"/>
                <w:lang w:eastAsia="en-US"/>
              </w:rPr>
              <w:t>language</w:t>
            </w:r>
            <w:commentRangeEnd w:id="2"/>
            <w:r w:rsidR="008236EF" w:rsidRPr="00794A58">
              <w:rPr>
                <w:rStyle w:val="CommentReference"/>
                <w:rFonts w:ascii="Arial" w:eastAsiaTheme="minorHAnsi" w:hAnsi="Arial" w:cs="Arial"/>
                <w:sz w:val="22"/>
                <w:szCs w:val="22"/>
                <w:lang w:eastAsia="en-US"/>
              </w:rPr>
              <w:commentReference w:id="2"/>
            </w:r>
            <w:r w:rsidRPr="00794A58">
              <w:rPr>
                <w:rFonts w:ascii="Arial" w:eastAsiaTheme="minorHAnsi" w:hAnsi="Arial" w:cs="Arial"/>
                <w:szCs w:val="22"/>
                <w:lang w:eastAsia="en-US"/>
              </w:rPr>
              <w:t xml:space="preserve">: </w:t>
            </w:r>
          </w:p>
          <w:p w14:paraId="0B5BFF2A" w14:textId="77777777" w:rsidR="00B80FC3" w:rsidRPr="00794A58" w:rsidRDefault="00B80FC3" w:rsidP="00CA5025">
            <w:pPr>
              <w:rPr>
                <w:rFonts w:ascii="Arial" w:eastAsiaTheme="minorHAnsi" w:hAnsi="Arial" w:cs="Arial"/>
                <w:szCs w:val="22"/>
                <w:lang w:eastAsia="en-US"/>
              </w:rPr>
            </w:pPr>
          </w:p>
          <w:p w14:paraId="3BB3687C" w14:textId="7A6DA66A" w:rsidR="00CA5025" w:rsidRDefault="00CA5025" w:rsidP="00CA5025">
            <w:pPr>
              <w:spacing w:after="60" w:line="276" w:lineRule="auto"/>
              <w:rPr>
                <w:rFonts w:ascii="Arial" w:eastAsiaTheme="minorHAnsi" w:hAnsi="Arial" w:cs="Arial"/>
                <w:szCs w:val="22"/>
                <w:lang w:eastAsia="en-US"/>
              </w:rPr>
            </w:pPr>
            <w:bookmarkStart w:id="3" w:name="_Hlk197596508"/>
            <w:r w:rsidRPr="00794A58">
              <w:rPr>
                <w:rFonts w:ascii="Arial" w:eastAsiaTheme="minorHAnsi" w:hAnsi="Arial" w:cs="Arial"/>
                <w:szCs w:val="22"/>
                <w:lang w:eastAsia="en-US"/>
              </w:rPr>
              <w:t>Dementia/Learning Disability/Mental Health/other issues that may impact engagement</w:t>
            </w:r>
            <w:r w:rsidR="004E33C4" w:rsidRPr="00F13B41">
              <w:rPr>
                <w:rFonts w:ascii="Arial" w:eastAsiaTheme="minorHAnsi" w:hAnsi="Arial" w:cs="Arial"/>
                <w:szCs w:val="22"/>
                <w:shd w:val="clear" w:color="auto" w:fill="FFFFFF" w:themeFill="background1"/>
                <w:lang w:eastAsia="en-US"/>
              </w:rPr>
              <w:t xml:space="preserve"> or</w:t>
            </w:r>
            <w:r w:rsidR="004E33C4">
              <w:rPr>
                <w:rFonts w:ascii="Arial" w:eastAsiaTheme="minorHAnsi" w:hAnsi="Arial" w:cs="Arial"/>
                <w:szCs w:val="22"/>
                <w:lang w:eastAsia="en-US"/>
              </w:rPr>
              <w:t xml:space="preserve"> </w:t>
            </w:r>
            <w:commentRangeStart w:id="4"/>
            <w:r w:rsidR="004E33C4" w:rsidRPr="00F13B41">
              <w:rPr>
                <w:rFonts w:ascii="Arial" w:eastAsiaTheme="minorHAnsi" w:hAnsi="Arial" w:cs="Arial"/>
                <w:szCs w:val="22"/>
                <w:shd w:val="clear" w:color="auto" w:fill="FFFFFF" w:themeFill="background1"/>
                <w:lang w:eastAsia="en-US"/>
              </w:rPr>
              <w:t>access</w:t>
            </w:r>
            <w:commentRangeEnd w:id="4"/>
            <w:r w:rsidR="008236EF" w:rsidRPr="00F13B41">
              <w:rPr>
                <w:rStyle w:val="CommentReference"/>
                <w:rFonts w:ascii="Arial" w:eastAsiaTheme="minorHAnsi" w:hAnsi="Arial" w:cs="Arial"/>
                <w:sz w:val="22"/>
                <w:szCs w:val="22"/>
                <w:shd w:val="clear" w:color="auto" w:fill="FFFFFF" w:themeFill="background1"/>
                <w:lang w:eastAsia="en-US"/>
              </w:rPr>
              <w:commentReference w:id="4"/>
            </w:r>
            <w:r w:rsidRPr="00F13B41">
              <w:rPr>
                <w:rFonts w:ascii="Arial" w:eastAsiaTheme="minorHAnsi" w:hAnsi="Arial" w:cs="Arial"/>
                <w:szCs w:val="22"/>
                <w:shd w:val="clear" w:color="auto" w:fill="FFFFFF" w:themeFill="background1"/>
                <w:lang w:eastAsia="en-US"/>
              </w:rPr>
              <w:t xml:space="preserve"> </w:t>
            </w:r>
            <w:r w:rsidRPr="00794A58">
              <w:rPr>
                <w:rFonts w:ascii="Arial" w:eastAsiaTheme="minorHAnsi" w:hAnsi="Arial" w:cs="Arial"/>
                <w:szCs w:val="22"/>
                <w:lang w:eastAsia="en-US"/>
              </w:rPr>
              <w:t xml:space="preserve">YES </w:t>
            </w:r>
            <w:r w:rsidRPr="00794A58">
              <w:rPr>
                <w:rFonts w:ascii="Segoe UI Symbol" w:eastAsiaTheme="minorHAnsi" w:hAnsi="Segoe UI Symbol" w:cs="Segoe UI Symbol"/>
                <w:szCs w:val="22"/>
                <w:lang w:eastAsia="en-US"/>
              </w:rPr>
              <w:t>☐</w:t>
            </w:r>
            <w:r w:rsidRPr="00794A58">
              <w:rPr>
                <w:rFonts w:ascii="Arial" w:eastAsiaTheme="minorHAnsi" w:hAnsi="Arial" w:cs="Arial"/>
                <w:szCs w:val="22"/>
                <w:lang w:eastAsia="en-US"/>
              </w:rPr>
              <w:t xml:space="preserve">           </w:t>
            </w:r>
          </w:p>
          <w:p w14:paraId="322A8E5B" w14:textId="77777777" w:rsidR="00B80FC3" w:rsidRPr="00794A58" w:rsidRDefault="00B80FC3" w:rsidP="00CA5025">
            <w:pPr>
              <w:spacing w:after="60" w:line="276" w:lineRule="auto"/>
              <w:rPr>
                <w:rFonts w:ascii="Arial" w:eastAsiaTheme="minorHAnsi" w:hAnsi="Arial" w:cs="Arial"/>
                <w:szCs w:val="22"/>
                <w:lang w:eastAsia="en-US"/>
              </w:rPr>
            </w:pPr>
          </w:p>
          <w:p w14:paraId="698C658A" w14:textId="746270C8" w:rsidR="00CA5025" w:rsidRDefault="00CA5025" w:rsidP="00CA5025">
            <w:pPr>
              <w:spacing w:after="60"/>
              <w:rPr>
                <w:rFonts w:ascii="Arial" w:eastAsiaTheme="minorHAnsi" w:hAnsi="Arial" w:cs="Arial"/>
                <w:szCs w:val="22"/>
                <w:lang w:eastAsia="en-US"/>
              </w:rPr>
            </w:pPr>
            <w:r w:rsidRPr="795A96AE">
              <w:rPr>
                <w:rFonts w:ascii="Arial" w:eastAsiaTheme="minorEastAsia" w:hAnsi="Arial" w:cs="Arial"/>
                <w:lang w:eastAsia="en-US"/>
              </w:rPr>
              <w:t xml:space="preserve">Details of access needs and reasonable </w:t>
            </w:r>
            <w:commentRangeStart w:id="5"/>
            <w:r w:rsidRPr="795A96AE">
              <w:rPr>
                <w:rFonts w:ascii="Arial" w:eastAsiaTheme="minorEastAsia" w:hAnsi="Arial" w:cs="Arial"/>
                <w:lang w:eastAsia="en-US"/>
              </w:rPr>
              <w:t>adjustments</w:t>
            </w:r>
            <w:commentRangeEnd w:id="5"/>
            <w:r w:rsidR="008236EF" w:rsidRPr="795A96AE">
              <w:rPr>
                <w:rStyle w:val="CommentReference"/>
                <w:rFonts w:ascii="Arial" w:eastAsiaTheme="minorEastAsia" w:hAnsi="Arial" w:cs="Arial"/>
                <w:sz w:val="22"/>
                <w:szCs w:val="20"/>
                <w:lang w:eastAsia="en-US"/>
              </w:rPr>
              <w:commentReference w:id="5"/>
            </w:r>
            <w:r w:rsidRPr="795A96AE">
              <w:rPr>
                <w:rFonts w:ascii="Arial" w:eastAsiaTheme="minorEastAsia" w:hAnsi="Arial" w:cs="Arial"/>
                <w:lang w:eastAsia="en-US"/>
              </w:rPr>
              <w:t xml:space="preserve">  * </w:t>
            </w:r>
            <w:bookmarkEnd w:id="3"/>
          </w:p>
          <w:p w14:paraId="4D7B6F52" w14:textId="425719D6" w:rsidR="00B80FC3" w:rsidRPr="00794A58" w:rsidRDefault="00B80FC3" w:rsidP="795A96AE">
            <w:pPr>
              <w:spacing w:after="60"/>
              <w:rPr>
                <w:rFonts w:ascii="Arial" w:hAnsi="Arial" w:cs="Arial"/>
              </w:rPr>
            </w:pPr>
          </w:p>
          <w:p w14:paraId="6CBC26B3" w14:textId="4F2D7FFC" w:rsidR="00B80FC3" w:rsidRPr="00794A58" w:rsidRDefault="00B80FC3" w:rsidP="795A96AE">
            <w:pPr>
              <w:spacing w:after="60"/>
              <w:rPr>
                <w:rFonts w:ascii="Arial" w:hAnsi="Arial" w:cs="Arial"/>
                <w:color w:val="70AD47" w:themeColor="accent6"/>
              </w:rPr>
            </w:pPr>
          </w:p>
        </w:tc>
      </w:tr>
    </w:tbl>
    <w:p w14:paraId="23996A7C" w14:textId="77777777" w:rsidR="00E949DD" w:rsidRDefault="00E949DD">
      <w:pPr>
        <w:rPr>
          <w:rFonts w:ascii="Arial" w:hAnsi="Arial" w:cs="Arial"/>
          <w:szCs w:val="22"/>
        </w:rPr>
      </w:pPr>
    </w:p>
    <w:p w14:paraId="67AA9F6D" w14:textId="77777777" w:rsidR="00E949DD" w:rsidRDefault="00E949DD">
      <w:pPr>
        <w:rPr>
          <w:rFonts w:ascii="Arial" w:hAnsi="Arial" w:cs="Arial"/>
          <w:szCs w:val="22"/>
        </w:rPr>
      </w:pPr>
    </w:p>
    <w:p w14:paraId="5E07C03E" w14:textId="77777777" w:rsidR="00E949DD" w:rsidRDefault="00E949DD">
      <w:pPr>
        <w:rPr>
          <w:rFonts w:ascii="Arial" w:hAnsi="Arial" w:cs="Arial"/>
          <w:szCs w:val="22"/>
        </w:rPr>
      </w:pPr>
    </w:p>
    <w:p w14:paraId="080BB8B2" w14:textId="77777777" w:rsidR="00E949DD" w:rsidRDefault="00E949DD">
      <w:pPr>
        <w:rPr>
          <w:rFonts w:ascii="Arial" w:hAnsi="Arial" w:cs="Arial"/>
          <w:szCs w:val="22"/>
        </w:rPr>
      </w:pPr>
    </w:p>
    <w:p w14:paraId="761470E3" w14:textId="77777777" w:rsidR="00E949DD" w:rsidRDefault="00E949DD">
      <w:pPr>
        <w:rPr>
          <w:rFonts w:ascii="Arial" w:hAnsi="Arial" w:cs="Arial"/>
          <w:szCs w:val="22"/>
        </w:rPr>
      </w:pPr>
    </w:p>
    <w:p w14:paraId="510507A9" w14:textId="77777777" w:rsidR="00E949DD" w:rsidRPr="00794A58" w:rsidRDefault="00E949DD">
      <w:pPr>
        <w:rPr>
          <w:rFonts w:ascii="Arial" w:hAnsi="Arial" w:cs="Arial"/>
          <w:szCs w:val="22"/>
        </w:rPr>
      </w:pPr>
    </w:p>
    <w:tbl>
      <w:tblPr>
        <w:tblpPr w:leftFromText="180" w:rightFromText="180" w:vertAnchor="text" w:horzAnchor="margin" w:tblpY="-199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89"/>
        <w:gridCol w:w="2389"/>
        <w:gridCol w:w="2399"/>
        <w:gridCol w:w="1612"/>
        <w:gridCol w:w="1545"/>
      </w:tblGrid>
      <w:tr w:rsidR="00E949DD" w:rsidRPr="00794A58" w14:paraId="47D573C8" w14:textId="77777777" w:rsidTr="795A96AE">
        <w:trPr>
          <w:trHeight w:val="454"/>
        </w:trPr>
        <w:tc>
          <w:tcPr>
            <w:tcW w:w="96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6BC38BC2" w14:textId="77777777" w:rsidR="00E949DD" w:rsidRPr="00794A58" w:rsidRDefault="00E949DD" w:rsidP="00E949DD">
            <w:pPr>
              <w:spacing w:after="60"/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b/>
                <w:szCs w:val="22"/>
              </w:rPr>
              <w:lastRenderedPageBreak/>
              <w:t>Please tell patient this is an urgent suspected cancer referral</w:t>
            </w:r>
          </w:p>
        </w:tc>
      </w:tr>
      <w:tr w:rsidR="00E949DD" w:rsidRPr="00794A58" w14:paraId="2DA20319" w14:textId="77777777" w:rsidTr="795A96AE">
        <w:trPr>
          <w:trHeight w:val="663"/>
        </w:trPr>
        <w:tc>
          <w:tcPr>
            <w:tcW w:w="80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7A57B" w14:textId="22AEEDA3" w:rsidR="00E949DD" w:rsidRPr="00794A58" w:rsidRDefault="0933CA3F" w:rsidP="795A96AE">
            <w:pPr>
              <w:spacing w:after="60"/>
              <w:rPr>
                <w:rFonts w:ascii="Arial" w:hAnsi="Arial" w:cs="Arial"/>
              </w:rPr>
            </w:pPr>
            <w:r w:rsidRPr="795A96AE">
              <w:rPr>
                <w:rFonts w:ascii="Arial" w:hAnsi="Arial" w:cs="Arial"/>
              </w:rPr>
              <w:t>I have provided the patient with urgent suspected cancer information (leaflets available to order CRUK</w:t>
            </w:r>
            <w:commentRangeStart w:id="6"/>
            <w:r>
              <w:fldChar w:fldCharType="begin"/>
            </w:r>
            <w:r>
              <w:instrText>HYPERLINK "https://www.cancerresearchuk.org/cancer-symptoms/what-is-an-urgent-referral" \h</w:instrText>
            </w:r>
            <w:r>
              <w:fldChar w:fldCharType="separate"/>
            </w:r>
            <w:r w:rsidRPr="795A96AE">
              <w:rPr>
                <w:rStyle w:val="Hyperlink"/>
                <w:rFonts w:ascii="Arial" w:hAnsi="Arial" w:cs="Arial"/>
              </w:rPr>
              <w:t xml:space="preserve"> website)</w:t>
            </w:r>
            <w:r>
              <w:fldChar w:fldCharType="end"/>
            </w:r>
            <w:commentRangeEnd w:id="6"/>
            <w:r w:rsidR="00690449" w:rsidRPr="795A96AE">
              <w:rPr>
                <w:rStyle w:val="CommentReference"/>
                <w:rFonts w:ascii="Arial" w:hAnsi="Arial" w:cs="Arial"/>
                <w:sz w:val="22"/>
                <w:szCs w:val="20"/>
              </w:rPr>
              <w:commentReference w:id="6"/>
            </w:r>
            <w:r w:rsidR="2781DDC1" w:rsidRPr="795A96AE">
              <w:rPr>
                <w:rFonts w:ascii="Arial" w:hAnsi="Arial" w:cs="Arial"/>
              </w:rPr>
              <w:t>or  urgent cancer</w:t>
            </w:r>
            <w:r w:rsidR="00AC2E12">
              <w:rPr>
                <w:rFonts w:ascii="Arial" w:hAnsi="Arial" w:cs="Arial"/>
              </w:rPr>
              <w:t xml:space="preserve"> referral </w:t>
            </w:r>
            <w:r w:rsidR="29F4BCA3" w:rsidRPr="00690449">
              <w:rPr>
                <w:rFonts w:ascii="Arial" w:hAnsi="Arial" w:cs="Arial"/>
              </w:rPr>
              <w:t xml:space="preserve">information </w:t>
            </w:r>
            <w:r w:rsidR="00B80FC3" w:rsidRPr="00690449">
              <w:rPr>
                <w:rFonts w:ascii="Arial" w:hAnsi="Arial" w:cs="Arial"/>
              </w:rPr>
              <w:t>sent</w:t>
            </w:r>
            <w:r w:rsidR="2781DDC1" w:rsidRPr="795A96AE">
              <w:rPr>
                <w:rFonts w:ascii="Arial" w:hAnsi="Arial" w:cs="Arial"/>
              </w:rPr>
              <w:t xml:space="preserve"> on Accurx </w:t>
            </w:r>
            <w:r w:rsidR="00B80FC3" w:rsidRPr="795A96AE">
              <w:rPr>
                <w:rFonts w:ascii="Arial" w:hAnsi="Arial" w:cs="Arial"/>
              </w:rPr>
              <w:t xml:space="preserve"> </w:t>
            </w:r>
          </w:p>
        </w:tc>
        <w:sdt>
          <w:sdtPr>
            <w:rPr>
              <w:rFonts w:ascii="Arial" w:hAnsi="Arial" w:cs="Arial"/>
            </w:rPr>
            <w:id w:val="332436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bottom"/>
              </w:tcPr>
              <w:p w14:paraId="20245A1E" w14:textId="77777777" w:rsidR="00E949DD" w:rsidRPr="00794A58" w:rsidRDefault="00E949DD" w:rsidP="00E949DD">
                <w:pPr>
                  <w:spacing w:after="60"/>
                  <w:jc w:val="center"/>
                  <w:rPr>
                    <w:rFonts w:ascii="Arial" w:hAnsi="Arial" w:cs="Arial"/>
                    <w:b/>
                    <w:noProof/>
                    <w:szCs w:val="22"/>
                  </w:rPr>
                </w:pPr>
                <w:r w:rsidRPr="00794A58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p>
            </w:tc>
          </w:sdtContent>
        </w:sdt>
      </w:tr>
      <w:tr w:rsidR="00E949DD" w:rsidRPr="00794A58" w14:paraId="0FF1536D" w14:textId="77777777" w:rsidTr="795A96AE">
        <w:trPr>
          <w:trHeight w:val="409"/>
        </w:trPr>
        <w:tc>
          <w:tcPr>
            <w:tcW w:w="96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D9386" w14:textId="69A2E755" w:rsidR="00E949DD" w:rsidRPr="00794A58" w:rsidRDefault="0933CA3F" w:rsidP="795A96AE">
            <w:pPr>
              <w:spacing w:after="60"/>
              <w:rPr>
                <w:rFonts w:ascii="Arial" w:hAnsi="Arial" w:cs="Arial"/>
              </w:rPr>
            </w:pPr>
            <w:r w:rsidRPr="795A96AE">
              <w:rPr>
                <w:rFonts w:ascii="Arial" w:hAnsi="Arial" w:cs="Arial"/>
              </w:rPr>
              <w:t xml:space="preserve">Are there any dates in the next 4 weeks where the patient is not available </w:t>
            </w:r>
          </w:p>
        </w:tc>
      </w:tr>
      <w:tr w:rsidR="00E949DD" w:rsidRPr="00794A58" w14:paraId="6F4C14F2" w14:textId="77777777" w:rsidTr="795A96AE">
        <w:trPr>
          <w:trHeight w:val="408"/>
        </w:trPr>
        <w:tc>
          <w:tcPr>
            <w:tcW w:w="9634" w:type="dxa"/>
            <w:gridSpan w:val="5"/>
            <w:vAlign w:val="center"/>
          </w:tcPr>
          <w:p w14:paraId="0CFA0986" w14:textId="77777777" w:rsidR="00E949DD" w:rsidRPr="00794A58" w:rsidRDefault="00E949DD" w:rsidP="00E949DD">
            <w:pPr>
              <w:rPr>
                <w:rFonts w:ascii="Arial" w:hAnsi="Arial" w:cs="Arial"/>
                <w:bCs/>
                <w:szCs w:val="22"/>
              </w:rPr>
            </w:pPr>
          </w:p>
        </w:tc>
      </w:tr>
      <w:tr w:rsidR="00E949DD" w:rsidRPr="00794A58" w14:paraId="7BEF1235" w14:textId="77777777" w:rsidTr="795A96AE">
        <w:tc>
          <w:tcPr>
            <w:tcW w:w="4078" w:type="dxa"/>
            <w:gridSpan w:val="2"/>
            <w:shd w:val="clear" w:color="auto" w:fill="B4C6E7" w:themeFill="accent1" w:themeFillTint="66"/>
          </w:tcPr>
          <w:p w14:paraId="54CC7BC1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b/>
                <w:szCs w:val="22"/>
              </w:rPr>
              <w:t>Patient Details</w:t>
            </w:r>
          </w:p>
        </w:tc>
        <w:tc>
          <w:tcPr>
            <w:tcW w:w="5556" w:type="dxa"/>
            <w:gridSpan w:val="3"/>
            <w:shd w:val="clear" w:color="auto" w:fill="B4C6E7" w:themeFill="accent1" w:themeFillTint="66"/>
          </w:tcPr>
          <w:p w14:paraId="43B46E0F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b/>
                <w:szCs w:val="22"/>
              </w:rPr>
              <w:t>GP Details</w:t>
            </w:r>
          </w:p>
        </w:tc>
      </w:tr>
      <w:tr w:rsidR="00E949DD" w:rsidRPr="00794A58" w14:paraId="6213F611" w14:textId="77777777" w:rsidTr="795A96AE">
        <w:tc>
          <w:tcPr>
            <w:tcW w:w="1689" w:type="dxa"/>
            <w:shd w:val="clear" w:color="auto" w:fill="FFFFFF" w:themeFill="background1"/>
          </w:tcPr>
          <w:p w14:paraId="1D9A7683" w14:textId="77777777" w:rsidR="00E949DD" w:rsidRPr="00794A58" w:rsidRDefault="00E949DD" w:rsidP="00E949DD">
            <w:pPr>
              <w:spacing w:line="480" w:lineRule="auto"/>
              <w:rPr>
                <w:rFonts w:ascii="Arial" w:hAnsi="Arial" w:cs="Arial"/>
                <w:bCs/>
                <w:szCs w:val="22"/>
              </w:rPr>
            </w:pPr>
            <w:r w:rsidRPr="00794A58">
              <w:rPr>
                <w:rFonts w:ascii="Arial" w:hAnsi="Arial" w:cs="Arial"/>
                <w:bCs/>
                <w:szCs w:val="22"/>
              </w:rPr>
              <w:t xml:space="preserve">Title: </w:t>
            </w:r>
          </w:p>
        </w:tc>
        <w:tc>
          <w:tcPr>
            <w:tcW w:w="2389" w:type="dxa"/>
            <w:shd w:val="clear" w:color="auto" w:fill="FFFFFF" w:themeFill="background1"/>
          </w:tcPr>
          <w:p w14:paraId="49C151C9" w14:textId="54C468A0" w:rsidR="00E949DD" w:rsidRPr="00794A58" w:rsidRDefault="00E949DD" w:rsidP="00E949DD">
            <w:pPr>
              <w:rPr>
                <w:rFonts w:ascii="Arial" w:hAnsi="Arial" w:cs="Arial"/>
                <w:bCs/>
                <w:szCs w:val="22"/>
              </w:rPr>
            </w:pPr>
          </w:p>
        </w:tc>
        <w:tc>
          <w:tcPr>
            <w:tcW w:w="5556" w:type="dxa"/>
            <w:gridSpan w:val="3"/>
            <w:shd w:val="clear" w:color="auto" w:fill="FFFFFF" w:themeFill="background1"/>
          </w:tcPr>
          <w:p w14:paraId="186B6FD4" w14:textId="4D42FEAA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</w:p>
          <w:p w14:paraId="6CADC964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</w:p>
        </w:tc>
      </w:tr>
      <w:tr w:rsidR="00E949DD" w:rsidRPr="00794A58" w14:paraId="3594FD6E" w14:textId="77777777" w:rsidTr="795A96AE">
        <w:trPr>
          <w:trHeight w:val="361"/>
        </w:trPr>
        <w:tc>
          <w:tcPr>
            <w:tcW w:w="1689" w:type="dxa"/>
            <w:vAlign w:val="center"/>
          </w:tcPr>
          <w:p w14:paraId="32D3C404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>Surname:</w:t>
            </w:r>
          </w:p>
        </w:tc>
        <w:tc>
          <w:tcPr>
            <w:tcW w:w="2389" w:type="dxa"/>
            <w:vAlign w:val="center"/>
          </w:tcPr>
          <w:p w14:paraId="01139F21" w14:textId="6656AA67" w:rsidR="00E949DD" w:rsidRPr="00794A58" w:rsidRDefault="00E949DD" w:rsidP="00E949DD">
            <w:pPr>
              <w:tabs>
                <w:tab w:val="left" w:pos="1114"/>
              </w:tabs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fldChar w:fldCharType="begin"/>
            </w:r>
            <w:r w:rsidRPr="00794A58">
              <w:rPr>
                <w:rFonts w:ascii="Arial" w:hAnsi="Arial" w:cs="Arial"/>
                <w:szCs w:val="22"/>
              </w:rPr>
              <w:instrText xml:space="preserve"> MERGEFIELD PATIENT_Surname </w:instrText>
            </w:r>
            <w:r w:rsidRPr="00794A58">
              <w:rPr>
                <w:rFonts w:ascii="Arial" w:hAnsi="Arial" w:cs="Arial"/>
                <w:szCs w:val="22"/>
              </w:rPr>
              <w:fldChar w:fldCharType="separate"/>
            </w:r>
            <w:r w:rsidRPr="00794A58">
              <w:rPr>
                <w:rFonts w:ascii="Arial" w:hAnsi="Arial" w:cs="Arial"/>
                <w:szCs w:val="22"/>
              </w:rPr>
              <w:fldChar w:fldCharType="end"/>
            </w:r>
            <w:r w:rsidRPr="00794A58">
              <w:rPr>
                <w:rFonts w:ascii="Arial" w:hAnsi="Arial" w:cs="Arial"/>
                <w:szCs w:val="22"/>
              </w:rPr>
              <w:t xml:space="preserve"> </w:t>
            </w:r>
          </w:p>
        </w:tc>
        <w:tc>
          <w:tcPr>
            <w:tcW w:w="2399" w:type="dxa"/>
            <w:vAlign w:val="center"/>
          </w:tcPr>
          <w:p w14:paraId="68CC6803" w14:textId="77777777" w:rsidR="00E949DD" w:rsidRPr="00794A58" w:rsidRDefault="00E949DD" w:rsidP="00E949DD">
            <w:pPr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Name:        </w:t>
            </w:r>
          </w:p>
        </w:tc>
        <w:tc>
          <w:tcPr>
            <w:tcW w:w="3157" w:type="dxa"/>
            <w:gridSpan w:val="2"/>
          </w:tcPr>
          <w:p w14:paraId="04BF2FAF" w14:textId="5F112CCF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</w:p>
        </w:tc>
      </w:tr>
      <w:tr w:rsidR="00E949DD" w:rsidRPr="00794A58" w14:paraId="54316750" w14:textId="77777777" w:rsidTr="795A96AE">
        <w:trPr>
          <w:trHeight w:val="423"/>
        </w:trPr>
        <w:tc>
          <w:tcPr>
            <w:tcW w:w="1689" w:type="dxa"/>
            <w:vAlign w:val="center"/>
          </w:tcPr>
          <w:p w14:paraId="2FCB28EC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>Forename:</w:t>
            </w:r>
          </w:p>
        </w:tc>
        <w:tc>
          <w:tcPr>
            <w:tcW w:w="2389" w:type="dxa"/>
            <w:vAlign w:val="center"/>
          </w:tcPr>
          <w:p w14:paraId="1FEDB5E9" w14:textId="3003F2A1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fldChar w:fldCharType="begin"/>
            </w:r>
            <w:r w:rsidRPr="00794A58">
              <w:rPr>
                <w:rFonts w:ascii="Arial" w:hAnsi="Arial" w:cs="Arial"/>
                <w:szCs w:val="22"/>
              </w:rPr>
              <w:instrText xml:space="preserve"> MERGEFIELD PATIENT_Forename1 </w:instrText>
            </w:r>
            <w:r w:rsidRPr="00794A58">
              <w:rPr>
                <w:rFonts w:ascii="Arial" w:hAnsi="Arial" w:cs="Arial"/>
                <w:szCs w:val="22"/>
              </w:rPr>
              <w:fldChar w:fldCharType="separate"/>
            </w:r>
            <w:r w:rsidRPr="00794A58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2399" w:type="dxa"/>
            <w:vAlign w:val="center"/>
          </w:tcPr>
          <w:p w14:paraId="7D686CC1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>Address:</w:t>
            </w:r>
          </w:p>
        </w:tc>
        <w:tc>
          <w:tcPr>
            <w:tcW w:w="3157" w:type="dxa"/>
            <w:gridSpan w:val="2"/>
          </w:tcPr>
          <w:p w14:paraId="2A212266" w14:textId="7D22BE0C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fldChar w:fldCharType="begin"/>
            </w:r>
            <w:r w:rsidRPr="00794A58">
              <w:rPr>
                <w:rFonts w:ascii="Arial" w:hAnsi="Arial" w:cs="Arial"/>
                <w:szCs w:val="22"/>
              </w:rPr>
              <w:instrText xml:space="preserve"> MERGEFIELD PRACTICE_BlockAddress </w:instrText>
            </w:r>
            <w:r w:rsidRPr="00794A58">
              <w:rPr>
                <w:rFonts w:ascii="Arial" w:hAnsi="Arial" w:cs="Arial"/>
                <w:szCs w:val="22"/>
              </w:rPr>
              <w:fldChar w:fldCharType="separate"/>
            </w:r>
            <w:r w:rsidRPr="00794A58">
              <w:rPr>
                <w:rFonts w:ascii="Arial" w:hAnsi="Arial" w:cs="Arial"/>
                <w:szCs w:val="22"/>
              </w:rPr>
              <w:fldChar w:fldCharType="end"/>
            </w:r>
          </w:p>
        </w:tc>
      </w:tr>
      <w:tr w:rsidR="00E949DD" w:rsidRPr="00794A58" w14:paraId="3C7F7BF4" w14:textId="77777777" w:rsidTr="795A96AE">
        <w:trPr>
          <w:trHeight w:val="413"/>
        </w:trPr>
        <w:tc>
          <w:tcPr>
            <w:tcW w:w="1689" w:type="dxa"/>
            <w:vAlign w:val="center"/>
          </w:tcPr>
          <w:p w14:paraId="0655541D" w14:textId="77777777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>Address:</w:t>
            </w:r>
          </w:p>
        </w:tc>
        <w:tc>
          <w:tcPr>
            <w:tcW w:w="2389" w:type="dxa"/>
            <w:vAlign w:val="center"/>
          </w:tcPr>
          <w:p w14:paraId="12888D2B" w14:textId="67104DAD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</w:p>
        </w:tc>
        <w:tc>
          <w:tcPr>
            <w:tcW w:w="2399" w:type="dxa"/>
            <w:vAlign w:val="center"/>
          </w:tcPr>
          <w:p w14:paraId="1B9C59AE" w14:textId="77777777" w:rsidR="00E949DD" w:rsidRPr="00794A58" w:rsidRDefault="00E949DD" w:rsidP="00E949DD">
            <w:pPr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Practice Code: </w:t>
            </w:r>
          </w:p>
        </w:tc>
        <w:tc>
          <w:tcPr>
            <w:tcW w:w="3157" w:type="dxa"/>
            <w:gridSpan w:val="2"/>
          </w:tcPr>
          <w:p w14:paraId="58291E62" w14:textId="6D773D44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</w:p>
        </w:tc>
      </w:tr>
      <w:tr w:rsidR="00E949DD" w:rsidRPr="00794A58" w14:paraId="23233A4B" w14:textId="77777777" w:rsidTr="795A96AE">
        <w:trPr>
          <w:trHeight w:val="421"/>
        </w:trPr>
        <w:tc>
          <w:tcPr>
            <w:tcW w:w="1689" w:type="dxa"/>
            <w:vAlign w:val="center"/>
          </w:tcPr>
          <w:p w14:paraId="01C31E21" w14:textId="77777777" w:rsidR="00E949DD" w:rsidRPr="00794A58" w:rsidRDefault="00E949DD" w:rsidP="00E949DD">
            <w:pPr>
              <w:rPr>
                <w:rFonts w:ascii="Arial" w:hAnsi="Arial" w:cs="Arial"/>
                <w:b/>
                <w:strike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>NHS No.</w:t>
            </w:r>
          </w:p>
        </w:tc>
        <w:tc>
          <w:tcPr>
            <w:tcW w:w="2389" w:type="dxa"/>
            <w:vAlign w:val="center"/>
          </w:tcPr>
          <w:p w14:paraId="35678D57" w14:textId="69B2811E" w:rsidR="00E949DD" w:rsidRPr="00794A58" w:rsidRDefault="00E949DD" w:rsidP="00E949DD">
            <w:pPr>
              <w:rPr>
                <w:rFonts w:ascii="Arial" w:hAnsi="Arial" w:cs="Arial"/>
                <w:b/>
                <w:szCs w:val="22"/>
              </w:rPr>
            </w:pPr>
          </w:p>
        </w:tc>
        <w:tc>
          <w:tcPr>
            <w:tcW w:w="2399" w:type="dxa"/>
            <w:vAlign w:val="center"/>
          </w:tcPr>
          <w:p w14:paraId="60A602AB" w14:textId="77777777" w:rsidR="00E949DD" w:rsidRPr="00794A58" w:rsidRDefault="00E949DD" w:rsidP="00E949DD">
            <w:pPr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GP Code:    </w:t>
            </w:r>
          </w:p>
        </w:tc>
        <w:tc>
          <w:tcPr>
            <w:tcW w:w="3157" w:type="dxa"/>
            <w:gridSpan w:val="2"/>
          </w:tcPr>
          <w:p w14:paraId="5BC15693" w14:textId="4ABBE021" w:rsidR="00E949DD" w:rsidRPr="00794A58" w:rsidRDefault="00E949DD" w:rsidP="00E949DD">
            <w:pPr>
              <w:rPr>
                <w:rFonts w:ascii="Arial" w:hAnsi="Arial" w:cs="Arial"/>
                <w:szCs w:val="22"/>
              </w:rPr>
            </w:pPr>
          </w:p>
        </w:tc>
      </w:tr>
      <w:tr w:rsidR="00E949DD" w:rsidRPr="00794A58" w14:paraId="630BC76E" w14:textId="77777777" w:rsidTr="795A96AE">
        <w:trPr>
          <w:trHeight w:val="548"/>
        </w:trPr>
        <w:tc>
          <w:tcPr>
            <w:tcW w:w="1689" w:type="dxa"/>
            <w:vAlign w:val="center"/>
          </w:tcPr>
          <w:p w14:paraId="19801083" w14:textId="77777777" w:rsidR="00E949DD" w:rsidRPr="00690449" w:rsidRDefault="0933CA3F" w:rsidP="795A96AE">
            <w:pPr>
              <w:rPr>
                <w:rFonts w:ascii="Arial" w:hAnsi="Arial" w:cs="Arial"/>
                <w:b/>
                <w:bCs/>
              </w:rPr>
            </w:pPr>
            <w:r w:rsidRPr="00690449">
              <w:rPr>
                <w:rFonts w:ascii="Arial" w:hAnsi="Arial" w:cs="Arial"/>
                <w:b/>
                <w:bCs/>
              </w:rPr>
              <w:t>Date of Birth:</w:t>
            </w:r>
          </w:p>
        </w:tc>
        <w:tc>
          <w:tcPr>
            <w:tcW w:w="2389" w:type="dxa"/>
            <w:vAlign w:val="center"/>
          </w:tcPr>
          <w:p w14:paraId="44FC6103" w14:textId="4A96932A" w:rsidR="00E949DD" w:rsidRPr="00690449" w:rsidRDefault="00E949DD" w:rsidP="795A96A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399" w:type="dxa"/>
            <w:vAlign w:val="center"/>
          </w:tcPr>
          <w:p w14:paraId="571C6D0F" w14:textId="6AA3A599" w:rsidR="00E949DD" w:rsidRPr="00690449" w:rsidRDefault="1E9B1166" w:rsidP="795A96AE">
            <w:pPr>
              <w:rPr>
                <w:rFonts w:ascii="Arial" w:hAnsi="Arial" w:cs="Arial"/>
                <w:b/>
                <w:bCs/>
              </w:rPr>
            </w:pPr>
            <w:r w:rsidRPr="00690449">
              <w:rPr>
                <w:rFonts w:ascii="Arial" w:hAnsi="Arial" w:cs="Arial"/>
                <w:b/>
                <w:bCs/>
              </w:rPr>
              <w:t>Surgery Phone:</w:t>
            </w:r>
          </w:p>
        </w:tc>
        <w:tc>
          <w:tcPr>
            <w:tcW w:w="3157" w:type="dxa"/>
            <w:gridSpan w:val="2"/>
          </w:tcPr>
          <w:p w14:paraId="7890B8BB" w14:textId="7928D8D3" w:rsidR="00E82F47" w:rsidRPr="00690449" w:rsidRDefault="00E82F47" w:rsidP="795A96AE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E467C5" w:rsidRPr="00794A58" w14:paraId="31041DDB" w14:textId="77777777" w:rsidTr="795A96AE">
        <w:trPr>
          <w:trHeight w:val="548"/>
        </w:trPr>
        <w:tc>
          <w:tcPr>
            <w:tcW w:w="1689" w:type="dxa"/>
            <w:vAlign w:val="center"/>
          </w:tcPr>
          <w:p w14:paraId="6372CBDE" w14:textId="77777777" w:rsidR="00E467C5" w:rsidRPr="00690449" w:rsidRDefault="1E9B1166" w:rsidP="795A96AE">
            <w:pPr>
              <w:rPr>
                <w:rFonts w:ascii="Arial" w:hAnsi="Arial" w:cs="Arial"/>
                <w:b/>
                <w:bCs/>
              </w:rPr>
            </w:pPr>
            <w:r w:rsidRPr="00690449">
              <w:rPr>
                <w:rFonts w:ascii="Arial" w:hAnsi="Arial" w:cs="Arial"/>
                <w:b/>
                <w:bCs/>
              </w:rPr>
              <w:t>Phone:</w:t>
            </w:r>
          </w:p>
          <w:p w14:paraId="49A96EF5" w14:textId="205A134C" w:rsidR="00E467C5" w:rsidRPr="00690449" w:rsidRDefault="00E467C5" w:rsidP="795A96A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389" w:type="dxa"/>
            <w:vAlign w:val="center"/>
          </w:tcPr>
          <w:p w14:paraId="041292B0" w14:textId="3CCDB9AB" w:rsidR="00E467C5" w:rsidRPr="00690449" w:rsidRDefault="00E467C5" w:rsidP="795A96AE">
            <w:pPr>
              <w:rPr>
                <w:rFonts w:ascii="Arial" w:eastAsiaTheme="minorEastAsia" w:hAnsi="Arial" w:cs="Arial"/>
                <w:sz w:val="21"/>
                <w:szCs w:val="21"/>
                <w:lang w:eastAsia="en-US"/>
              </w:rPr>
            </w:pPr>
          </w:p>
        </w:tc>
        <w:tc>
          <w:tcPr>
            <w:tcW w:w="2399" w:type="dxa"/>
            <w:vAlign w:val="center"/>
          </w:tcPr>
          <w:p w14:paraId="579209B5" w14:textId="4ECA8420" w:rsidR="00E467C5" w:rsidRPr="00690449" w:rsidRDefault="1E9B1166" w:rsidP="795A96AE">
            <w:pPr>
              <w:rPr>
                <w:rFonts w:ascii="Arial" w:hAnsi="Arial" w:cs="Arial"/>
                <w:b/>
                <w:bCs/>
              </w:rPr>
            </w:pPr>
            <w:r w:rsidRPr="00690449">
              <w:rPr>
                <w:rFonts w:ascii="Arial" w:hAnsi="Arial" w:cs="Arial"/>
                <w:b/>
                <w:bCs/>
              </w:rPr>
              <w:t>Surgery Email:</w:t>
            </w:r>
          </w:p>
        </w:tc>
        <w:tc>
          <w:tcPr>
            <w:tcW w:w="3157" w:type="dxa"/>
            <w:gridSpan w:val="2"/>
          </w:tcPr>
          <w:p w14:paraId="188B3F32" w14:textId="45278B52" w:rsidR="00E467C5" w:rsidRPr="00690449" w:rsidRDefault="00E467C5" w:rsidP="795A96AE">
            <w:pPr>
              <w:rPr>
                <w:rFonts w:ascii="Arial" w:hAnsi="Arial" w:cs="Arial"/>
              </w:rPr>
            </w:pPr>
          </w:p>
        </w:tc>
      </w:tr>
      <w:tr w:rsidR="00E467C5" w:rsidRPr="00794A58" w14:paraId="6EB2C671" w14:textId="77777777" w:rsidTr="795A96AE">
        <w:trPr>
          <w:trHeight w:val="548"/>
        </w:trPr>
        <w:tc>
          <w:tcPr>
            <w:tcW w:w="1689" w:type="dxa"/>
            <w:vAlign w:val="center"/>
          </w:tcPr>
          <w:p w14:paraId="750B236D" w14:textId="77777777" w:rsidR="00E467C5" w:rsidRPr="00690449" w:rsidRDefault="00E467C5" w:rsidP="795A96AE">
            <w:pPr>
              <w:rPr>
                <w:rFonts w:ascii="Arial" w:hAnsi="Arial" w:cs="Arial"/>
                <w:b/>
                <w:bCs/>
              </w:rPr>
            </w:pPr>
            <w:r w:rsidRPr="00690449">
              <w:rPr>
                <w:rFonts w:ascii="Arial" w:hAnsi="Arial" w:cs="Arial"/>
              </w:rPr>
              <w:fldChar w:fldCharType="begin"/>
            </w:r>
            <w:r w:rsidRPr="00690449">
              <w:rPr>
                <w:rFonts w:ascii="Arial" w:hAnsi="Arial" w:cs="Arial"/>
              </w:rPr>
              <w:instrText xml:space="preserve"> MERGEFIELD PRACTICE_Main_Comm_No </w:instrText>
            </w:r>
            <w:r w:rsidRPr="00690449">
              <w:rPr>
                <w:rFonts w:ascii="Arial" w:hAnsi="Arial" w:cs="Arial"/>
              </w:rPr>
              <w:fldChar w:fldCharType="separate"/>
            </w:r>
            <w:r w:rsidRPr="00690449">
              <w:rPr>
                <w:rFonts w:ascii="Arial" w:hAnsi="Arial" w:cs="Arial"/>
              </w:rPr>
              <w:fldChar w:fldCharType="end"/>
            </w:r>
            <w:r w:rsidR="1E9B1166" w:rsidRPr="00690449">
              <w:rPr>
                <w:rFonts w:ascii="Arial" w:hAnsi="Arial" w:cs="Arial"/>
                <w:b/>
                <w:bCs/>
              </w:rPr>
              <w:t>Email address:</w:t>
            </w:r>
          </w:p>
          <w:p w14:paraId="711C9EF1" w14:textId="77777777" w:rsidR="00E467C5" w:rsidRPr="00690449" w:rsidRDefault="00E467C5" w:rsidP="795A96A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389" w:type="dxa"/>
            <w:vAlign w:val="center"/>
          </w:tcPr>
          <w:p w14:paraId="720A83D3" w14:textId="35F66F50" w:rsidR="00E467C5" w:rsidRPr="00690449" w:rsidRDefault="1E9B1166" w:rsidP="795A96AE">
            <w:pPr>
              <w:rPr>
                <w:rFonts w:ascii="Arial" w:eastAsiaTheme="minorEastAsia" w:hAnsi="Arial" w:cs="Arial"/>
                <w:sz w:val="21"/>
                <w:szCs w:val="21"/>
                <w:lang w:eastAsia="en-US"/>
              </w:rPr>
            </w:pPr>
            <w:r w:rsidRPr="00690449">
              <w:rPr>
                <w:rFonts w:ascii="Arial" w:hAnsi="Arial" w:cs="Arial"/>
                <w:b/>
                <w:bCs/>
              </w:rPr>
              <w:t xml:space="preserve"> </w:t>
            </w:r>
          </w:p>
        </w:tc>
        <w:tc>
          <w:tcPr>
            <w:tcW w:w="2399" w:type="dxa"/>
            <w:vAlign w:val="center"/>
          </w:tcPr>
          <w:p w14:paraId="187034A9" w14:textId="77777777" w:rsidR="00E467C5" w:rsidRPr="00794A58" w:rsidRDefault="00E467C5" w:rsidP="795A96AE">
            <w:pPr>
              <w:rPr>
                <w:rFonts w:ascii="Arial" w:hAnsi="Arial" w:cs="Arial"/>
                <w:b/>
                <w:bCs/>
                <w:highlight w:val="yellow"/>
              </w:rPr>
            </w:pPr>
          </w:p>
        </w:tc>
        <w:tc>
          <w:tcPr>
            <w:tcW w:w="3157" w:type="dxa"/>
            <w:gridSpan w:val="2"/>
          </w:tcPr>
          <w:p w14:paraId="23A0E660" w14:textId="77777777" w:rsidR="00E467C5" w:rsidRPr="00794A58" w:rsidRDefault="00E467C5" w:rsidP="795A96AE">
            <w:pPr>
              <w:rPr>
                <w:rFonts w:ascii="Arial" w:hAnsi="Arial" w:cs="Arial"/>
                <w:highlight w:val="yellow"/>
              </w:rPr>
            </w:pPr>
          </w:p>
        </w:tc>
      </w:tr>
      <w:tr w:rsidR="00E467C5" w:rsidRPr="00794A58" w14:paraId="08E5D578" w14:textId="77777777" w:rsidTr="795A96AE">
        <w:trPr>
          <w:trHeight w:val="488"/>
        </w:trPr>
        <w:tc>
          <w:tcPr>
            <w:tcW w:w="4078" w:type="dxa"/>
            <w:gridSpan w:val="2"/>
            <w:vAlign w:val="center"/>
          </w:tcPr>
          <w:p w14:paraId="42EB787C" w14:textId="20098722" w:rsidR="00E467C5" w:rsidRPr="00794A58" w:rsidRDefault="00E467C5" w:rsidP="00E467C5">
            <w:pPr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 xml:space="preserve">Sex assigned or registered at birth: </w:t>
            </w:r>
          </w:p>
        </w:tc>
        <w:tc>
          <w:tcPr>
            <w:tcW w:w="5556" w:type="dxa"/>
            <w:gridSpan w:val="3"/>
            <w:vAlign w:val="center"/>
          </w:tcPr>
          <w:p w14:paraId="5E79FCD8" w14:textId="77777777" w:rsidR="00E467C5" w:rsidRPr="00794A58" w:rsidRDefault="00E467C5" w:rsidP="00E467C5">
            <w:pPr>
              <w:rPr>
                <w:rFonts w:ascii="Arial" w:hAnsi="Arial" w:cs="Arial"/>
                <w:szCs w:val="22"/>
              </w:rPr>
            </w:pPr>
          </w:p>
        </w:tc>
      </w:tr>
      <w:tr w:rsidR="00E467C5" w:rsidRPr="00794A58" w14:paraId="01F92147" w14:textId="77777777" w:rsidTr="795A96AE">
        <w:trPr>
          <w:trHeight w:val="488"/>
        </w:trPr>
        <w:tc>
          <w:tcPr>
            <w:tcW w:w="4078" w:type="dxa"/>
            <w:gridSpan w:val="2"/>
            <w:vAlign w:val="center"/>
          </w:tcPr>
          <w:p w14:paraId="596633F3" w14:textId="2C6A9FB5" w:rsidR="00E467C5" w:rsidRPr="00E7395C" w:rsidRDefault="00E467C5" w:rsidP="00E467C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s the patient transgender?</w:t>
            </w:r>
          </w:p>
        </w:tc>
        <w:tc>
          <w:tcPr>
            <w:tcW w:w="5556" w:type="dxa"/>
            <w:gridSpan w:val="3"/>
            <w:vAlign w:val="center"/>
          </w:tcPr>
          <w:p w14:paraId="40E3E5F1" w14:textId="77777777" w:rsidR="00E467C5" w:rsidRPr="00794A58" w:rsidRDefault="00E467C5" w:rsidP="00E467C5">
            <w:pPr>
              <w:rPr>
                <w:rFonts w:ascii="Arial" w:hAnsi="Arial" w:cs="Arial"/>
                <w:szCs w:val="22"/>
              </w:rPr>
            </w:pPr>
          </w:p>
        </w:tc>
      </w:tr>
      <w:tr w:rsidR="00E467C5" w:rsidRPr="00794A58" w14:paraId="786887B9" w14:textId="77777777" w:rsidTr="795A96AE">
        <w:tc>
          <w:tcPr>
            <w:tcW w:w="4078" w:type="dxa"/>
            <w:gridSpan w:val="2"/>
            <w:vAlign w:val="center"/>
          </w:tcPr>
          <w:p w14:paraId="743B1EC1" w14:textId="77777777" w:rsidR="00E467C5" w:rsidRPr="00794A58" w:rsidRDefault="00E467C5" w:rsidP="00E467C5">
            <w:pPr>
              <w:rPr>
                <w:rFonts w:ascii="Arial" w:hAnsi="Arial" w:cs="Arial"/>
                <w:szCs w:val="22"/>
              </w:rPr>
            </w:pPr>
            <w:r w:rsidRPr="00794A58">
              <w:rPr>
                <w:rFonts w:ascii="Arial" w:hAnsi="Arial" w:cs="Arial"/>
                <w:szCs w:val="22"/>
              </w:rPr>
              <w:t>How can we communicate time and date of this urgent appointment to the patient?</w:t>
            </w:r>
          </w:p>
        </w:tc>
        <w:tc>
          <w:tcPr>
            <w:tcW w:w="5556" w:type="dxa"/>
            <w:gridSpan w:val="3"/>
            <w:vAlign w:val="center"/>
          </w:tcPr>
          <w:p w14:paraId="1B17BADE" w14:textId="6F41E680" w:rsidR="00E467C5" w:rsidRPr="00E467C5" w:rsidRDefault="00E467C5" w:rsidP="00E467C5">
            <w:pPr>
              <w:rPr>
                <w:rFonts w:ascii="Arial" w:hAnsi="Arial" w:cs="Arial"/>
                <w:bCs/>
                <w:szCs w:val="22"/>
              </w:rPr>
            </w:pPr>
          </w:p>
        </w:tc>
      </w:tr>
      <w:tr w:rsidR="00E467C5" w:rsidRPr="00794A58" w14:paraId="5DFF16BF" w14:textId="77777777" w:rsidTr="795A96AE">
        <w:tc>
          <w:tcPr>
            <w:tcW w:w="9634" w:type="dxa"/>
            <w:gridSpan w:val="5"/>
            <w:vAlign w:val="center"/>
          </w:tcPr>
          <w:p w14:paraId="39431811" w14:textId="3D770265" w:rsidR="00E467C5" w:rsidRPr="00794A58" w:rsidRDefault="00E467C5" w:rsidP="00E467C5">
            <w:pPr>
              <w:spacing w:before="60" w:after="60"/>
              <w:rPr>
                <w:rFonts w:ascii="Arial" w:hAnsi="Arial" w:cs="Arial"/>
                <w:b/>
                <w:strike/>
                <w:szCs w:val="22"/>
              </w:rPr>
            </w:pPr>
            <w:r w:rsidRPr="002D7D62">
              <w:rPr>
                <w:rFonts w:ascii="Arial" w:hAnsi="Arial" w:cs="Arial"/>
                <w:bCs/>
                <w:szCs w:val="22"/>
              </w:rPr>
              <w:t xml:space="preserve">Patient clinical details: </w:t>
            </w:r>
            <w:r>
              <w:rPr>
                <w:rFonts w:ascii="Arial" w:hAnsi="Arial" w:cs="Arial"/>
                <w:bCs/>
                <w:szCs w:val="22"/>
              </w:rPr>
              <w:t>P</w:t>
            </w:r>
            <w:r w:rsidRPr="002D7D62">
              <w:rPr>
                <w:rFonts w:ascii="Arial" w:hAnsi="Arial" w:cs="Arial"/>
                <w:bCs/>
                <w:szCs w:val="22"/>
              </w:rPr>
              <w:t>revious and current significant medical history and current repeat medication</w:t>
            </w:r>
            <w:r>
              <w:rPr>
                <w:rFonts w:ascii="Arial" w:hAnsi="Arial" w:cs="Arial"/>
                <w:bCs/>
                <w:szCs w:val="22"/>
              </w:rPr>
              <w:t xml:space="preserve">, </w:t>
            </w:r>
            <w:r w:rsidR="00AC2E12">
              <w:rPr>
                <w:rFonts w:ascii="Arial" w:hAnsi="Arial" w:cs="Arial"/>
                <w:bCs/>
                <w:szCs w:val="22"/>
              </w:rPr>
              <w:t>s</w:t>
            </w:r>
            <w:r w:rsidRPr="002D7D62">
              <w:rPr>
                <w:rFonts w:ascii="Arial" w:hAnsi="Arial" w:cs="Arial"/>
                <w:bCs/>
                <w:szCs w:val="22"/>
              </w:rPr>
              <w:t>moking, alcohol, allergies, BMI</w:t>
            </w:r>
            <w:r>
              <w:rPr>
                <w:rFonts w:ascii="Arial" w:hAnsi="Arial" w:cs="Arial"/>
                <w:bCs/>
                <w:szCs w:val="22"/>
              </w:rPr>
              <w:t xml:space="preserve">. </w:t>
            </w:r>
            <w:r w:rsidRPr="002D7D62">
              <w:rPr>
                <w:rFonts w:ascii="Arial" w:hAnsi="Arial" w:cs="Arial"/>
                <w:bCs/>
                <w:szCs w:val="22"/>
              </w:rPr>
              <w:t xml:space="preserve"> </w:t>
            </w:r>
          </w:p>
        </w:tc>
      </w:tr>
    </w:tbl>
    <w:p w14:paraId="7C50CD31" w14:textId="77777777" w:rsidR="00E82F47" w:rsidRPr="00B9037C" w:rsidRDefault="00E82F47" w:rsidP="00E82F47">
      <w:pPr>
        <w:rPr>
          <w:rFonts w:ascii="Arial" w:hAnsi="Arial" w:cs="Arial"/>
        </w:rPr>
      </w:pPr>
    </w:p>
    <w:p w14:paraId="42DCDBDE" w14:textId="77777777" w:rsidR="00E82F47" w:rsidRPr="00D02B4E" w:rsidRDefault="00E82F47" w:rsidP="00E82F47">
      <w:pPr>
        <w:rPr>
          <w:rFonts w:ascii="Arial" w:hAnsi="Arial" w:cs="Arial"/>
          <w:b/>
          <w:vanish/>
          <w:sz w:val="24"/>
          <w:u w:val="single"/>
        </w:rPr>
      </w:pPr>
    </w:p>
    <w:p w14:paraId="2DEBB249" w14:textId="77777777" w:rsidR="00E82F47" w:rsidRPr="00D02B4E" w:rsidRDefault="00E82F47" w:rsidP="00E82F47">
      <w:pPr>
        <w:autoSpaceDE w:val="0"/>
        <w:autoSpaceDN w:val="0"/>
        <w:adjustRightInd w:val="0"/>
        <w:rPr>
          <w:rFonts w:ascii="Arial" w:hAnsi="Arial" w:cs="Arial"/>
          <w:b/>
          <w:sz w:val="24"/>
          <w:u w:val="single"/>
        </w:rPr>
      </w:pPr>
      <w:r w:rsidRPr="00D02B4E">
        <w:rPr>
          <w:rFonts w:ascii="Arial" w:hAnsi="Arial" w:cs="Arial"/>
          <w:b/>
          <w:sz w:val="24"/>
          <w:u w:val="single"/>
        </w:rPr>
        <w:t>Accompanying notes:</w:t>
      </w:r>
    </w:p>
    <w:p w14:paraId="46235DCE" w14:textId="77777777" w:rsidR="00E82F47" w:rsidRPr="00D02B4E" w:rsidRDefault="00E82F47" w:rsidP="00E82F47">
      <w:pPr>
        <w:autoSpaceDE w:val="0"/>
        <w:autoSpaceDN w:val="0"/>
        <w:adjustRightInd w:val="0"/>
        <w:rPr>
          <w:rFonts w:ascii="Arial" w:hAnsi="Arial" w:cs="Arial"/>
          <w:b/>
          <w:bCs/>
          <w:szCs w:val="22"/>
        </w:rPr>
      </w:pPr>
    </w:p>
    <w:p w14:paraId="55D28605" w14:textId="77777777" w:rsidR="00E82F47" w:rsidRPr="00D02B4E" w:rsidRDefault="00E82F47" w:rsidP="00E82F47">
      <w:pPr>
        <w:autoSpaceDE w:val="0"/>
        <w:autoSpaceDN w:val="0"/>
        <w:adjustRightInd w:val="0"/>
        <w:rPr>
          <w:rFonts w:ascii="Arial" w:hAnsi="Arial" w:cs="Arial"/>
          <w:b/>
          <w:bCs/>
          <w:szCs w:val="22"/>
        </w:rPr>
      </w:pPr>
      <w:r w:rsidRPr="00D02B4E">
        <w:rPr>
          <w:rFonts w:ascii="Arial" w:hAnsi="Arial" w:cs="Arial"/>
          <w:b/>
          <w:bCs/>
          <w:szCs w:val="22"/>
        </w:rPr>
        <w:t>Soft Tissue Sarcoma</w:t>
      </w:r>
    </w:p>
    <w:p w14:paraId="357A17BE" w14:textId="6C06976B" w:rsidR="00E82F47" w:rsidRPr="00D02B4E" w:rsidRDefault="00E82F47" w:rsidP="00E82F47">
      <w:pPr>
        <w:autoSpaceDE w:val="0"/>
        <w:autoSpaceDN w:val="0"/>
        <w:adjustRightInd w:val="0"/>
        <w:rPr>
          <w:rFonts w:ascii="Arial" w:hAnsi="Arial" w:cs="Arial"/>
          <w:szCs w:val="22"/>
        </w:rPr>
      </w:pPr>
      <w:r w:rsidRPr="00D02B4E">
        <w:rPr>
          <w:rFonts w:ascii="Arial" w:hAnsi="Arial" w:cs="Arial"/>
          <w:szCs w:val="22"/>
        </w:rPr>
        <w:t>Consider urgent direct access ultrasound scan (performed within two weeks) in adults with</w:t>
      </w:r>
      <w:r w:rsidR="00811EFA">
        <w:rPr>
          <w:rFonts w:ascii="Arial" w:hAnsi="Arial" w:cs="Arial"/>
          <w:szCs w:val="22"/>
        </w:rPr>
        <w:t xml:space="preserve"> </w:t>
      </w:r>
      <w:r w:rsidR="003E216C">
        <w:rPr>
          <w:rFonts w:ascii="Arial" w:hAnsi="Arial" w:cs="Arial"/>
          <w:szCs w:val="22"/>
        </w:rPr>
        <w:t>a</w:t>
      </w:r>
      <w:r w:rsidRPr="00D02B4E">
        <w:rPr>
          <w:rFonts w:ascii="Arial" w:hAnsi="Arial" w:cs="Arial"/>
          <w:szCs w:val="22"/>
        </w:rPr>
        <w:t>n unexplained lump that is increasing in size</w:t>
      </w:r>
    </w:p>
    <w:p w14:paraId="27ED9357" w14:textId="77777777" w:rsidR="00E82F47" w:rsidRPr="00D02B4E" w:rsidRDefault="00E82F47" w:rsidP="00E82F47">
      <w:pPr>
        <w:rPr>
          <w:rFonts w:ascii="Arial" w:hAnsi="Arial" w:cs="Arial"/>
          <w:lang w:eastAsia="en-US"/>
        </w:rPr>
      </w:pPr>
    </w:p>
    <w:p w14:paraId="603A36BD" w14:textId="77777777" w:rsidR="00E82F47" w:rsidRPr="00D02B4E" w:rsidRDefault="00E82F47" w:rsidP="00E82F47">
      <w:pPr>
        <w:rPr>
          <w:rFonts w:ascii="Arial" w:hAnsi="Arial" w:cs="Arial"/>
          <w:bCs/>
          <w:sz w:val="18"/>
          <w:szCs w:val="18"/>
        </w:rPr>
      </w:pPr>
      <w:r w:rsidRPr="00D02B4E">
        <w:rPr>
          <w:rFonts w:ascii="Arial" w:hAnsi="Arial" w:cs="Arial"/>
          <w:bCs/>
          <w:sz w:val="18"/>
          <w:szCs w:val="18"/>
        </w:rPr>
        <w:t>This pathway is for patients with clinical indications of a new malignancy in accordance with:</w:t>
      </w:r>
    </w:p>
    <w:p w14:paraId="3452CB1A" w14:textId="77777777" w:rsidR="00E82F47" w:rsidRPr="00D02B4E" w:rsidRDefault="00E82F47" w:rsidP="00E82F47">
      <w:pPr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>NICE</w:t>
      </w:r>
      <w:r w:rsidRPr="00D02B4E">
        <w:rPr>
          <w:rFonts w:ascii="Arial" w:hAnsi="Arial" w:cs="Arial"/>
          <w:bCs/>
          <w:sz w:val="18"/>
          <w:szCs w:val="18"/>
        </w:rPr>
        <w:t xml:space="preserve"> guidelines: </w:t>
      </w:r>
      <w:hyperlink r:id="rId15" w:history="1">
        <w:r w:rsidRPr="00D02B4E">
          <w:rPr>
            <w:rStyle w:val="Hyperlink"/>
            <w:rFonts w:ascii="Arial" w:hAnsi="Arial" w:cs="Arial"/>
            <w:bCs/>
            <w:sz w:val="18"/>
            <w:szCs w:val="18"/>
          </w:rPr>
          <w:t>https://www.nice.org.uk/guidance/ng12</w:t>
        </w:r>
      </w:hyperlink>
    </w:p>
    <w:p w14:paraId="67466123" w14:textId="77777777" w:rsidR="00E82F47" w:rsidRPr="00D02B4E" w:rsidRDefault="00E82F47" w:rsidP="00E82F47">
      <w:pPr>
        <w:jc w:val="center"/>
        <w:rPr>
          <w:rFonts w:ascii="Arial" w:hAnsi="Arial" w:cs="Arial"/>
          <w:sz w:val="18"/>
          <w:szCs w:val="18"/>
        </w:rPr>
      </w:pPr>
    </w:p>
    <w:p w14:paraId="7EFC4950" w14:textId="71FFF486" w:rsidR="00771156" w:rsidRPr="003E216C" w:rsidRDefault="00E82F47">
      <w:pPr>
        <w:rPr>
          <w:rFonts w:ascii="Arial" w:hAnsi="Arial" w:cs="Arial"/>
          <w:sz w:val="18"/>
          <w:szCs w:val="18"/>
        </w:rPr>
      </w:pPr>
      <w:r w:rsidRPr="00D02B4E">
        <w:rPr>
          <w:rFonts w:ascii="Arial" w:hAnsi="Arial" w:cs="Arial"/>
          <w:sz w:val="18"/>
          <w:szCs w:val="18"/>
        </w:rPr>
        <w:t>Advice on patients falling outside the remit of these</w:t>
      </w:r>
      <w:r w:rsidRPr="00D02B4E">
        <w:rPr>
          <w:rFonts w:ascii="Arial" w:hAnsi="Arial" w:cs="Arial"/>
          <w:bCs/>
          <w:sz w:val="18"/>
          <w:szCs w:val="18"/>
        </w:rPr>
        <w:t xml:space="preserve"> guidelines can be obtained from the following consultants</w:t>
      </w:r>
      <w:r>
        <w:rPr>
          <w:rFonts w:ascii="Arial" w:hAnsi="Arial" w:cs="Arial"/>
          <w:bCs/>
          <w:sz w:val="18"/>
          <w:szCs w:val="18"/>
        </w:rPr>
        <w:t>:</w:t>
      </w:r>
    </w:p>
    <w:p w14:paraId="594528EC" w14:textId="77777777" w:rsidR="00BC2DA0" w:rsidRPr="00794A58" w:rsidRDefault="00BC2DA0" w:rsidP="00125306">
      <w:pPr>
        <w:rPr>
          <w:rFonts w:ascii="Arial" w:hAnsi="Arial" w:cs="Arial"/>
          <w:b/>
          <w:bCs/>
          <w:snapToGrid w:val="0"/>
          <w:szCs w:val="22"/>
          <w:u w:val="single"/>
        </w:rPr>
      </w:pPr>
    </w:p>
    <w:tbl>
      <w:tblPr>
        <w:tblW w:w="9781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90"/>
        <w:gridCol w:w="6691"/>
      </w:tblGrid>
      <w:tr w:rsidR="007C3A62" w:rsidRPr="00794A58" w14:paraId="25F7EA49" w14:textId="77777777" w:rsidTr="004F367B">
        <w:trPr>
          <w:trHeight w:val="155"/>
        </w:trPr>
        <w:tc>
          <w:tcPr>
            <w:tcW w:w="9781" w:type="dxa"/>
            <w:gridSpan w:val="2"/>
            <w:shd w:val="clear" w:color="auto" w:fill="B4C6E7" w:themeFill="accent1" w:themeFillTint="66"/>
            <w:vAlign w:val="center"/>
          </w:tcPr>
          <w:p w14:paraId="4D3FDC6C" w14:textId="4F2E1F6F" w:rsidR="00B35FE7" w:rsidRPr="00794A58" w:rsidRDefault="00225E18" w:rsidP="00705841">
            <w:pPr>
              <w:jc w:val="center"/>
              <w:rPr>
                <w:rFonts w:ascii="Arial" w:hAnsi="Arial" w:cs="Arial"/>
                <w:snapToGrid w:val="0"/>
                <w:szCs w:val="22"/>
              </w:rPr>
            </w:pPr>
            <w:r w:rsidRPr="00794A58">
              <w:rPr>
                <w:rFonts w:ascii="Arial" w:hAnsi="Arial" w:cs="Arial"/>
                <w:b/>
                <w:bCs/>
                <w:snapToGrid w:val="0"/>
                <w:szCs w:val="22"/>
              </w:rPr>
              <w:t>Contact Information</w:t>
            </w:r>
            <w:r w:rsidR="00EE4FC6" w:rsidRPr="00794A58">
              <w:rPr>
                <w:rFonts w:ascii="Arial" w:hAnsi="Arial" w:cs="Arial"/>
                <w:snapToGrid w:val="0"/>
                <w:szCs w:val="22"/>
              </w:rPr>
              <w:t xml:space="preserve"> </w:t>
            </w:r>
          </w:p>
        </w:tc>
      </w:tr>
      <w:tr w:rsidR="00E82F47" w:rsidRPr="00794A58" w14:paraId="4943EA34" w14:textId="77777777" w:rsidTr="00366952">
        <w:trPr>
          <w:trHeight w:val="245"/>
        </w:trPr>
        <w:tc>
          <w:tcPr>
            <w:tcW w:w="3090" w:type="dxa"/>
          </w:tcPr>
          <w:p w14:paraId="679CA9DF" w14:textId="16DFC0F9" w:rsidR="00E82F47" w:rsidRPr="00E82F47" w:rsidRDefault="00E82F47" w:rsidP="00B35FE7">
            <w:pPr>
              <w:rPr>
                <w:rFonts w:ascii="Arial" w:hAnsi="Arial" w:cs="Arial"/>
                <w:snapToGrid w:val="0"/>
                <w:szCs w:val="22"/>
              </w:rPr>
            </w:pPr>
            <w:r w:rsidRPr="00E82F47">
              <w:rPr>
                <w:rFonts w:ascii="Arial" w:hAnsi="Arial" w:cs="Arial"/>
                <w:snapToGrid w:val="0"/>
                <w:szCs w:val="22"/>
              </w:rPr>
              <w:t xml:space="preserve">Mr </w:t>
            </w:r>
            <w:r w:rsidR="003547A9">
              <w:rPr>
                <w:rFonts w:ascii="Arial" w:hAnsi="Arial" w:cs="Arial"/>
                <w:snapToGrid w:val="0"/>
                <w:szCs w:val="22"/>
              </w:rPr>
              <w:t>Pedro Foguet</w:t>
            </w:r>
          </w:p>
          <w:p w14:paraId="324D8B7A" w14:textId="221A601F" w:rsidR="00E82F47" w:rsidRPr="00794A58" w:rsidRDefault="00E82F47" w:rsidP="00B35FE7">
            <w:pPr>
              <w:rPr>
                <w:rFonts w:ascii="Arial" w:hAnsi="Arial" w:cs="Arial"/>
                <w:b/>
                <w:bCs/>
                <w:snapToGrid w:val="0"/>
                <w:szCs w:val="22"/>
              </w:rPr>
            </w:pPr>
            <w:r>
              <w:rPr>
                <w:rFonts w:ascii="Arial" w:hAnsi="Arial" w:cs="Arial"/>
                <w:b/>
                <w:bCs/>
                <w:snapToGrid w:val="0"/>
                <w:szCs w:val="22"/>
              </w:rPr>
              <w:t>UHCW</w:t>
            </w:r>
          </w:p>
        </w:tc>
        <w:tc>
          <w:tcPr>
            <w:tcW w:w="6691" w:type="dxa"/>
          </w:tcPr>
          <w:p w14:paraId="076859A6" w14:textId="67B8F205" w:rsidR="00E82F47" w:rsidRPr="003E216C" w:rsidRDefault="003547A9" w:rsidP="00397801">
            <w:pPr>
              <w:rPr>
                <w:rFonts w:ascii="Arial" w:hAnsi="Arial" w:cs="Arial"/>
                <w:b/>
                <w:bCs/>
                <w:snapToGrid w:val="0"/>
                <w:szCs w:val="22"/>
              </w:rPr>
            </w:pPr>
            <w:r w:rsidRPr="003E216C">
              <w:rPr>
                <w:rFonts w:ascii="Arial" w:hAnsi="Arial" w:cs="Arial"/>
                <w:b/>
                <w:bCs/>
                <w:snapToGrid w:val="0"/>
                <w:szCs w:val="22"/>
              </w:rPr>
              <w:t>024 76 965077</w:t>
            </w:r>
          </w:p>
        </w:tc>
      </w:tr>
      <w:tr w:rsidR="00E82F47" w:rsidRPr="00794A58" w14:paraId="0FF6A039" w14:textId="77777777" w:rsidTr="00366952">
        <w:trPr>
          <w:trHeight w:val="245"/>
        </w:trPr>
        <w:tc>
          <w:tcPr>
            <w:tcW w:w="3090" w:type="dxa"/>
          </w:tcPr>
          <w:p w14:paraId="01434932" w14:textId="3EFC14DB" w:rsidR="00E82F47" w:rsidRPr="00E82F47" w:rsidRDefault="00E467C5" w:rsidP="00B35FE7">
            <w:pPr>
              <w:rPr>
                <w:rFonts w:ascii="Arial" w:hAnsi="Arial" w:cs="Arial"/>
                <w:snapToGrid w:val="0"/>
                <w:szCs w:val="22"/>
              </w:rPr>
            </w:pPr>
            <w:r>
              <w:rPr>
                <w:rFonts w:ascii="Arial" w:hAnsi="Arial" w:cs="Arial"/>
                <w:snapToGrid w:val="0"/>
                <w:szCs w:val="22"/>
              </w:rPr>
              <w:t>Urgent/</w:t>
            </w:r>
            <w:r w:rsidR="00E82F47" w:rsidRPr="00E82F47">
              <w:rPr>
                <w:rFonts w:ascii="Arial" w:hAnsi="Arial" w:cs="Arial"/>
                <w:snapToGrid w:val="0"/>
                <w:szCs w:val="22"/>
              </w:rPr>
              <w:t>Cover</w:t>
            </w:r>
          </w:p>
        </w:tc>
        <w:tc>
          <w:tcPr>
            <w:tcW w:w="6691" w:type="dxa"/>
          </w:tcPr>
          <w:p w14:paraId="0D5BA5DC" w14:textId="70B7A10F" w:rsidR="00E82F47" w:rsidRDefault="00E82F47" w:rsidP="00397801">
            <w:pPr>
              <w:rPr>
                <w:rFonts w:ascii="Arial" w:hAnsi="Arial" w:cs="Arial"/>
                <w:snapToGrid w:val="0"/>
                <w:szCs w:val="22"/>
              </w:rPr>
            </w:pPr>
            <w:r>
              <w:rPr>
                <w:rFonts w:ascii="Arial" w:hAnsi="Arial" w:cs="Arial"/>
                <w:snapToGrid w:val="0"/>
                <w:szCs w:val="22"/>
              </w:rPr>
              <w:t xml:space="preserve">On-call Orthopaedic Surgeon via switchboard </w:t>
            </w:r>
            <w:r w:rsidRPr="00E82F47">
              <w:rPr>
                <w:rFonts w:ascii="Arial" w:hAnsi="Arial" w:cs="Arial"/>
                <w:b/>
                <w:bCs/>
                <w:snapToGrid w:val="0"/>
                <w:szCs w:val="22"/>
              </w:rPr>
              <w:t>024 76 964000</w:t>
            </w:r>
          </w:p>
        </w:tc>
      </w:tr>
      <w:tr w:rsidR="00E467C5" w:rsidRPr="00794A58" w14:paraId="36B28408" w14:textId="77777777" w:rsidTr="00366952">
        <w:trPr>
          <w:trHeight w:val="245"/>
        </w:trPr>
        <w:tc>
          <w:tcPr>
            <w:tcW w:w="3090" w:type="dxa"/>
          </w:tcPr>
          <w:p w14:paraId="4F04FDE5" w14:textId="77777777" w:rsidR="00E467C5" w:rsidRDefault="00E467C5" w:rsidP="00B35FE7">
            <w:pPr>
              <w:rPr>
                <w:rFonts w:ascii="Arial" w:hAnsi="Arial" w:cs="Arial"/>
                <w:snapToGrid w:val="0"/>
                <w:szCs w:val="22"/>
              </w:rPr>
            </w:pPr>
            <w:r>
              <w:rPr>
                <w:rFonts w:ascii="Arial" w:hAnsi="Arial" w:cs="Arial"/>
                <w:snapToGrid w:val="0"/>
                <w:szCs w:val="22"/>
              </w:rPr>
              <w:t xml:space="preserve">Mr Roger Sloan </w:t>
            </w:r>
          </w:p>
          <w:p w14:paraId="64528FB0" w14:textId="67B17342" w:rsidR="00E467C5" w:rsidRPr="00E467C5" w:rsidRDefault="00E467C5" w:rsidP="00B35FE7">
            <w:pPr>
              <w:rPr>
                <w:rFonts w:ascii="Arial" w:hAnsi="Arial" w:cs="Arial"/>
                <w:b/>
                <w:bCs/>
                <w:snapToGrid w:val="0"/>
                <w:szCs w:val="22"/>
              </w:rPr>
            </w:pPr>
            <w:r>
              <w:rPr>
                <w:rFonts w:ascii="Arial" w:hAnsi="Arial" w:cs="Arial"/>
                <w:b/>
                <w:bCs/>
                <w:snapToGrid w:val="0"/>
                <w:szCs w:val="22"/>
              </w:rPr>
              <w:t>SWFT</w:t>
            </w:r>
          </w:p>
        </w:tc>
        <w:tc>
          <w:tcPr>
            <w:tcW w:w="6691" w:type="dxa"/>
          </w:tcPr>
          <w:p w14:paraId="4E5F3CF6" w14:textId="0CD825CC" w:rsidR="00E467C5" w:rsidRDefault="00E467C5" w:rsidP="00397801">
            <w:pPr>
              <w:rPr>
                <w:rFonts w:ascii="Arial" w:hAnsi="Arial" w:cs="Arial"/>
                <w:snapToGrid w:val="0"/>
                <w:szCs w:val="22"/>
              </w:rPr>
            </w:pPr>
            <w:r>
              <w:rPr>
                <w:rFonts w:ascii="Arial" w:hAnsi="Arial" w:cs="Arial"/>
                <w:snapToGrid w:val="0"/>
                <w:szCs w:val="22"/>
              </w:rPr>
              <w:t xml:space="preserve">Secretary via switchboard. GP direct line </w:t>
            </w:r>
            <w:r w:rsidRPr="003E216C">
              <w:rPr>
                <w:rFonts w:ascii="Arial" w:hAnsi="Arial" w:cs="Arial"/>
                <w:b/>
                <w:bCs/>
                <w:snapToGrid w:val="0"/>
                <w:szCs w:val="22"/>
              </w:rPr>
              <w:t>01926 41</w:t>
            </w:r>
            <w:r w:rsidR="003E216C" w:rsidRPr="003E216C">
              <w:rPr>
                <w:rFonts w:ascii="Arial" w:hAnsi="Arial" w:cs="Arial"/>
                <w:b/>
                <w:bCs/>
                <w:snapToGrid w:val="0"/>
                <w:szCs w:val="22"/>
              </w:rPr>
              <w:t>9</w:t>
            </w:r>
            <w:r w:rsidRPr="003E216C">
              <w:rPr>
                <w:rFonts w:ascii="Arial" w:hAnsi="Arial" w:cs="Arial"/>
                <w:b/>
                <w:bCs/>
                <w:snapToGrid w:val="0"/>
                <w:szCs w:val="22"/>
              </w:rPr>
              <w:t>439</w:t>
            </w:r>
          </w:p>
        </w:tc>
      </w:tr>
      <w:tr w:rsidR="00E467C5" w:rsidRPr="00794A58" w14:paraId="5865390A" w14:textId="77777777" w:rsidTr="003E216C">
        <w:trPr>
          <w:trHeight w:val="281"/>
        </w:trPr>
        <w:tc>
          <w:tcPr>
            <w:tcW w:w="3090" w:type="dxa"/>
          </w:tcPr>
          <w:p w14:paraId="2321A5DE" w14:textId="10DC00C7" w:rsidR="00E467C5" w:rsidRDefault="00E467C5" w:rsidP="00B35FE7">
            <w:pPr>
              <w:rPr>
                <w:rFonts w:ascii="Arial" w:hAnsi="Arial" w:cs="Arial"/>
                <w:snapToGrid w:val="0"/>
                <w:szCs w:val="22"/>
              </w:rPr>
            </w:pPr>
            <w:r w:rsidRPr="00E467C5">
              <w:rPr>
                <w:rFonts w:ascii="Arial" w:hAnsi="Arial" w:cs="Arial"/>
                <w:snapToGrid w:val="0"/>
                <w:szCs w:val="22"/>
              </w:rPr>
              <w:t>Urgent/Cover</w:t>
            </w:r>
          </w:p>
        </w:tc>
        <w:tc>
          <w:tcPr>
            <w:tcW w:w="6691" w:type="dxa"/>
          </w:tcPr>
          <w:p w14:paraId="5CE50106" w14:textId="6E779BE1" w:rsidR="00E467C5" w:rsidRDefault="00E467C5" w:rsidP="00397801">
            <w:pPr>
              <w:rPr>
                <w:rFonts w:ascii="Arial" w:hAnsi="Arial" w:cs="Arial"/>
                <w:snapToGrid w:val="0"/>
                <w:szCs w:val="22"/>
              </w:rPr>
            </w:pPr>
            <w:r>
              <w:rPr>
                <w:rFonts w:ascii="Arial" w:hAnsi="Arial" w:cs="Arial"/>
                <w:snapToGrid w:val="0"/>
                <w:szCs w:val="22"/>
              </w:rPr>
              <w:t>On-call Orthopaedic Surgeon via switchboard</w:t>
            </w:r>
            <w:r w:rsidR="003E216C">
              <w:rPr>
                <w:rFonts w:ascii="Arial" w:hAnsi="Arial" w:cs="Arial"/>
                <w:snapToGrid w:val="0"/>
                <w:szCs w:val="22"/>
              </w:rPr>
              <w:t xml:space="preserve"> </w:t>
            </w:r>
            <w:r w:rsidR="003E216C" w:rsidRPr="003E216C">
              <w:rPr>
                <w:rFonts w:ascii="Arial" w:hAnsi="Arial" w:cs="Arial"/>
                <w:b/>
                <w:bCs/>
                <w:snapToGrid w:val="0"/>
                <w:szCs w:val="22"/>
              </w:rPr>
              <w:t>01926 419439</w:t>
            </w:r>
          </w:p>
        </w:tc>
      </w:tr>
    </w:tbl>
    <w:p w14:paraId="20C4BA6A" w14:textId="77777777" w:rsidR="0031225D" w:rsidRPr="00794A58" w:rsidRDefault="0031225D" w:rsidP="006C4CA5">
      <w:pPr>
        <w:rPr>
          <w:rFonts w:ascii="Arial" w:hAnsi="Arial" w:cs="Arial"/>
          <w:szCs w:val="22"/>
        </w:rPr>
      </w:pPr>
    </w:p>
    <w:sectPr w:rsidR="0031225D" w:rsidRPr="00794A58">
      <w:headerReference w:type="default" r:id="rId16"/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BOWERS, Joanne (NHS COVENTRY AND WARWICKSHIRE ICB - B2M3M)" w:date="2026-04-28T12:52:00Z" w:initials="JB">
    <w:p w14:paraId="7C155164" w14:textId="77777777" w:rsidR="008236EF" w:rsidRDefault="008236EF" w:rsidP="008236EF">
      <w:pPr>
        <w:pStyle w:val="CommentText"/>
      </w:pPr>
      <w:r>
        <w:rPr>
          <w:rStyle w:val="CommentReference"/>
        </w:rPr>
        <w:annotationRef/>
      </w:r>
      <w:r>
        <w:rPr>
          <w:color w:val="00B050"/>
        </w:rPr>
        <w:t>Include performance codes relating to mobility – e.g. wheelchair user, bed bound, amputee - NT to confirm detail</w:t>
      </w:r>
    </w:p>
  </w:comment>
  <w:comment w:id="2" w:author="BOWERS, Joanne (NHS COVENTRY AND WARWICKSHIRE ICB - B2M3M)" w:date="2026-04-28T12:52:00Z" w:initials="JB">
    <w:p w14:paraId="4772EEC6" w14:textId="77777777" w:rsidR="008236EF" w:rsidRDefault="008236EF" w:rsidP="008236EF">
      <w:pPr>
        <w:pStyle w:val="CommentText"/>
      </w:pPr>
      <w:r>
        <w:rPr>
          <w:rStyle w:val="CommentReference"/>
        </w:rPr>
        <w:annotationRef/>
      </w:r>
      <w:r>
        <w:rPr>
          <w:color w:val="00B050"/>
        </w:rPr>
        <w:t>Include only Language and interpreter codes</w:t>
      </w:r>
    </w:p>
  </w:comment>
  <w:comment w:id="4" w:author="BOWERS, Joanne (NHS COVENTRY AND WARWICKSHIRE ICB - B2M3M)" w:date="2026-04-28T12:53:00Z" w:initials="JB">
    <w:p w14:paraId="7D1628C2" w14:textId="77777777" w:rsidR="008236EF" w:rsidRDefault="008236EF" w:rsidP="008236EF">
      <w:pPr>
        <w:pStyle w:val="CommentText"/>
      </w:pPr>
      <w:r>
        <w:rPr>
          <w:rStyle w:val="CommentReference"/>
        </w:rPr>
        <w:annotationRef/>
      </w:r>
      <w:r>
        <w:rPr>
          <w:color w:val="00B050"/>
        </w:rPr>
        <w:t>Include Dementia, LD, serious mental illness codes (for SMI only if active in last 2 years)</w:t>
      </w:r>
    </w:p>
  </w:comment>
  <w:comment w:id="5" w:author="BOWERS, Joanne (NHS COVENTRY AND WARWICKSHIRE ICB - B2M3M)" w:date="2026-04-28T12:53:00Z" w:initials="JB">
    <w:p w14:paraId="23B29A6F" w14:textId="77777777" w:rsidR="008236EF" w:rsidRDefault="008236EF" w:rsidP="008236EF">
      <w:pPr>
        <w:pStyle w:val="CommentText"/>
      </w:pPr>
      <w:r>
        <w:rPr>
          <w:rStyle w:val="CommentReference"/>
        </w:rPr>
        <w:annotationRef/>
      </w:r>
      <w:r>
        <w:rPr>
          <w:color w:val="70AD47"/>
        </w:rPr>
        <w:t>For all added codes no descriptions to be included and no duplicates</w:t>
      </w:r>
    </w:p>
  </w:comment>
  <w:comment w:id="6" w:author="BOWERS, Joanne (NHS COVENTRY AND WARWICKSHIRE ICB - B2M3M)" w:date="2026-04-28T13:02:00Z" w:initials="JB">
    <w:p w14:paraId="5FF10EEE" w14:textId="77777777" w:rsidR="00690449" w:rsidRDefault="00690449" w:rsidP="00690449">
      <w:pPr>
        <w:pStyle w:val="CommentText"/>
      </w:pPr>
      <w:r>
        <w:rPr>
          <w:rStyle w:val="CommentReference"/>
        </w:rPr>
        <w:annotationRef/>
      </w:r>
      <w:r>
        <w:t xml:space="preserve">Link to be hidden behind: </w:t>
      </w:r>
      <w:hyperlink r:id="rId1" w:history="1">
        <w:r w:rsidRPr="00C63AD4">
          <w:rPr>
            <w:rStyle w:val="Hyperlink"/>
          </w:rPr>
          <w:t>Your urgent suspected cancer referral – Cancer Research UK Publications</w:t>
        </w:r>
      </w:hyperlink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C155164" w15:done="0"/>
  <w15:commentEx w15:paraId="4772EEC6" w15:done="0"/>
  <w15:commentEx w15:paraId="7D1628C2" w15:done="0"/>
  <w15:commentEx w15:paraId="23B29A6F" w15:done="0"/>
  <w15:commentEx w15:paraId="5FF10EE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A531089" w16cex:dateUtc="2026-04-28T11:52:00Z"/>
  <w16cex:commentExtensible w16cex:durableId="69D0288A" w16cex:dateUtc="2026-04-28T11:52:00Z"/>
  <w16cex:commentExtensible w16cex:durableId="7DAFE0E3" w16cex:dateUtc="2026-04-28T11:53:00Z"/>
  <w16cex:commentExtensible w16cex:durableId="10D72505" w16cex:dateUtc="2026-04-28T11:53:00Z"/>
  <w16cex:commentExtensible w16cex:durableId="6D14A1CD" w16cex:dateUtc="2026-04-28T12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C155164" w16cid:durableId="1A531089"/>
  <w16cid:commentId w16cid:paraId="4772EEC6" w16cid:durableId="69D0288A"/>
  <w16cid:commentId w16cid:paraId="7D1628C2" w16cid:durableId="7DAFE0E3"/>
  <w16cid:commentId w16cid:paraId="23B29A6F" w16cid:durableId="10D72505"/>
  <w16cid:commentId w16cid:paraId="5FF10EEE" w16cid:durableId="6D14A1C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3AE073" w14:textId="77777777" w:rsidR="0046489C" w:rsidRDefault="0046489C" w:rsidP="00797F0B">
      <w:r>
        <w:separator/>
      </w:r>
    </w:p>
  </w:endnote>
  <w:endnote w:type="continuationSeparator" w:id="0">
    <w:p w14:paraId="289B541A" w14:textId="77777777" w:rsidR="0046489C" w:rsidRDefault="0046489C" w:rsidP="00797F0B">
      <w:r>
        <w:continuationSeparator/>
      </w:r>
    </w:p>
  </w:endnote>
  <w:endnote w:type="continuationNotice" w:id="1">
    <w:p w14:paraId="24723C5F" w14:textId="77777777" w:rsidR="0046489C" w:rsidRDefault="0046489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C04971" w14:textId="28664314" w:rsidR="00F60A52" w:rsidRDefault="00004F00">
    <w:pPr>
      <w:pStyle w:val="Footer"/>
      <w:rPr>
        <w:rFonts w:ascii="Arial" w:hAnsi="Arial" w:cs="Arial"/>
        <w:sz w:val="20"/>
        <w:szCs w:val="18"/>
      </w:rPr>
    </w:pPr>
    <w:r>
      <w:rPr>
        <w:rFonts w:ascii="Arial" w:hAnsi="Arial" w:cs="Arial"/>
        <w:sz w:val="20"/>
        <w:szCs w:val="18"/>
      </w:rPr>
      <w:t>FINAL</w:t>
    </w:r>
    <w:r w:rsidR="008C6821">
      <w:rPr>
        <w:rFonts w:ascii="Arial" w:hAnsi="Arial" w:cs="Arial"/>
        <w:sz w:val="20"/>
        <w:szCs w:val="18"/>
      </w:rPr>
      <w:t xml:space="preserve"> </w:t>
    </w:r>
    <w:r>
      <w:rPr>
        <w:rFonts w:ascii="Arial" w:hAnsi="Arial" w:cs="Arial"/>
        <w:sz w:val="20"/>
        <w:szCs w:val="18"/>
      </w:rPr>
      <w:t>Orthopaedics-Sarcoma USC Referral Form</w:t>
    </w:r>
    <w:r w:rsidR="008C6821">
      <w:rPr>
        <w:rFonts w:ascii="Arial" w:hAnsi="Arial" w:cs="Arial"/>
        <w:sz w:val="20"/>
        <w:szCs w:val="18"/>
      </w:rPr>
      <w:t xml:space="preserve"> </w:t>
    </w:r>
    <w:r>
      <w:rPr>
        <w:rFonts w:ascii="Arial" w:hAnsi="Arial" w:cs="Arial"/>
        <w:sz w:val="20"/>
        <w:szCs w:val="18"/>
      </w:rPr>
      <w:t xml:space="preserve">April </w:t>
    </w:r>
    <w:r w:rsidR="00E82F47">
      <w:rPr>
        <w:rFonts w:ascii="Arial" w:hAnsi="Arial" w:cs="Arial"/>
        <w:sz w:val="20"/>
        <w:szCs w:val="18"/>
      </w:rPr>
      <w:t>202</w:t>
    </w:r>
    <w:r w:rsidR="009B30E0">
      <w:rPr>
        <w:rFonts w:ascii="Arial" w:hAnsi="Arial" w:cs="Arial"/>
        <w:sz w:val="20"/>
        <w:szCs w:val="18"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A160A2" w14:textId="77777777" w:rsidR="0046489C" w:rsidRDefault="0046489C" w:rsidP="00797F0B">
      <w:r>
        <w:separator/>
      </w:r>
    </w:p>
  </w:footnote>
  <w:footnote w:type="continuationSeparator" w:id="0">
    <w:p w14:paraId="41A4FBB9" w14:textId="77777777" w:rsidR="0046489C" w:rsidRDefault="0046489C" w:rsidP="00797F0B">
      <w:r>
        <w:continuationSeparator/>
      </w:r>
    </w:p>
  </w:footnote>
  <w:footnote w:type="continuationNotice" w:id="1">
    <w:p w14:paraId="1C0E712E" w14:textId="77777777" w:rsidR="0046489C" w:rsidRDefault="0046489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FAE3DC" w14:textId="21BC3787" w:rsidR="00F60A52" w:rsidRDefault="00690449" w:rsidP="00797F0B">
    <w:pPr>
      <w:pStyle w:val="Header"/>
    </w:pPr>
    <w:r>
      <w:rPr>
        <w:rFonts w:ascii="Arial" w:hAnsi="Arial" w:cs="Arial"/>
        <w:bCs/>
        <w:szCs w:val="22"/>
      </w:rPr>
      <w:t>Patient Name/DoB</w:t>
    </w:r>
    <w:r w:rsidR="001275A0">
      <w:rPr>
        <w:noProof/>
      </w:rPr>
      <w:drawing>
        <wp:anchor distT="0" distB="0" distL="114300" distR="114300" simplePos="0" relativeHeight="251658240" behindDoc="0" locked="0" layoutInCell="1" allowOverlap="1" wp14:anchorId="760F1543" wp14:editId="2C7F52BC">
          <wp:simplePos x="0" y="0"/>
          <wp:positionH relativeFrom="column">
            <wp:posOffset>5381625</wp:posOffset>
          </wp:positionH>
          <wp:positionV relativeFrom="paragraph">
            <wp:posOffset>-116205</wp:posOffset>
          </wp:positionV>
          <wp:extent cx="838200" cy="3429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C6821">
      <w:rPr>
        <w:rFonts w:ascii="Arial" w:hAnsi="Arial" w:cs="Arial"/>
        <w:bCs/>
        <w:szCs w:val="22"/>
      </w:rPr>
      <w:t>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F4719"/>
    <w:multiLevelType w:val="singleLevel"/>
    <w:tmpl w:val="A7E813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</w:rPr>
    </w:lvl>
  </w:abstractNum>
  <w:abstractNum w:abstractNumId="1" w15:restartNumberingAfterBreak="0">
    <w:nsid w:val="09D678C3"/>
    <w:multiLevelType w:val="hybridMultilevel"/>
    <w:tmpl w:val="5AB0A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1A661C"/>
    <w:multiLevelType w:val="hybridMultilevel"/>
    <w:tmpl w:val="CDB059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011DFE"/>
    <w:multiLevelType w:val="hybridMultilevel"/>
    <w:tmpl w:val="05EEE650"/>
    <w:lvl w:ilvl="0" w:tplc="4392952E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1407E1"/>
    <w:multiLevelType w:val="hybridMultilevel"/>
    <w:tmpl w:val="E96E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19096A"/>
    <w:multiLevelType w:val="hybridMultilevel"/>
    <w:tmpl w:val="2018985A"/>
    <w:lvl w:ilvl="0" w:tplc="127A4DB8">
      <w:start w:val="1"/>
      <w:numFmt w:val="decimal"/>
      <w:lvlText w:val="%1."/>
      <w:lvlJc w:val="left"/>
      <w:pPr>
        <w:ind w:left="360" w:hanging="360"/>
      </w:pPr>
      <w:rPr>
        <w:rFonts w:hint="default"/>
        <w:b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24B0A04"/>
    <w:multiLevelType w:val="hybridMultilevel"/>
    <w:tmpl w:val="D9F6657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FF0F6F"/>
    <w:multiLevelType w:val="hybridMultilevel"/>
    <w:tmpl w:val="05EEE650"/>
    <w:lvl w:ilvl="0" w:tplc="4392952E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1716AB"/>
    <w:multiLevelType w:val="hybridMultilevel"/>
    <w:tmpl w:val="BA5863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A62F1A"/>
    <w:multiLevelType w:val="hybridMultilevel"/>
    <w:tmpl w:val="C6D45CEC"/>
    <w:lvl w:ilvl="0" w:tplc="26329926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A9170F"/>
    <w:multiLevelType w:val="hybridMultilevel"/>
    <w:tmpl w:val="A612769A"/>
    <w:lvl w:ilvl="0" w:tplc="389AED5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1F6DDF"/>
    <w:multiLevelType w:val="hybridMultilevel"/>
    <w:tmpl w:val="842AC8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D57381"/>
    <w:multiLevelType w:val="hybridMultilevel"/>
    <w:tmpl w:val="F112F516"/>
    <w:lvl w:ilvl="0" w:tplc="389AED5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7D7961"/>
    <w:multiLevelType w:val="hybridMultilevel"/>
    <w:tmpl w:val="EBD25AC0"/>
    <w:lvl w:ilvl="0" w:tplc="F6386FAE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F004F2"/>
    <w:multiLevelType w:val="multilevel"/>
    <w:tmpl w:val="F1C6C6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7FC04834"/>
    <w:multiLevelType w:val="hybridMultilevel"/>
    <w:tmpl w:val="05EEE650"/>
    <w:lvl w:ilvl="0" w:tplc="4392952E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464202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98449031">
    <w:abstractNumId w:val="10"/>
  </w:num>
  <w:num w:numId="3" w16cid:durableId="1493256177">
    <w:abstractNumId w:val="1"/>
  </w:num>
  <w:num w:numId="4" w16cid:durableId="1189098114">
    <w:abstractNumId w:val="9"/>
  </w:num>
  <w:num w:numId="5" w16cid:durableId="121926261">
    <w:abstractNumId w:val="6"/>
  </w:num>
  <w:num w:numId="6" w16cid:durableId="679427703">
    <w:abstractNumId w:val="11"/>
  </w:num>
  <w:num w:numId="7" w16cid:durableId="319189708">
    <w:abstractNumId w:val="12"/>
  </w:num>
  <w:num w:numId="8" w16cid:durableId="976950914">
    <w:abstractNumId w:val="13"/>
  </w:num>
  <w:num w:numId="9" w16cid:durableId="224992313">
    <w:abstractNumId w:val="5"/>
  </w:num>
  <w:num w:numId="10" w16cid:durableId="1811944872">
    <w:abstractNumId w:val="15"/>
  </w:num>
  <w:num w:numId="11" w16cid:durableId="1542743038">
    <w:abstractNumId w:val="7"/>
  </w:num>
  <w:num w:numId="12" w16cid:durableId="872958299">
    <w:abstractNumId w:val="3"/>
  </w:num>
  <w:num w:numId="13" w16cid:durableId="828443510">
    <w:abstractNumId w:val="4"/>
  </w:num>
  <w:num w:numId="14" w16cid:durableId="1745293600">
    <w:abstractNumId w:val="8"/>
  </w:num>
  <w:num w:numId="15" w16cid:durableId="1855606565">
    <w:abstractNumId w:val="0"/>
  </w:num>
  <w:num w:numId="16" w16cid:durableId="204455477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BOWERS, Joanne (NHS COVENTRY AND WARWICKSHIRE ICB - B2M3M)">
    <w15:presenceInfo w15:providerId="AD" w15:userId="S::joanne.bowers7@nhs.net::cdc0970d-257f-4529-84f5-287816c3a18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365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tjSytDQyN7GwMLJQ0lEKTi0uzszPAykwrAUApOWJIywAAAA="/>
  </w:docVars>
  <w:rsids>
    <w:rsidRoot w:val="00797F0B"/>
    <w:rsid w:val="00004F00"/>
    <w:rsid w:val="0000508B"/>
    <w:rsid w:val="000172A3"/>
    <w:rsid w:val="00025C7C"/>
    <w:rsid w:val="00031108"/>
    <w:rsid w:val="00044BC7"/>
    <w:rsid w:val="000566E6"/>
    <w:rsid w:val="000713A8"/>
    <w:rsid w:val="0007581D"/>
    <w:rsid w:val="000776C8"/>
    <w:rsid w:val="00077B4F"/>
    <w:rsid w:val="000820EA"/>
    <w:rsid w:val="00084B1F"/>
    <w:rsid w:val="00086641"/>
    <w:rsid w:val="0009177A"/>
    <w:rsid w:val="00095578"/>
    <w:rsid w:val="000A13DC"/>
    <w:rsid w:val="000A309C"/>
    <w:rsid w:val="000A5768"/>
    <w:rsid w:val="000A65A7"/>
    <w:rsid w:val="000A68C0"/>
    <w:rsid w:val="000B2483"/>
    <w:rsid w:val="000B387A"/>
    <w:rsid w:val="000C1034"/>
    <w:rsid w:val="000E5C0B"/>
    <w:rsid w:val="000F1E40"/>
    <w:rsid w:val="000F4358"/>
    <w:rsid w:val="00100A1A"/>
    <w:rsid w:val="00104DF3"/>
    <w:rsid w:val="00105B35"/>
    <w:rsid w:val="00106EBE"/>
    <w:rsid w:val="00116DCE"/>
    <w:rsid w:val="00120496"/>
    <w:rsid w:val="00125306"/>
    <w:rsid w:val="001275A0"/>
    <w:rsid w:val="001365C2"/>
    <w:rsid w:val="001375D0"/>
    <w:rsid w:val="0014038B"/>
    <w:rsid w:val="0014384C"/>
    <w:rsid w:val="00144898"/>
    <w:rsid w:val="001465B6"/>
    <w:rsid w:val="00166E19"/>
    <w:rsid w:val="00170E53"/>
    <w:rsid w:val="00171590"/>
    <w:rsid w:val="0017429C"/>
    <w:rsid w:val="00174665"/>
    <w:rsid w:val="00175D1B"/>
    <w:rsid w:val="00180A62"/>
    <w:rsid w:val="00181609"/>
    <w:rsid w:val="0018228B"/>
    <w:rsid w:val="00182D48"/>
    <w:rsid w:val="00186737"/>
    <w:rsid w:val="00193E93"/>
    <w:rsid w:val="00196234"/>
    <w:rsid w:val="0019683F"/>
    <w:rsid w:val="001A037F"/>
    <w:rsid w:val="001A1392"/>
    <w:rsid w:val="001A41E5"/>
    <w:rsid w:val="001B17A7"/>
    <w:rsid w:val="001B1F73"/>
    <w:rsid w:val="001D1197"/>
    <w:rsid w:val="001E73EE"/>
    <w:rsid w:val="001F0501"/>
    <w:rsid w:val="001F2550"/>
    <w:rsid w:val="001F4589"/>
    <w:rsid w:val="001F6FA9"/>
    <w:rsid w:val="002003EA"/>
    <w:rsid w:val="00200A1C"/>
    <w:rsid w:val="00205692"/>
    <w:rsid w:val="002112A3"/>
    <w:rsid w:val="00215117"/>
    <w:rsid w:val="00225E18"/>
    <w:rsid w:val="002266DE"/>
    <w:rsid w:val="00227F63"/>
    <w:rsid w:val="00231B63"/>
    <w:rsid w:val="00246292"/>
    <w:rsid w:val="00250274"/>
    <w:rsid w:val="0026736B"/>
    <w:rsid w:val="0027106B"/>
    <w:rsid w:val="00272AAA"/>
    <w:rsid w:val="00273658"/>
    <w:rsid w:val="00273790"/>
    <w:rsid w:val="00282317"/>
    <w:rsid w:val="002846C2"/>
    <w:rsid w:val="0029251A"/>
    <w:rsid w:val="002943D1"/>
    <w:rsid w:val="00294A9C"/>
    <w:rsid w:val="00295BC2"/>
    <w:rsid w:val="002B3C65"/>
    <w:rsid w:val="002C2E8A"/>
    <w:rsid w:val="002C5805"/>
    <w:rsid w:val="002D7D62"/>
    <w:rsid w:val="002E0272"/>
    <w:rsid w:val="002E0630"/>
    <w:rsid w:val="002E2D0D"/>
    <w:rsid w:val="002E30CF"/>
    <w:rsid w:val="002E56C8"/>
    <w:rsid w:val="002E6318"/>
    <w:rsid w:val="002F7189"/>
    <w:rsid w:val="00301580"/>
    <w:rsid w:val="00304C65"/>
    <w:rsid w:val="003100D1"/>
    <w:rsid w:val="003113FC"/>
    <w:rsid w:val="0031225D"/>
    <w:rsid w:val="003306CC"/>
    <w:rsid w:val="00333833"/>
    <w:rsid w:val="0033697E"/>
    <w:rsid w:val="0034126B"/>
    <w:rsid w:val="0034297A"/>
    <w:rsid w:val="00342C34"/>
    <w:rsid w:val="0035099D"/>
    <w:rsid w:val="00353FD7"/>
    <w:rsid w:val="003547A9"/>
    <w:rsid w:val="003640BC"/>
    <w:rsid w:val="00364201"/>
    <w:rsid w:val="003727F0"/>
    <w:rsid w:val="00385224"/>
    <w:rsid w:val="003930EC"/>
    <w:rsid w:val="00394370"/>
    <w:rsid w:val="00397801"/>
    <w:rsid w:val="003A1DCA"/>
    <w:rsid w:val="003A2396"/>
    <w:rsid w:val="003C2E68"/>
    <w:rsid w:val="003C4714"/>
    <w:rsid w:val="003E216C"/>
    <w:rsid w:val="003E5118"/>
    <w:rsid w:val="003E54EF"/>
    <w:rsid w:val="003F6AC5"/>
    <w:rsid w:val="003F6B15"/>
    <w:rsid w:val="00400B9B"/>
    <w:rsid w:val="00406D45"/>
    <w:rsid w:val="0041276B"/>
    <w:rsid w:val="0041432F"/>
    <w:rsid w:val="0041591A"/>
    <w:rsid w:val="00421B61"/>
    <w:rsid w:val="00427BFB"/>
    <w:rsid w:val="00430AB1"/>
    <w:rsid w:val="00435CFE"/>
    <w:rsid w:val="004439B4"/>
    <w:rsid w:val="00446435"/>
    <w:rsid w:val="004475C7"/>
    <w:rsid w:val="004505B1"/>
    <w:rsid w:val="004511EE"/>
    <w:rsid w:val="004528F8"/>
    <w:rsid w:val="00454586"/>
    <w:rsid w:val="00454B1D"/>
    <w:rsid w:val="00457F97"/>
    <w:rsid w:val="00463738"/>
    <w:rsid w:val="0046489C"/>
    <w:rsid w:val="00472A43"/>
    <w:rsid w:val="00474A13"/>
    <w:rsid w:val="0047551A"/>
    <w:rsid w:val="00475B5A"/>
    <w:rsid w:val="00481327"/>
    <w:rsid w:val="004925C1"/>
    <w:rsid w:val="004A03D2"/>
    <w:rsid w:val="004A2198"/>
    <w:rsid w:val="004A78F9"/>
    <w:rsid w:val="004B3FED"/>
    <w:rsid w:val="004B41B2"/>
    <w:rsid w:val="004B587A"/>
    <w:rsid w:val="004E33C4"/>
    <w:rsid w:val="004F2F86"/>
    <w:rsid w:val="004F2FD4"/>
    <w:rsid w:val="004F30D7"/>
    <w:rsid w:val="004F367B"/>
    <w:rsid w:val="004F4482"/>
    <w:rsid w:val="00502B2F"/>
    <w:rsid w:val="0050368E"/>
    <w:rsid w:val="0051281C"/>
    <w:rsid w:val="00525B40"/>
    <w:rsid w:val="00527CAE"/>
    <w:rsid w:val="00527F65"/>
    <w:rsid w:val="005302CD"/>
    <w:rsid w:val="00531B94"/>
    <w:rsid w:val="00535572"/>
    <w:rsid w:val="00537093"/>
    <w:rsid w:val="00547B3B"/>
    <w:rsid w:val="00554ADB"/>
    <w:rsid w:val="00555933"/>
    <w:rsid w:val="00557E1E"/>
    <w:rsid w:val="0056735B"/>
    <w:rsid w:val="00567C7F"/>
    <w:rsid w:val="005763BD"/>
    <w:rsid w:val="00576585"/>
    <w:rsid w:val="00582726"/>
    <w:rsid w:val="005844B0"/>
    <w:rsid w:val="00595337"/>
    <w:rsid w:val="00595876"/>
    <w:rsid w:val="005B5BEA"/>
    <w:rsid w:val="005B7F37"/>
    <w:rsid w:val="005C4054"/>
    <w:rsid w:val="005C4C76"/>
    <w:rsid w:val="005C6EE2"/>
    <w:rsid w:val="005D1504"/>
    <w:rsid w:val="005D2110"/>
    <w:rsid w:val="005D23FA"/>
    <w:rsid w:val="005E1723"/>
    <w:rsid w:val="005E5DAF"/>
    <w:rsid w:val="005E60E7"/>
    <w:rsid w:val="005F122B"/>
    <w:rsid w:val="00607676"/>
    <w:rsid w:val="00614F0F"/>
    <w:rsid w:val="00621DD8"/>
    <w:rsid w:val="00623DDB"/>
    <w:rsid w:val="00633BF7"/>
    <w:rsid w:val="006358A8"/>
    <w:rsid w:val="00636734"/>
    <w:rsid w:val="00644B0E"/>
    <w:rsid w:val="00662DD8"/>
    <w:rsid w:val="00686FB1"/>
    <w:rsid w:val="00690449"/>
    <w:rsid w:val="00694AFC"/>
    <w:rsid w:val="00694CF4"/>
    <w:rsid w:val="006A305D"/>
    <w:rsid w:val="006A43EB"/>
    <w:rsid w:val="006A6B00"/>
    <w:rsid w:val="006A70EA"/>
    <w:rsid w:val="006B3517"/>
    <w:rsid w:val="006B5D47"/>
    <w:rsid w:val="006C1C52"/>
    <w:rsid w:val="006C4CA5"/>
    <w:rsid w:val="006D06B7"/>
    <w:rsid w:val="006D5E33"/>
    <w:rsid w:val="006E0BAC"/>
    <w:rsid w:val="006F4AA2"/>
    <w:rsid w:val="00705841"/>
    <w:rsid w:val="00706688"/>
    <w:rsid w:val="00714806"/>
    <w:rsid w:val="007157EE"/>
    <w:rsid w:val="007237E7"/>
    <w:rsid w:val="00727789"/>
    <w:rsid w:val="007314E3"/>
    <w:rsid w:val="007467AC"/>
    <w:rsid w:val="00747C37"/>
    <w:rsid w:val="007642E0"/>
    <w:rsid w:val="00766B9D"/>
    <w:rsid w:val="00766F66"/>
    <w:rsid w:val="00771156"/>
    <w:rsid w:val="00771EE7"/>
    <w:rsid w:val="0077464C"/>
    <w:rsid w:val="0077563F"/>
    <w:rsid w:val="00794A19"/>
    <w:rsid w:val="00794A58"/>
    <w:rsid w:val="00794D78"/>
    <w:rsid w:val="0079506B"/>
    <w:rsid w:val="00797F0B"/>
    <w:rsid w:val="007A3B89"/>
    <w:rsid w:val="007A4AED"/>
    <w:rsid w:val="007A55ED"/>
    <w:rsid w:val="007B376E"/>
    <w:rsid w:val="007C3A62"/>
    <w:rsid w:val="007C40F4"/>
    <w:rsid w:val="007C431F"/>
    <w:rsid w:val="007C4A79"/>
    <w:rsid w:val="007D1FD7"/>
    <w:rsid w:val="007D2767"/>
    <w:rsid w:val="007D4BA4"/>
    <w:rsid w:val="007D69B1"/>
    <w:rsid w:val="007D7BAD"/>
    <w:rsid w:val="007E6814"/>
    <w:rsid w:val="007F0974"/>
    <w:rsid w:val="008069E0"/>
    <w:rsid w:val="00811EFA"/>
    <w:rsid w:val="008128C8"/>
    <w:rsid w:val="00817EFC"/>
    <w:rsid w:val="00820D16"/>
    <w:rsid w:val="008236EF"/>
    <w:rsid w:val="008425A3"/>
    <w:rsid w:val="008543AE"/>
    <w:rsid w:val="00855BEF"/>
    <w:rsid w:val="00872C34"/>
    <w:rsid w:val="008762FC"/>
    <w:rsid w:val="00876FBA"/>
    <w:rsid w:val="00890304"/>
    <w:rsid w:val="0089566E"/>
    <w:rsid w:val="008959FC"/>
    <w:rsid w:val="008A1CE6"/>
    <w:rsid w:val="008A3C74"/>
    <w:rsid w:val="008A495E"/>
    <w:rsid w:val="008A6B61"/>
    <w:rsid w:val="008B0A3E"/>
    <w:rsid w:val="008C45BB"/>
    <w:rsid w:val="008C5E23"/>
    <w:rsid w:val="008C6821"/>
    <w:rsid w:val="008C796C"/>
    <w:rsid w:val="008F3332"/>
    <w:rsid w:val="008F3A62"/>
    <w:rsid w:val="00902B98"/>
    <w:rsid w:val="00906CC2"/>
    <w:rsid w:val="0091275F"/>
    <w:rsid w:val="00922911"/>
    <w:rsid w:val="0092772F"/>
    <w:rsid w:val="00935DF7"/>
    <w:rsid w:val="009405AC"/>
    <w:rsid w:val="0095189F"/>
    <w:rsid w:val="00951E71"/>
    <w:rsid w:val="009614BD"/>
    <w:rsid w:val="00963318"/>
    <w:rsid w:val="0097256A"/>
    <w:rsid w:val="00974C52"/>
    <w:rsid w:val="00984EE7"/>
    <w:rsid w:val="009931C2"/>
    <w:rsid w:val="009A0342"/>
    <w:rsid w:val="009A2C37"/>
    <w:rsid w:val="009A71FB"/>
    <w:rsid w:val="009B30E0"/>
    <w:rsid w:val="009B51F0"/>
    <w:rsid w:val="009B5559"/>
    <w:rsid w:val="009C261E"/>
    <w:rsid w:val="009C3865"/>
    <w:rsid w:val="009C4C50"/>
    <w:rsid w:val="009C7CC9"/>
    <w:rsid w:val="009D1E42"/>
    <w:rsid w:val="009D211C"/>
    <w:rsid w:val="009D49CC"/>
    <w:rsid w:val="00A00370"/>
    <w:rsid w:val="00A0476D"/>
    <w:rsid w:val="00A06416"/>
    <w:rsid w:val="00A225DD"/>
    <w:rsid w:val="00A2497D"/>
    <w:rsid w:val="00A25174"/>
    <w:rsid w:val="00A31282"/>
    <w:rsid w:val="00A31695"/>
    <w:rsid w:val="00A36F7B"/>
    <w:rsid w:val="00A37829"/>
    <w:rsid w:val="00A61AF1"/>
    <w:rsid w:val="00A626DC"/>
    <w:rsid w:val="00A72B02"/>
    <w:rsid w:val="00A75821"/>
    <w:rsid w:val="00A8038D"/>
    <w:rsid w:val="00A83DEA"/>
    <w:rsid w:val="00A848EB"/>
    <w:rsid w:val="00A8756B"/>
    <w:rsid w:val="00A87D44"/>
    <w:rsid w:val="00A902F4"/>
    <w:rsid w:val="00A93690"/>
    <w:rsid w:val="00A95A12"/>
    <w:rsid w:val="00AA17D6"/>
    <w:rsid w:val="00AA208D"/>
    <w:rsid w:val="00AB62C1"/>
    <w:rsid w:val="00AC0D22"/>
    <w:rsid w:val="00AC2E12"/>
    <w:rsid w:val="00AC3F88"/>
    <w:rsid w:val="00AC6F5A"/>
    <w:rsid w:val="00AD25CA"/>
    <w:rsid w:val="00AD6CFA"/>
    <w:rsid w:val="00AE389F"/>
    <w:rsid w:val="00B054AA"/>
    <w:rsid w:val="00B07F32"/>
    <w:rsid w:val="00B146AB"/>
    <w:rsid w:val="00B17613"/>
    <w:rsid w:val="00B3547D"/>
    <w:rsid w:val="00B35FE7"/>
    <w:rsid w:val="00B401FF"/>
    <w:rsid w:val="00B651FC"/>
    <w:rsid w:val="00B701D6"/>
    <w:rsid w:val="00B7170A"/>
    <w:rsid w:val="00B74CC2"/>
    <w:rsid w:val="00B80FC3"/>
    <w:rsid w:val="00B8467B"/>
    <w:rsid w:val="00B85EC2"/>
    <w:rsid w:val="00B877FD"/>
    <w:rsid w:val="00B93102"/>
    <w:rsid w:val="00B93E79"/>
    <w:rsid w:val="00B96F8F"/>
    <w:rsid w:val="00BA34EB"/>
    <w:rsid w:val="00BB1C08"/>
    <w:rsid w:val="00BB66B1"/>
    <w:rsid w:val="00BC2DA0"/>
    <w:rsid w:val="00BC5786"/>
    <w:rsid w:val="00BC6EA7"/>
    <w:rsid w:val="00BD7DB6"/>
    <w:rsid w:val="00BE76ED"/>
    <w:rsid w:val="00BF76F7"/>
    <w:rsid w:val="00BF7EB2"/>
    <w:rsid w:val="00C04B52"/>
    <w:rsid w:val="00C0655C"/>
    <w:rsid w:val="00C0719A"/>
    <w:rsid w:val="00C13419"/>
    <w:rsid w:val="00C13CC5"/>
    <w:rsid w:val="00C14446"/>
    <w:rsid w:val="00C17B46"/>
    <w:rsid w:val="00C20F18"/>
    <w:rsid w:val="00C22D93"/>
    <w:rsid w:val="00C26B5D"/>
    <w:rsid w:val="00C32405"/>
    <w:rsid w:val="00C44082"/>
    <w:rsid w:val="00C45AF7"/>
    <w:rsid w:val="00C618E0"/>
    <w:rsid w:val="00C64CCB"/>
    <w:rsid w:val="00C70709"/>
    <w:rsid w:val="00C72306"/>
    <w:rsid w:val="00C726D8"/>
    <w:rsid w:val="00C73A5B"/>
    <w:rsid w:val="00C75510"/>
    <w:rsid w:val="00C81BBC"/>
    <w:rsid w:val="00C824F2"/>
    <w:rsid w:val="00C904F8"/>
    <w:rsid w:val="00CA5025"/>
    <w:rsid w:val="00CA56FC"/>
    <w:rsid w:val="00CB4D87"/>
    <w:rsid w:val="00CC4076"/>
    <w:rsid w:val="00CC59C6"/>
    <w:rsid w:val="00CD6627"/>
    <w:rsid w:val="00CE136A"/>
    <w:rsid w:val="00CE581B"/>
    <w:rsid w:val="00CF05D3"/>
    <w:rsid w:val="00CF195F"/>
    <w:rsid w:val="00CF71FD"/>
    <w:rsid w:val="00D03498"/>
    <w:rsid w:val="00D04DD8"/>
    <w:rsid w:val="00D10198"/>
    <w:rsid w:val="00D17FC9"/>
    <w:rsid w:val="00D24A95"/>
    <w:rsid w:val="00D51C5D"/>
    <w:rsid w:val="00D54D7A"/>
    <w:rsid w:val="00D56442"/>
    <w:rsid w:val="00D5739E"/>
    <w:rsid w:val="00D749FB"/>
    <w:rsid w:val="00D7615E"/>
    <w:rsid w:val="00D8044E"/>
    <w:rsid w:val="00D84718"/>
    <w:rsid w:val="00D85B6E"/>
    <w:rsid w:val="00D85DCA"/>
    <w:rsid w:val="00D86A0D"/>
    <w:rsid w:val="00D90914"/>
    <w:rsid w:val="00D92316"/>
    <w:rsid w:val="00D93A78"/>
    <w:rsid w:val="00D9436E"/>
    <w:rsid w:val="00DA77D2"/>
    <w:rsid w:val="00DB0902"/>
    <w:rsid w:val="00DB1CC4"/>
    <w:rsid w:val="00DB225B"/>
    <w:rsid w:val="00DB3131"/>
    <w:rsid w:val="00DB349C"/>
    <w:rsid w:val="00DB5D81"/>
    <w:rsid w:val="00DC32E0"/>
    <w:rsid w:val="00DD2CBD"/>
    <w:rsid w:val="00DD4143"/>
    <w:rsid w:val="00DD4A5D"/>
    <w:rsid w:val="00DD6CE6"/>
    <w:rsid w:val="00DE0F04"/>
    <w:rsid w:val="00DE23A7"/>
    <w:rsid w:val="00DF0B06"/>
    <w:rsid w:val="00E019DF"/>
    <w:rsid w:val="00E04C95"/>
    <w:rsid w:val="00E1377C"/>
    <w:rsid w:val="00E225ED"/>
    <w:rsid w:val="00E23014"/>
    <w:rsid w:val="00E35A67"/>
    <w:rsid w:val="00E3771A"/>
    <w:rsid w:val="00E412D7"/>
    <w:rsid w:val="00E467C5"/>
    <w:rsid w:val="00E63CD9"/>
    <w:rsid w:val="00E7395C"/>
    <w:rsid w:val="00E76D8E"/>
    <w:rsid w:val="00E77D90"/>
    <w:rsid w:val="00E82F47"/>
    <w:rsid w:val="00E87326"/>
    <w:rsid w:val="00E920D6"/>
    <w:rsid w:val="00E9388E"/>
    <w:rsid w:val="00E949DD"/>
    <w:rsid w:val="00E971C4"/>
    <w:rsid w:val="00EA2D60"/>
    <w:rsid w:val="00EA33BF"/>
    <w:rsid w:val="00EB2EDD"/>
    <w:rsid w:val="00EB3957"/>
    <w:rsid w:val="00EB4578"/>
    <w:rsid w:val="00EC169C"/>
    <w:rsid w:val="00EC436A"/>
    <w:rsid w:val="00EC6265"/>
    <w:rsid w:val="00EC7179"/>
    <w:rsid w:val="00ED303C"/>
    <w:rsid w:val="00ED4099"/>
    <w:rsid w:val="00ED513A"/>
    <w:rsid w:val="00ED68E4"/>
    <w:rsid w:val="00EE4FC6"/>
    <w:rsid w:val="00EF31AA"/>
    <w:rsid w:val="00EF4313"/>
    <w:rsid w:val="00F02053"/>
    <w:rsid w:val="00F03FF6"/>
    <w:rsid w:val="00F05C7C"/>
    <w:rsid w:val="00F10494"/>
    <w:rsid w:val="00F104C5"/>
    <w:rsid w:val="00F13B41"/>
    <w:rsid w:val="00F15251"/>
    <w:rsid w:val="00F2008D"/>
    <w:rsid w:val="00F24E7B"/>
    <w:rsid w:val="00F46843"/>
    <w:rsid w:val="00F47939"/>
    <w:rsid w:val="00F54B21"/>
    <w:rsid w:val="00F60A52"/>
    <w:rsid w:val="00F6371C"/>
    <w:rsid w:val="00F81EB9"/>
    <w:rsid w:val="00F911CA"/>
    <w:rsid w:val="00F91CA5"/>
    <w:rsid w:val="00F91D6F"/>
    <w:rsid w:val="00F96D35"/>
    <w:rsid w:val="00FA1490"/>
    <w:rsid w:val="00FA4762"/>
    <w:rsid w:val="00FE2F54"/>
    <w:rsid w:val="00FF620D"/>
    <w:rsid w:val="0933CA3F"/>
    <w:rsid w:val="1BBDDF83"/>
    <w:rsid w:val="1E324776"/>
    <w:rsid w:val="1E9B1166"/>
    <w:rsid w:val="2781DDC1"/>
    <w:rsid w:val="29F4BCA3"/>
    <w:rsid w:val="3473D766"/>
    <w:rsid w:val="3ABE201E"/>
    <w:rsid w:val="3E7B9DCC"/>
    <w:rsid w:val="42B33FFA"/>
    <w:rsid w:val="471DBA4D"/>
    <w:rsid w:val="49D2BF61"/>
    <w:rsid w:val="51397CF1"/>
    <w:rsid w:val="57B7B2DA"/>
    <w:rsid w:val="5C5EBA0E"/>
    <w:rsid w:val="639E1E3E"/>
    <w:rsid w:val="68B5C6B9"/>
    <w:rsid w:val="795A9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F9B2D8"/>
  <w15:docId w15:val="{70D1D9E7-874E-4604-9950-BC6FEBA34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7F0B"/>
    <w:pPr>
      <w:spacing w:after="0" w:line="240" w:lineRule="auto"/>
    </w:pPr>
    <w:rPr>
      <w:rFonts w:ascii="Times New Roman" w:eastAsia="Times New Roman" w:hAnsi="Times New Roman" w:cs="Times New Roman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7F0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7F0B"/>
    <w:rPr>
      <w:rFonts w:ascii="Times New Roman" w:eastAsia="Times New Roman" w:hAnsi="Times New Roman" w:cs="Times New Roman"/>
      <w:szCs w:val="20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97F0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7F0B"/>
    <w:rPr>
      <w:rFonts w:ascii="Times New Roman" w:eastAsia="Times New Roman" w:hAnsi="Times New Roman" w:cs="Times New Roman"/>
      <w:szCs w:val="20"/>
      <w:lang w:eastAsia="en-GB"/>
    </w:rPr>
  </w:style>
  <w:style w:type="table" w:styleId="TableGrid">
    <w:name w:val="Table Grid"/>
    <w:basedOn w:val="TableNormal"/>
    <w:uiPriority w:val="59"/>
    <w:rsid w:val="00EB2E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5306"/>
    <w:pPr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25306"/>
    <w:rPr>
      <w:rFonts w:cs="Times New Roman"/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09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0914"/>
    <w:rPr>
      <w:rFonts w:ascii="Segoe UI" w:eastAsia="Times New Roman" w:hAnsi="Segoe UI" w:cs="Segoe UI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E5D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5DA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5DAF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D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DAF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table" w:customStyle="1" w:styleId="TableGrid1">
    <w:name w:val="Table Grid1"/>
    <w:basedOn w:val="TableNormal"/>
    <w:next w:val="TableGrid"/>
    <w:uiPriority w:val="39"/>
    <w:rsid w:val="00E35A67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C04B52"/>
    <w:pPr>
      <w:spacing w:after="0" w:line="240" w:lineRule="auto"/>
    </w:pPr>
    <w:rPr>
      <w:rFonts w:ascii="Arial" w:eastAsiaTheme="minorEastAsia" w:hAnsi="Arial"/>
      <w:sz w:val="24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04B52"/>
    <w:rPr>
      <w:rFonts w:ascii="Arial" w:eastAsiaTheme="minorEastAsia" w:hAnsi="Arial"/>
      <w:sz w:val="24"/>
      <w:lang w:val="en-US"/>
    </w:rPr>
  </w:style>
  <w:style w:type="character" w:customStyle="1" w:styleId="e24kjd">
    <w:name w:val="e24kjd"/>
    <w:basedOn w:val="DefaultParagraphFont"/>
    <w:rsid w:val="00C81BBC"/>
  </w:style>
  <w:style w:type="character" w:styleId="FollowedHyperlink">
    <w:name w:val="FollowedHyperlink"/>
    <w:basedOn w:val="DefaultParagraphFont"/>
    <w:uiPriority w:val="99"/>
    <w:semiHidden/>
    <w:unhideWhenUsed/>
    <w:rsid w:val="0056735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76F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727F0"/>
    <w:pPr>
      <w:spacing w:after="0" w:line="240" w:lineRule="auto"/>
    </w:pPr>
    <w:rPr>
      <w:rFonts w:ascii="Times New Roman" w:eastAsia="Times New Roman" w:hAnsi="Times New Roman" w:cs="Times New Roman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98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2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2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publications.cancerresearchuk.org/products/your-urgent-suspected-cancer-referral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yperlink" Target="https://www.nice.org.uk/guidance/ng12" TargetMode="Externa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6E6F9E002E9C4C9B68F390E7D96B89" ma:contentTypeVersion="12" ma:contentTypeDescription="Create a new document." ma:contentTypeScope="" ma:versionID="9a97a62e0e30f7c80ea896263c397315">
  <xsd:schema xmlns:xsd="http://www.w3.org/2001/XMLSchema" xmlns:xs="http://www.w3.org/2001/XMLSchema" xmlns:p="http://schemas.microsoft.com/office/2006/metadata/properties" xmlns:ns2="3b4771e4-5140-4051-a934-1725bb1266e9" xmlns:ns3="8ea995d5-a9b0-462c-b44d-cb30898a3c7a" targetNamespace="http://schemas.microsoft.com/office/2006/metadata/properties" ma:root="true" ma:fieldsID="c879098f6275e5183829cbab53084b76" ns2:_="" ns3:_="">
    <xsd:import namespace="3b4771e4-5140-4051-a934-1725bb1266e9"/>
    <xsd:import namespace="8ea995d5-a9b0-462c-b44d-cb30898a3c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Notes_x002f_Comme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4771e4-5140-4051-a934-1725bb1266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Notes_x002f_Comments" ma:index="12" nillable="true" ma:displayName="Notes/Comments" ma:format="Dropdown" ma:internalName="Notes_x002f_Comments">
      <xsd:simpleType>
        <xsd:restriction base="dms:Text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2c8d5fda-b97d-42c6-97e2-f76465e161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a995d5-a9b0-462c-b44d-cb30898a3c7a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9eeb212e-a31a-4acb-815c-f98e88b9a95d}" ma:internalName="TaxCatchAll" ma:showField="CatchAllData" ma:web="8ea995d5-a9b0-462c-b44d-cb30898a3c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4771e4-5140-4051-a934-1725bb1266e9">
      <Terms xmlns="http://schemas.microsoft.com/office/infopath/2007/PartnerControls"/>
    </lcf76f155ced4ddcb4097134ff3c332f>
    <Notes_x002f_Comments xmlns="3b4771e4-5140-4051-a934-1725bb1266e9" xsi:nil="true"/>
    <TaxCatchAll xmlns="8ea995d5-a9b0-462c-b44d-cb30898a3c7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E93FFD-1778-4EFD-B7C5-5FB70E3C86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BF8808-03E1-43A2-9D10-BB5649741F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4771e4-5140-4051-a934-1725bb1266e9"/>
    <ds:schemaRef ds:uri="8ea995d5-a9b0-462c-b44d-cb30898a3c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222126-47E0-46EF-9045-4CF42FCD6B4C}">
  <ds:schemaRefs>
    <ds:schemaRef ds:uri="http://schemas.microsoft.com/office/2006/metadata/properties"/>
    <ds:schemaRef ds:uri="http://schemas.microsoft.com/office/infopath/2007/PartnerControls"/>
    <ds:schemaRef ds:uri="3b4771e4-5140-4051-a934-1725bb1266e9"/>
    <ds:schemaRef ds:uri="8ea995d5-a9b0-462c-b44d-cb30898a3c7a"/>
  </ds:schemaRefs>
</ds:datastoreItem>
</file>

<file path=customXml/itemProps4.xml><?xml version="1.0" encoding="utf-8"?>
<ds:datastoreItem xmlns:ds="http://schemas.openxmlformats.org/officeDocument/2006/customXml" ds:itemID="{9796C143-3328-4077-80EB-E43032AE2CD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7c354b2-85b0-47f5-b222-07b48d774ee3}" enabled="0" method="" siteId="{37c354b2-85b0-47f5-b222-07b48d774ee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651</Words>
  <Characters>3581</Characters>
  <Application>Microsoft Office Word</Application>
  <DocSecurity>0</DocSecurity>
  <Lines>179</Lines>
  <Paragraphs>1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e Eliot Hospital NHS Trust</Company>
  <LinksUpToDate>false</LinksUpToDate>
  <CharactersWithSpaces>4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onne Trivedi</dc:creator>
  <cp:keywords/>
  <cp:lastModifiedBy>Paul Andrew Beaumont</cp:lastModifiedBy>
  <cp:revision>3</cp:revision>
  <dcterms:created xsi:type="dcterms:W3CDTF">2026-05-08T15:23:00Z</dcterms:created>
  <dcterms:modified xsi:type="dcterms:W3CDTF">2026-05-08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6E6F9E002E9C4C9B68F390E7D96B89</vt:lpwstr>
  </property>
  <property fmtid="{D5CDD505-2E9C-101B-9397-08002B2CF9AE}" pid="3" name="_NewReviewCycle">
    <vt:lpwstr/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